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DC8201" w14:textId="4FFDD75B" w:rsidR="000B09C6" w:rsidRPr="00200613" w:rsidRDefault="00200613" w:rsidP="00200613">
      <w:pPr>
        <w:jc w:val="center"/>
        <w:rPr>
          <w:rFonts w:cs="Times New Roman"/>
          <w:b/>
          <w:sz w:val="24"/>
          <w:szCs w:val="24"/>
        </w:rPr>
      </w:pPr>
      <w:bookmarkStart w:id="0" w:name="_Hlk166149643"/>
      <w:bookmarkEnd w:id="0"/>
      <w:r w:rsidRPr="00200613">
        <w:rPr>
          <w:rFonts w:cs="Times New Roman"/>
          <w:b/>
          <w:sz w:val="24"/>
          <w:szCs w:val="24"/>
        </w:rPr>
        <w:t>TRƯỜNG ĐẠI HỌC KINH TẾ - ĐẠI HỌC ĐÀ NẴNG</w:t>
      </w:r>
    </w:p>
    <w:p w14:paraId="583BADA0" w14:textId="3E30C777" w:rsidR="00200613" w:rsidRPr="00200613" w:rsidRDefault="00200613" w:rsidP="00200613">
      <w:pPr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KHOA THỐNG KÊ – TIN HỌC</w:t>
      </w:r>
    </w:p>
    <w:p w14:paraId="7061012F" w14:textId="547769ED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04277AB3" w14:textId="527FC791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0B17E271" w14:textId="2E56B795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4FCDA140" w14:textId="1EAFF117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5EC0B4DA" w14:textId="21E70390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36806229" w14:textId="7642973B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73B0B88D" w14:textId="77777777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43540B57" w14:textId="0A43D410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672B19EA" w14:textId="7B8E175F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152390E6" w14:textId="33E3BEE8" w:rsidR="00200613" w:rsidRPr="00200613" w:rsidRDefault="00200613" w:rsidP="00200613">
      <w:pPr>
        <w:jc w:val="center"/>
        <w:rPr>
          <w:rFonts w:cs="Times New Roman"/>
          <w:b/>
          <w:sz w:val="52"/>
          <w:szCs w:val="52"/>
        </w:rPr>
      </w:pPr>
      <w:r w:rsidRPr="00200613">
        <w:rPr>
          <w:rFonts w:cs="Times New Roman"/>
          <w:b/>
          <w:sz w:val="52"/>
          <w:szCs w:val="52"/>
        </w:rPr>
        <w:t xml:space="preserve">TÀI LIỆU </w:t>
      </w:r>
      <w:r w:rsidR="00B46959">
        <w:rPr>
          <w:rFonts w:cs="Times New Roman"/>
          <w:b/>
          <w:sz w:val="52"/>
          <w:szCs w:val="52"/>
        </w:rPr>
        <w:t>THIẾT KẾ HỆ THỐNG</w:t>
      </w:r>
    </w:p>
    <w:p w14:paraId="6E689D41" w14:textId="695A65C0" w:rsidR="00200613" w:rsidRPr="00200613" w:rsidRDefault="001F3590" w:rsidP="00200613">
      <w:pPr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HỆ THỐNG QUẢN LÝ B</w:t>
      </w:r>
      <w:r w:rsidR="00886C9A">
        <w:rPr>
          <w:rFonts w:cs="Times New Roman"/>
          <w:sz w:val="32"/>
          <w:szCs w:val="32"/>
        </w:rPr>
        <w:t>Á</w:t>
      </w:r>
      <w:r>
        <w:rPr>
          <w:rFonts w:cs="Times New Roman"/>
          <w:sz w:val="32"/>
          <w:szCs w:val="32"/>
        </w:rPr>
        <w:t>N HÀNG ANCHICKEN</w:t>
      </w:r>
    </w:p>
    <w:p w14:paraId="2D2C3938" w14:textId="77777777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3921598C" w14:textId="77777777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5AF05F2A" w14:textId="77777777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6CE8FCF0" w14:textId="3C3A7EA6" w:rsidR="00200613" w:rsidRPr="00200613" w:rsidRDefault="00200613" w:rsidP="00200613">
      <w:pPr>
        <w:ind w:left="5760"/>
        <w:jc w:val="left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Lớp:</w:t>
      </w:r>
      <w:r w:rsidR="007C3B13">
        <w:rPr>
          <w:rFonts w:cs="Times New Roman"/>
          <w:sz w:val="24"/>
          <w:szCs w:val="24"/>
        </w:rPr>
        <w:t xml:space="preserve"> 48K14.1</w:t>
      </w:r>
    </w:p>
    <w:p w14:paraId="1AAFEEFB" w14:textId="0A3F352C" w:rsidR="00200613" w:rsidRDefault="00200613" w:rsidP="00200613">
      <w:pPr>
        <w:ind w:left="5760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Nhóm:</w:t>
      </w:r>
      <w:r w:rsidR="007C3B13">
        <w:rPr>
          <w:rFonts w:cs="Times New Roman"/>
          <w:sz w:val="24"/>
          <w:szCs w:val="24"/>
        </w:rPr>
        <w:t xml:space="preserve"> 4</w:t>
      </w:r>
    </w:p>
    <w:p w14:paraId="337541FE" w14:textId="347188D6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029B523D" w14:textId="1BAE8F22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12B5BBD6" w14:textId="60F3B8DD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0107D200" w14:textId="24100A11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165EED45" w14:textId="52C12CCC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57E05D32" w14:textId="55642978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7E97C66B" w14:textId="1FA3F14E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6F6D0FAE" w14:textId="45FF77F4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69A2FC6C" w14:textId="7EA64E46" w:rsidR="005E1326" w:rsidRPr="005E1326" w:rsidRDefault="00200613" w:rsidP="005E1326">
      <w:pPr>
        <w:jc w:val="center"/>
        <w:rPr>
          <w:rFonts w:cs="Times New Roman"/>
          <w:b/>
          <w:sz w:val="24"/>
          <w:szCs w:val="24"/>
        </w:rPr>
        <w:sectPr w:rsidR="005E1326" w:rsidRPr="005E1326" w:rsidSect="00A1515F">
          <w:headerReference w:type="default" r:id="rId8"/>
          <w:footerReference w:type="default" r:id="rId9"/>
          <w:type w:val="continuous"/>
          <w:pgSz w:w="12240" w:h="15840"/>
          <w:pgMar w:top="1440" w:right="1440" w:bottom="1440" w:left="1440" w:header="720" w:footer="72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cols w:space="720"/>
          <w:titlePg/>
          <w:docGrid w:linePitch="360"/>
        </w:sectPr>
      </w:pPr>
      <w:r w:rsidRPr="00200613">
        <w:rPr>
          <w:rFonts w:cs="Times New Roman"/>
          <w:b/>
          <w:sz w:val="24"/>
          <w:szCs w:val="24"/>
        </w:rPr>
        <w:t xml:space="preserve">ĐÀ NẴNG </w:t>
      </w:r>
      <w:r w:rsidR="00357AD8">
        <w:rPr>
          <w:rFonts w:cs="Times New Roman"/>
          <w:b/>
          <w:sz w:val="24"/>
          <w:szCs w:val="24"/>
        </w:rPr>
        <w:t>9</w:t>
      </w:r>
      <w:r w:rsidR="007C3B13">
        <w:rPr>
          <w:rFonts w:cs="Times New Roman"/>
          <w:b/>
          <w:sz w:val="24"/>
          <w:szCs w:val="24"/>
        </w:rPr>
        <w:t>/5/2024</w:t>
      </w:r>
    </w:p>
    <w:p w14:paraId="2B76A116" w14:textId="77777777" w:rsidR="005E1326" w:rsidRDefault="005E1326" w:rsidP="005E1326">
      <w:pPr>
        <w:jc w:val="left"/>
        <w:rPr>
          <w:rFonts w:cs="Times New Roman"/>
          <w:sz w:val="24"/>
          <w:szCs w:val="24"/>
        </w:rPr>
      </w:pPr>
    </w:p>
    <w:p w14:paraId="2F0D94C4" w14:textId="3E87B990" w:rsidR="00200613" w:rsidRDefault="00200613" w:rsidP="005E1326">
      <w:pPr>
        <w:jc w:val="center"/>
        <w:rPr>
          <w:rFonts w:cs="Times New Roman"/>
          <w:b/>
          <w:szCs w:val="26"/>
        </w:rPr>
      </w:pPr>
      <w:r w:rsidRPr="00F275FE">
        <w:rPr>
          <w:rFonts w:cs="Times New Roman"/>
          <w:b/>
          <w:szCs w:val="26"/>
        </w:rPr>
        <w:t>MỤC LỤC</w:t>
      </w:r>
    </w:p>
    <w:sdt>
      <w:sdtPr>
        <w:rPr>
          <w:rFonts w:ascii="Times New Roman" w:eastAsiaTheme="minorHAnsi" w:hAnsi="Times New Roman" w:cstheme="minorBidi"/>
          <w:color w:val="auto"/>
          <w:sz w:val="26"/>
          <w:szCs w:val="22"/>
        </w:rPr>
        <w:id w:val="-189796269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BA6BE4" w14:textId="4D21767F" w:rsidR="00EB1290" w:rsidRDefault="00EB1290">
          <w:pPr>
            <w:pStyle w:val="TOCHeading"/>
          </w:pPr>
        </w:p>
        <w:p w14:paraId="7E790D66" w14:textId="57086EE8" w:rsidR="00EB1290" w:rsidRDefault="00EB1290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6151696" w:history="1">
            <w:r w:rsidRPr="00EF6079">
              <w:rPr>
                <w:rStyle w:val="Hyperlink"/>
                <w:noProof/>
              </w:rPr>
              <w:t>CHƯƠNG 1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PHÂN TÍCH SƠ ĐỒ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40CE7" w14:textId="2E07F68A" w:rsidR="00EB1290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697" w:history="1">
            <w:r w:rsidR="00EB1290" w:rsidRPr="00EF6079">
              <w:rPr>
                <w:rStyle w:val="Hyperlink"/>
                <w:noProof/>
              </w:rPr>
              <w:t>1.1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Thiết kế lớp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697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8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076F9D5D" w14:textId="7B76FF19" w:rsidR="00EB1290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698" w:history="1">
            <w:r w:rsidR="00EB1290" w:rsidRPr="00EF6079">
              <w:rPr>
                <w:rStyle w:val="Hyperlink"/>
                <w:noProof/>
              </w:rPr>
              <w:t>1.2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MÔ TẢ PHƯƠNG THỨC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698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8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5FF4A90A" w14:textId="7569D386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699" w:history="1">
            <w:r w:rsidR="00EB1290" w:rsidRPr="00EF6079">
              <w:rPr>
                <w:rStyle w:val="Hyperlink"/>
                <w:noProof/>
              </w:rPr>
              <w:t>1.2.1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Phương thức Tao_mon()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699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8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4805BD93" w14:textId="1AC6D8EC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0" w:history="1">
            <w:r w:rsidR="00EB1290" w:rsidRPr="00EF6079">
              <w:rPr>
                <w:rStyle w:val="Hyperlink"/>
                <w:noProof/>
              </w:rPr>
              <w:t>1.2.2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Phương thức Xoa_mon()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00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9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1F467B2F" w14:textId="195831EA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1" w:history="1">
            <w:r w:rsidR="00EB1290" w:rsidRPr="00EF6079">
              <w:rPr>
                <w:rStyle w:val="Hyperlink"/>
                <w:noProof/>
              </w:rPr>
              <w:t>1.2.3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Phương thức Cap_nhat_mon()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01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0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6DF07830" w14:textId="23F753FB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2" w:history="1">
            <w:r w:rsidR="00EB1290" w:rsidRPr="00EF6079">
              <w:rPr>
                <w:rStyle w:val="Hyperlink"/>
                <w:noProof/>
              </w:rPr>
              <w:t>1.2.4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Phương thức Them_hoa_don_chi_tiet()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02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1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3D3FB988" w14:textId="37EF529E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3" w:history="1">
            <w:r w:rsidR="00EB1290" w:rsidRPr="00EF6079">
              <w:rPr>
                <w:rStyle w:val="Hyperlink"/>
                <w:noProof/>
              </w:rPr>
              <w:t>1.2.5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Phương thức Xoa_hoa_don_chi_tiet()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03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2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50BD660E" w14:textId="2AC82EFE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4" w:history="1">
            <w:r w:rsidR="00EB1290" w:rsidRPr="00EF6079">
              <w:rPr>
                <w:rStyle w:val="Hyperlink"/>
                <w:noProof/>
              </w:rPr>
              <w:t>1.2.6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Phương thức Tao_don_hang()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04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3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0D010426" w14:textId="392D06BB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5" w:history="1">
            <w:r w:rsidR="00EB1290" w:rsidRPr="00EF6079">
              <w:rPr>
                <w:rStyle w:val="Hyperlink"/>
                <w:noProof/>
              </w:rPr>
              <w:t>1.2.7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Phương thức In_hoa_don()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05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4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7B08F035" w14:textId="27666546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6" w:history="1">
            <w:r w:rsidR="00EB1290" w:rsidRPr="00EF6079">
              <w:rPr>
                <w:rStyle w:val="Hyperlink"/>
                <w:noProof/>
              </w:rPr>
              <w:t>1.2.8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Phương thức Dat_ban()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06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5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20F40942" w14:textId="4A1C2BA3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7" w:history="1">
            <w:r w:rsidR="00EB1290" w:rsidRPr="00EF6079">
              <w:rPr>
                <w:rStyle w:val="Hyperlink"/>
                <w:noProof/>
              </w:rPr>
              <w:t>1.2.9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Phương thức Them_ban()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07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6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4D13E0F3" w14:textId="12E922C7" w:rsidR="00EB1290" w:rsidRDefault="00000000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8" w:history="1">
            <w:r w:rsidR="00EB1290" w:rsidRPr="00EF6079">
              <w:rPr>
                <w:rStyle w:val="Hyperlink"/>
                <w:noProof/>
              </w:rPr>
              <w:t>1.2.10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Phương thức Xoa_ban()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08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6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0EA9980E" w14:textId="1CEDEC59" w:rsidR="00EB1290" w:rsidRDefault="00000000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9" w:history="1">
            <w:r w:rsidR="00EB1290" w:rsidRPr="00EF6079">
              <w:rPr>
                <w:rStyle w:val="Hyperlink"/>
                <w:noProof/>
              </w:rPr>
              <w:t>1.2.11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Phương thức Dang_nhap()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09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7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1B3B1965" w14:textId="4329A610" w:rsidR="00EB1290" w:rsidRDefault="00000000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0" w:history="1">
            <w:r w:rsidR="00EB1290" w:rsidRPr="00EF6079">
              <w:rPr>
                <w:rStyle w:val="Hyperlink"/>
                <w:noProof/>
              </w:rPr>
              <w:t>1.2.12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Phương thức Dang_xuat()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10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8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4549F608" w14:textId="0554337C" w:rsidR="00EB1290" w:rsidRDefault="00000000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1" w:history="1">
            <w:r w:rsidR="00EB1290" w:rsidRPr="00EF6079">
              <w:rPr>
                <w:rStyle w:val="Hyperlink"/>
                <w:noProof/>
              </w:rPr>
              <w:t>1.2.13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Phương thức Tao_tai_khoan()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11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8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41706F8A" w14:textId="01F0C256" w:rsidR="00EB1290" w:rsidRDefault="00000000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2" w:history="1">
            <w:r w:rsidR="00EB1290" w:rsidRPr="00EF6079">
              <w:rPr>
                <w:rStyle w:val="Hyperlink"/>
                <w:noProof/>
              </w:rPr>
              <w:t>1.2.14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Phương thức Xoa_tai_khoan()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12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9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1173EAC9" w14:textId="4236BD50" w:rsidR="00EB1290" w:rsidRDefault="00000000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3" w:history="1">
            <w:r w:rsidR="00EB1290" w:rsidRPr="00EF6079">
              <w:rPr>
                <w:rStyle w:val="Hyperlink"/>
                <w:noProof/>
              </w:rPr>
              <w:t>CHƯƠNG 2.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THIẾT KẾ CƠ SỞ DỮ LIỆU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13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0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2702D8D8" w14:textId="0BDE1DB2" w:rsidR="00EB1290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4" w:history="1">
            <w:r w:rsidR="00EB1290" w:rsidRPr="00EF6079">
              <w:rPr>
                <w:rStyle w:val="Hyperlink"/>
                <w:noProof/>
              </w:rPr>
              <w:t>2.1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Thiết kế lớp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14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0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3345964F" w14:textId="3F85063A" w:rsidR="00EB1290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5" w:history="1">
            <w:r w:rsidR="00EB1290" w:rsidRPr="00EF6079">
              <w:rPr>
                <w:rStyle w:val="Hyperlink"/>
                <w:noProof/>
              </w:rPr>
              <w:t>2.2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Sơ đồ quan hệ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15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0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0FA42540" w14:textId="319588E1" w:rsidR="00EB1290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6" w:history="1">
            <w:r w:rsidR="00EB1290" w:rsidRPr="00EF6079">
              <w:rPr>
                <w:rStyle w:val="Hyperlink"/>
                <w:noProof/>
              </w:rPr>
              <w:t>2.3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Thiết kế chi tiết các bảng trong cơ sở dữ liệu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16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0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2735C5D8" w14:textId="30CAEFC8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7" w:history="1">
            <w:r w:rsidR="00EB1290" w:rsidRPr="00EF6079">
              <w:rPr>
                <w:rStyle w:val="Hyperlink"/>
                <w:noProof/>
              </w:rPr>
              <w:t>2.3.1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Bảng Chi tiết hóa đơn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17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0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54F3AEC8" w14:textId="485502CA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8" w:history="1">
            <w:r w:rsidR="00EB1290" w:rsidRPr="00EF6079">
              <w:rPr>
                <w:rStyle w:val="Hyperlink"/>
                <w:noProof/>
              </w:rPr>
              <w:t>2.3.2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Bảng Hóa đơn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18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1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23851B28" w14:textId="6D751BA6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9" w:history="1">
            <w:r w:rsidR="00EB1290" w:rsidRPr="00EF6079">
              <w:rPr>
                <w:rStyle w:val="Hyperlink"/>
                <w:noProof/>
              </w:rPr>
              <w:t>2.3.3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Bảng Món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19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1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446F819B" w14:textId="21ADB23E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0" w:history="1">
            <w:r w:rsidR="00EB1290" w:rsidRPr="00EF6079">
              <w:rPr>
                <w:rStyle w:val="Hyperlink"/>
                <w:noProof/>
              </w:rPr>
              <w:t>2.3.4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Bảng Bàn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20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2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04CBFA5E" w14:textId="3312A7F5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1" w:history="1">
            <w:r w:rsidR="00EB1290" w:rsidRPr="00EF6079">
              <w:rPr>
                <w:rStyle w:val="Hyperlink"/>
                <w:noProof/>
              </w:rPr>
              <w:t>2.3.5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Bảng Khách hàng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21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2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2050A092" w14:textId="4B4E6F61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2" w:history="1">
            <w:r w:rsidR="00EB1290" w:rsidRPr="00EF6079">
              <w:rPr>
                <w:rStyle w:val="Hyperlink"/>
                <w:noProof/>
              </w:rPr>
              <w:t>2.3.6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Bảng Nhân viên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22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2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502CD243" w14:textId="5E932B0E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3" w:history="1">
            <w:r w:rsidR="00EB1290" w:rsidRPr="00EF6079">
              <w:rPr>
                <w:rStyle w:val="Hyperlink"/>
                <w:noProof/>
              </w:rPr>
              <w:t>2.3.7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Bảng Tài khoản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23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3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628B2A48" w14:textId="293CD013" w:rsidR="00EB1290" w:rsidRDefault="00000000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4" w:history="1">
            <w:r w:rsidR="00EB1290" w:rsidRPr="00EF6079">
              <w:rPr>
                <w:rStyle w:val="Hyperlink"/>
                <w:noProof/>
              </w:rPr>
              <w:t>CHƯƠNG 3.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>
              <w:rPr>
                <w:rStyle w:val="Hyperlink"/>
                <w:noProof/>
              </w:rPr>
              <w:t>THIẾT KẾ &amp; ĐẶC TẢ GIAO DIỆN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24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4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0FE1F31C" w14:textId="39E60CB7" w:rsidR="00EB1290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5" w:history="1">
            <w:r w:rsidR="00EB1290" w:rsidRPr="00EF6079">
              <w:rPr>
                <w:rStyle w:val="Hyperlink"/>
                <w:noProof/>
              </w:rPr>
              <w:t>3.1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Sơ đồ luồng màn hình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25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4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6A3842AD" w14:textId="31948CBE" w:rsidR="00EB1290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6" w:history="1">
            <w:r w:rsidR="00EB1290" w:rsidRPr="00EF6079">
              <w:rPr>
                <w:rStyle w:val="Hyperlink"/>
                <w:noProof/>
              </w:rPr>
              <w:t>3.2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Đặc tả giao diện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26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5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0B62C7F5" w14:textId="247812B5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7" w:history="1">
            <w:r w:rsidR="00EB1290" w:rsidRPr="00EF6079">
              <w:rPr>
                <w:rStyle w:val="Hyperlink"/>
                <w:noProof/>
              </w:rPr>
              <w:t>3.2.1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DESKTOP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27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5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679DC510" w14:textId="185567C3" w:rsidR="00EB1290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8" w:history="1">
            <w:r w:rsidR="00EB1290" w:rsidRPr="00EF6079">
              <w:rPr>
                <w:rStyle w:val="Hyperlink"/>
                <w:noProof/>
              </w:rPr>
              <w:t>3.2.2</w:t>
            </w:r>
            <w:r w:rsidR="00EB129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EB1290" w:rsidRPr="00EF6079">
              <w:rPr>
                <w:rStyle w:val="Hyperlink"/>
                <w:noProof/>
              </w:rPr>
              <w:t>Mobile App</w:t>
            </w:r>
            <w:r w:rsidR="00EB1290">
              <w:rPr>
                <w:noProof/>
                <w:webHidden/>
              </w:rPr>
              <w:tab/>
            </w:r>
            <w:r w:rsidR="00EB1290">
              <w:rPr>
                <w:noProof/>
                <w:webHidden/>
              </w:rPr>
              <w:fldChar w:fldCharType="begin"/>
            </w:r>
            <w:r w:rsidR="00EB1290">
              <w:rPr>
                <w:noProof/>
                <w:webHidden/>
              </w:rPr>
              <w:instrText xml:space="preserve"> PAGEREF _Toc166151728 \h </w:instrText>
            </w:r>
            <w:r w:rsidR="00EB1290">
              <w:rPr>
                <w:noProof/>
                <w:webHidden/>
              </w:rPr>
            </w:r>
            <w:r w:rsidR="00EB1290"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73</w:t>
            </w:r>
            <w:r w:rsidR="00EB1290">
              <w:rPr>
                <w:noProof/>
                <w:webHidden/>
              </w:rPr>
              <w:fldChar w:fldCharType="end"/>
            </w:r>
          </w:hyperlink>
        </w:p>
        <w:p w14:paraId="0BC9F5A7" w14:textId="6CE55DA5" w:rsidR="00EB1290" w:rsidRDefault="00EB1290">
          <w:r>
            <w:rPr>
              <w:b/>
              <w:bCs/>
              <w:noProof/>
            </w:rPr>
            <w:fldChar w:fldCharType="end"/>
          </w:r>
        </w:p>
      </w:sdtContent>
    </w:sdt>
    <w:p w14:paraId="45D04FEA" w14:textId="5B01F900" w:rsidR="00EB1290" w:rsidRDefault="00EB1290"/>
    <w:p w14:paraId="37639AF4" w14:textId="0B79F78B" w:rsidR="00EB1290" w:rsidRDefault="00EB1290" w:rsidP="00EB1290">
      <w:pPr>
        <w:pStyle w:val="TOCHeading"/>
      </w:pPr>
    </w:p>
    <w:p w14:paraId="7714C702" w14:textId="77777777" w:rsidR="00EB1290" w:rsidRDefault="00EB1290" w:rsidP="00F275FE">
      <w:pPr>
        <w:jc w:val="center"/>
        <w:rPr>
          <w:rFonts w:cs="Times New Roman"/>
          <w:b/>
          <w:szCs w:val="26"/>
        </w:rPr>
      </w:pPr>
    </w:p>
    <w:p w14:paraId="04C85773" w14:textId="77777777" w:rsidR="00EB1290" w:rsidRPr="00F275FE" w:rsidRDefault="00EB1290" w:rsidP="00F275FE">
      <w:pPr>
        <w:jc w:val="center"/>
        <w:rPr>
          <w:rFonts w:cs="Times New Roman"/>
          <w:b/>
          <w:szCs w:val="26"/>
        </w:rPr>
      </w:pPr>
    </w:p>
    <w:p w14:paraId="3A15EDF0" w14:textId="17083B0E" w:rsidR="00C60956" w:rsidRDefault="00C60956" w:rsidP="00C6095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r>
        <w:rPr>
          <w:rFonts w:cs="Times New Roman"/>
          <w:b w:val="0"/>
          <w:sz w:val="24"/>
          <w:szCs w:val="24"/>
        </w:rPr>
        <w:fldChar w:fldCharType="begin"/>
      </w:r>
      <w:r>
        <w:rPr>
          <w:rFonts w:cs="Times New Roman"/>
          <w:b w:val="0"/>
          <w:sz w:val="24"/>
          <w:szCs w:val="24"/>
        </w:rPr>
        <w:instrText xml:space="preserve"> TOC \h \z \c "BẢNG" </w:instrText>
      </w:r>
      <w:r>
        <w:rPr>
          <w:rFonts w:cs="Times New Roman"/>
          <w:b w:val="0"/>
          <w:sz w:val="24"/>
          <w:szCs w:val="24"/>
        </w:rPr>
        <w:fldChar w:fldCharType="separate"/>
      </w:r>
    </w:p>
    <w:p w14:paraId="5C653915" w14:textId="7655EA2C" w:rsidR="00C60956" w:rsidRPr="00C60956" w:rsidRDefault="00C60956" w:rsidP="00C60956">
      <w:pPr>
        <w:pStyle w:val="TableofFigures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kern w:val="2"/>
          <w:sz w:val="22"/>
          <w:szCs w:val="22"/>
          <w14:ligatures w14:val="standardContextual"/>
        </w:rPr>
      </w:pPr>
      <w:r>
        <w:rPr>
          <w:rFonts w:cs="Times New Roman"/>
          <w:b w:val="0"/>
          <w:sz w:val="24"/>
          <w:szCs w:val="24"/>
        </w:rPr>
        <w:fldChar w:fldCharType="end"/>
      </w:r>
      <w:r>
        <w:rPr>
          <w:rFonts w:cs="Times New Roman"/>
          <w:b w:val="0"/>
          <w:sz w:val="24"/>
          <w:szCs w:val="24"/>
        </w:rPr>
        <w:br/>
      </w:r>
    </w:p>
    <w:p w14:paraId="58BD1A92" w14:textId="3C401AE6" w:rsidR="0070167F" w:rsidRDefault="00C60956" w:rsidP="0070167F">
      <w:pPr>
        <w:jc w:val="center"/>
        <w:rPr>
          <w:rFonts w:cs="Times New Roman"/>
          <w:b/>
          <w:szCs w:val="26"/>
        </w:rPr>
      </w:pPr>
      <w:r>
        <w:rPr>
          <w:rFonts w:cs="Times New Roman"/>
          <w:b/>
          <w:sz w:val="24"/>
          <w:szCs w:val="24"/>
        </w:rPr>
        <w:br w:type="page"/>
      </w:r>
    </w:p>
    <w:p w14:paraId="0893CE79" w14:textId="19933CC6" w:rsidR="0070167F" w:rsidRDefault="0070167F" w:rsidP="0070167F">
      <w:pPr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lastRenderedPageBreak/>
        <w:t>HÌNH ẢNH</w:t>
      </w:r>
    </w:p>
    <w:p w14:paraId="4BE46C94" w14:textId="46BAB404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r>
        <w:rPr>
          <w:rFonts w:cs="Times New Roman"/>
          <w:bCs w:val="0"/>
          <w:i w:val="0"/>
          <w:sz w:val="24"/>
          <w:szCs w:val="24"/>
        </w:rPr>
        <w:fldChar w:fldCharType="begin"/>
      </w:r>
      <w:r>
        <w:rPr>
          <w:rFonts w:cs="Times New Roman"/>
          <w:bCs w:val="0"/>
          <w:i w:val="0"/>
          <w:sz w:val="24"/>
          <w:szCs w:val="24"/>
        </w:rPr>
        <w:instrText xml:space="preserve"> TOC \h \z \c "Hình" </w:instrText>
      </w:r>
      <w:r>
        <w:rPr>
          <w:rFonts w:cs="Times New Roman"/>
          <w:bCs w:val="0"/>
          <w:i w:val="0"/>
          <w:sz w:val="24"/>
          <w:szCs w:val="24"/>
        </w:rPr>
        <w:fldChar w:fldCharType="separate"/>
      </w:r>
      <w:hyperlink w:anchor="_Toc166153399" w:history="1">
        <w:r w:rsidRPr="0046324A">
          <w:rPr>
            <w:rStyle w:val="Hyperlink"/>
            <w:noProof/>
          </w:rPr>
          <w:t>Hình 1. Sơ đồ luồng màn hình DESKTO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3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52643C2" w14:textId="0FA4F115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0" w:history="1">
        <w:r w:rsidR="00357AD8" w:rsidRPr="0046324A">
          <w:rPr>
            <w:rStyle w:val="Hyperlink"/>
            <w:noProof/>
          </w:rPr>
          <w:t>Hình 2. Sơ đồ luồng màn hình MOBILE APP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00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24</w:t>
        </w:r>
        <w:r w:rsidR="00357AD8">
          <w:rPr>
            <w:noProof/>
            <w:webHidden/>
          </w:rPr>
          <w:fldChar w:fldCharType="end"/>
        </w:r>
      </w:hyperlink>
    </w:p>
    <w:p w14:paraId="780222B8" w14:textId="1E46AA96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1" w:history="1">
        <w:r w:rsidR="00357AD8" w:rsidRPr="0046324A">
          <w:rPr>
            <w:rStyle w:val="Hyperlink"/>
            <w:rFonts w:cs="Times New Roman"/>
            <w:noProof/>
          </w:rPr>
          <w:t>Hình 3. Màn hình GIAO DIỆN 1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01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25</w:t>
        </w:r>
        <w:r w:rsidR="00357AD8">
          <w:rPr>
            <w:noProof/>
            <w:webHidden/>
          </w:rPr>
          <w:fldChar w:fldCharType="end"/>
        </w:r>
      </w:hyperlink>
    </w:p>
    <w:p w14:paraId="04FAE45C" w14:textId="1EFC9325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2" w:history="1">
        <w:r w:rsidR="00357AD8" w:rsidRPr="0046324A">
          <w:rPr>
            <w:rStyle w:val="Hyperlink"/>
            <w:rFonts w:cs="Times New Roman"/>
            <w:noProof/>
          </w:rPr>
          <w:t>Hình 4. Màn hình GIAO DIỆN 2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02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26</w:t>
        </w:r>
        <w:r w:rsidR="00357AD8">
          <w:rPr>
            <w:noProof/>
            <w:webHidden/>
          </w:rPr>
          <w:fldChar w:fldCharType="end"/>
        </w:r>
      </w:hyperlink>
    </w:p>
    <w:p w14:paraId="2817461C" w14:textId="65EA14E2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3" w:history="1">
        <w:r w:rsidR="00357AD8" w:rsidRPr="0046324A">
          <w:rPr>
            <w:rStyle w:val="Hyperlink"/>
            <w:rFonts w:cs="Times New Roman"/>
            <w:noProof/>
          </w:rPr>
          <w:t>Hình 5 Màn hình Quản lý tài khoản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03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28</w:t>
        </w:r>
        <w:r w:rsidR="00357AD8">
          <w:rPr>
            <w:noProof/>
            <w:webHidden/>
          </w:rPr>
          <w:fldChar w:fldCharType="end"/>
        </w:r>
      </w:hyperlink>
    </w:p>
    <w:p w14:paraId="1FE96BDA" w14:textId="5280C68E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4" w:history="1">
        <w:r w:rsidR="00357AD8" w:rsidRPr="0046324A">
          <w:rPr>
            <w:rStyle w:val="Hyperlink"/>
            <w:rFonts w:cs="Times New Roman"/>
            <w:noProof/>
          </w:rPr>
          <w:t>Hình 6 Màn hình Xóa tài khoản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04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30</w:t>
        </w:r>
        <w:r w:rsidR="00357AD8">
          <w:rPr>
            <w:noProof/>
            <w:webHidden/>
          </w:rPr>
          <w:fldChar w:fldCharType="end"/>
        </w:r>
      </w:hyperlink>
    </w:p>
    <w:p w14:paraId="58DB4F34" w14:textId="4C4CABB0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5" w:history="1">
        <w:r w:rsidR="00357AD8" w:rsidRPr="0046324A">
          <w:rPr>
            <w:rStyle w:val="Hyperlink"/>
            <w:rFonts w:cs="Times New Roman"/>
            <w:noProof/>
          </w:rPr>
          <w:t>Hình 7. Màn hình Thêm tài khoản 1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05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31</w:t>
        </w:r>
        <w:r w:rsidR="00357AD8">
          <w:rPr>
            <w:noProof/>
            <w:webHidden/>
          </w:rPr>
          <w:fldChar w:fldCharType="end"/>
        </w:r>
      </w:hyperlink>
    </w:p>
    <w:p w14:paraId="707A62E4" w14:textId="6E116529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6" w:history="1">
        <w:r w:rsidR="00357AD8" w:rsidRPr="0046324A">
          <w:rPr>
            <w:rStyle w:val="Hyperlink"/>
            <w:rFonts w:cs="Times New Roman"/>
            <w:noProof/>
          </w:rPr>
          <w:t>Hình 8. Màn hình Thêm tài khoản 2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06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32</w:t>
        </w:r>
        <w:r w:rsidR="00357AD8">
          <w:rPr>
            <w:noProof/>
            <w:webHidden/>
          </w:rPr>
          <w:fldChar w:fldCharType="end"/>
        </w:r>
      </w:hyperlink>
    </w:p>
    <w:p w14:paraId="2230BF57" w14:textId="2073C38F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7" w:history="1">
        <w:r w:rsidR="00357AD8" w:rsidRPr="0046324A">
          <w:rPr>
            <w:rStyle w:val="Hyperlink"/>
            <w:rFonts w:cs="Times New Roman"/>
            <w:noProof/>
          </w:rPr>
          <w:t>Hình 9. Màn hình thêm Tài khoản 3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07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33</w:t>
        </w:r>
        <w:r w:rsidR="00357AD8">
          <w:rPr>
            <w:noProof/>
            <w:webHidden/>
          </w:rPr>
          <w:fldChar w:fldCharType="end"/>
        </w:r>
      </w:hyperlink>
    </w:p>
    <w:p w14:paraId="43291F7B" w14:textId="1396AF5E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8" w:history="1">
        <w:r w:rsidR="00357AD8" w:rsidRPr="0046324A">
          <w:rPr>
            <w:rStyle w:val="Hyperlink"/>
            <w:rFonts w:cs="Times New Roman"/>
            <w:noProof/>
          </w:rPr>
          <w:t>Hình 10. Màn hình Quản lý Order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08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34</w:t>
        </w:r>
        <w:r w:rsidR="00357AD8">
          <w:rPr>
            <w:noProof/>
            <w:webHidden/>
          </w:rPr>
          <w:fldChar w:fldCharType="end"/>
        </w:r>
      </w:hyperlink>
    </w:p>
    <w:p w14:paraId="1BA99857" w14:textId="562ABEE2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9" w:history="1">
        <w:r w:rsidR="00357AD8" w:rsidRPr="0046324A">
          <w:rPr>
            <w:rStyle w:val="Hyperlink"/>
            <w:rFonts w:cs="Times New Roman"/>
            <w:noProof/>
          </w:rPr>
          <w:t>Hình 11. Màn hình Order 1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09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35</w:t>
        </w:r>
        <w:r w:rsidR="00357AD8">
          <w:rPr>
            <w:noProof/>
            <w:webHidden/>
          </w:rPr>
          <w:fldChar w:fldCharType="end"/>
        </w:r>
      </w:hyperlink>
    </w:p>
    <w:p w14:paraId="5445EF3C" w14:textId="2529A8EC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0" w:history="1">
        <w:r w:rsidR="00357AD8" w:rsidRPr="0046324A">
          <w:rPr>
            <w:rStyle w:val="Hyperlink"/>
            <w:rFonts w:cs="Times New Roman"/>
            <w:noProof/>
          </w:rPr>
          <w:t>Hình 12. Màn hình Order 2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10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37</w:t>
        </w:r>
        <w:r w:rsidR="00357AD8">
          <w:rPr>
            <w:noProof/>
            <w:webHidden/>
          </w:rPr>
          <w:fldChar w:fldCharType="end"/>
        </w:r>
      </w:hyperlink>
    </w:p>
    <w:p w14:paraId="19F7C264" w14:textId="687FE961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1" w:history="1">
        <w:r w:rsidR="00357AD8" w:rsidRPr="0046324A">
          <w:rPr>
            <w:rStyle w:val="Hyperlink"/>
            <w:rFonts w:cs="Times New Roman"/>
            <w:noProof/>
          </w:rPr>
          <w:t>Hình 13. Màn hình Order 3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11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38</w:t>
        </w:r>
        <w:r w:rsidR="00357AD8">
          <w:rPr>
            <w:noProof/>
            <w:webHidden/>
          </w:rPr>
          <w:fldChar w:fldCharType="end"/>
        </w:r>
      </w:hyperlink>
    </w:p>
    <w:p w14:paraId="50E937E4" w14:textId="452AB301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2" w:history="1">
        <w:r w:rsidR="00357AD8" w:rsidRPr="0046324A">
          <w:rPr>
            <w:rStyle w:val="Hyperlink"/>
            <w:rFonts w:cs="Times New Roman"/>
            <w:noProof/>
          </w:rPr>
          <w:t>Hình 14. Màn hình Order 4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12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39</w:t>
        </w:r>
        <w:r w:rsidR="00357AD8">
          <w:rPr>
            <w:noProof/>
            <w:webHidden/>
          </w:rPr>
          <w:fldChar w:fldCharType="end"/>
        </w:r>
      </w:hyperlink>
    </w:p>
    <w:p w14:paraId="1E11FD32" w14:textId="4C5FE7C6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3" w:history="1">
        <w:r w:rsidR="00357AD8" w:rsidRPr="0046324A">
          <w:rPr>
            <w:rStyle w:val="Hyperlink"/>
            <w:rFonts w:cs="Times New Roman"/>
            <w:noProof/>
          </w:rPr>
          <w:t>Hình 15. Màn hình Order 5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13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40</w:t>
        </w:r>
        <w:r w:rsidR="00357AD8">
          <w:rPr>
            <w:noProof/>
            <w:webHidden/>
          </w:rPr>
          <w:fldChar w:fldCharType="end"/>
        </w:r>
      </w:hyperlink>
    </w:p>
    <w:p w14:paraId="332B3910" w14:textId="389266D1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4" w:history="1">
        <w:r w:rsidR="00357AD8" w:rsidRPr="0046324A">
          <w:rPr>
            <w:rStyle w:val="Hyperlink"/>
            <w:rFonts w:cs="Times New Roman"/>
            <w:noProof/>
          </w:rPr>
          <w:t>Hình 16. Màn hình Order 6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14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42</w:t>
        </w:r>
        <w:r w:rsidR="00357AD8">
          <w:rPr>
            <w:noProof/>
            <w:webHidden/>
          </w:rPr>
          <w:fldChar w:fldCharType="end"/>
        </w:r>
      </w:hyperlink>
    </w:p>
    <w:p w14:paraId="1C38E2BF" w14:textId="0B55D609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5" w:history="1">
        <w:r w:rsidR="00357AD8" w:rsidRPr="0046324A">
          <w:rPr>
            <w:rStyle w:val="Hyperlink"/>
            <w:rFonts w:cs="Times New Roman"/>
            <w:noProof/>
          </w:rPr>
          <w:t>Hình 17. Màn hình Quản lý Bàn 1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15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43</w:t>
        </w:r>
        <w:r w:rsidR="00357AD8">
          <w:rPr>
            <w:noProof/>
            <w:webHidden/>
          </w:rPr>
          <w:fldChar w:fldCharType="end"/>
        </w:r>
      </w:hyperlink>
    </w:p>
    <w:p w14:paraId="4D5F7B40" w14:textId="73F8E647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6" w:history="1">
        <w:r w:rsidR="00357AD8" w:rsidRPr="0046324A">
          <w:rPr>
            <w:rStyle w:val="Hyperlink"/>
            <w:rFonts w:cs="Times New Roman"/>
            <w:noProof/>
          </w:rPr>
          <w:t>Hình 18. Màn hình Quản lý bàn 2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16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44</w:t>
        </w:r>
        <w:r w:rsidR="00357AD8">
          <w:rPr>
            <w:noProof/>
            <w:webHidden/>
          </w:rPr>
          <w:fldChar w:fldCharType="end"/>
        </w:r>
      </w:hyperlink>
    </w:p>
    <w:p w14:paraId="63081320" w14:textId="4D82E56A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7" w:history="1">
        <w:r w:rsidR="00357AD8" w:rsidRPr="0046324A">
          <w:rPr>
            <w:rStyle w:val="Hyperlink"/>
            <w:rFonts w:cs="Times New Roman"/>
            <w:noProof/>
          </w:rPr>
          <w:t>Hình 19. Màn hình Xóa bàn 1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17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45</w:t>
        </w:r>
        <w:r w:rsidR="00357AD8">
          <w:rPr>
            <w:noProof/>
            <w:webHidden/>
          </w:rPr>
          <w:fldChar w:fldCharType="end"/>
        </w:r>
      </w:hyperlink>
    </w:p>
    <w:p w14:paraId="47D29A67" w14:textId="7402A610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8" w:history="1">
        <w:r w:rsidR="00357AD8" w:rsidRPr="0046324A">
          <w:rPr>
            <w:rStyle w:val="Hyperlink"/>
            <w:rFonts w:cs="Times New Roman"/>
            <w:noProof/>
          </w:rPr>
          <w:t>Hình 20. Màn hình Xóa bàn 2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18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47</w:t>
        </w:r>
        <w:r w:rsidR="00357AD8">
          <w:rPr>
            <w:noProof/>
            <w:webHidden/>
          </w:rPr>
          <w:fldChar w:fldCharType="end"/>
        </w:r>
      </w:hyperlink>
    </w:p>
    <w:p w14:paraId="757A2AD8" w14:textId="2ED2E986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9" w:history="1">
        <w:r w:rsidR="00357AD8" w:rsidRPr="0046324A">
          <w:rPr>
            <w:rStyle w:val="Hyperlink"/>
            <w:rFonts w:cs="Times New Roman"/>
            <w:noProof/>
          </w:rPr>
          <w:t>Hình 21. Xóa bàn 3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19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48</w:t>
        </w:r>
        <w:r w:rsidR="00357AD8">
          <w:rPr>
            <w:noProof/>
            <w:webHidden/>
          </w:rPr>
          <w:fldChar w:fldCharType="end"/>
        </w:r>
      </w:hyperlink>
    </w:p>
    <w:p w14:paraId="6ACAA0F8" w14:textId="7F805BD2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0" w:history="1">
        <w:r w:rsidR="00357AD8" w:rsidRPr="0046324A">
          <w:rPr>
            <w:rStyle w:val="Hyperlink"/>
            <w:rFonts w:cs="Times New Roman"/>
            <w:noProof/>
          </w:rPr>
          <w:t>Hình 22. Màn hình Thêm bàn 1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20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49</w:t>
        </w:r>
        <w:r w:rsidR="00357AD8">
          <w:rPr>
            <w:noProof/>
            <w:webHidden/>
          </w:rPr>
          <w:fldChar w:fldCharType="end"/>
        </w:r>
      </w:hyperlink>
    </w:p>
    <w:p w14:paraId="7A8E37B6" w14:textId="480D1C39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1" w:history="1">
        <w:r w:rsidR="00357AD8" w:rsidRPr="0046324A">
          <w:rPr>
            <w:rStyle w:val="Hyperlink"/>
            <w:rFonts w:cs="Times New Roman"/>
            <w:noProof/>
          </w:rPr>
          <w:t>Hình 23. Màn hình Thêm bàn 2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21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50</w:t>
        </w:r>
        <w:r w:rsidR="00357AD8">
          <w:rPr>
            <w:noProof/>
            <w:webHidden/>
          </w:rPr>
          <w:fldChar w:fldCharType="end"/>
        </w:r>
      </w:hyperlink>
    </w:p>
    <w:p w14:paraId="3CFC376E" w14:textId="1E5ED7A9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2" w:history="1">
        <w:r w:rsidR="00357AD8" w:rsidRPr="0046324A">
          <w:rPr>
            <w:rStyle w:val="Hyperlink"/>
            <w:rFonts w:cs="Times New Roman"/>
            <w:noProof/>
          </w:rPr>
          <w:t>Hình 24 Màn hình Đặt bàn 1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22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51</w:t>
        </w:r>
        <w:r w:rsidR="00357AD8">
          <w:rPr>
            <w:noProof/>
            <w:webHidden/>
          </w:rPr>
          <w:fldChar w:fldCharType="end"/>
        </w:r>
      </w:hyperlink>
    </w:p>
    <w:p w14:paraId="32E7499C" w14:textId="0FF6DF38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3" w:history="1">
        <w:r w:rsidR="00357AD8" w:rsidRPr="0046324A">
          <w:rPr>
            <w:rStyle w:val="Hyperlink"/>
            <w:rFonts w:cs="Times New Roman"/>
            <w:noProof/>
          </w:rPr>
          <w:t>Hình 25. Màn hình Đặt bàn 2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23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52</w:t>
        </w:r>
        <w:r w:rsidR="00357AD8">
          <w:rPr>
            <w:noProof/>
            <w:webHidden/>
          </w:rPr>
          <w:fldChar w:fldCharType="end"/>
        </w:r>
      </w:hyperlink>
    </w:p>
    <w:p w14:paraId="6DFFA68F" w14:textId="1015FCF9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4" w:history="1">
        <w:r w:rsidR="00357AD8" w:rsidRPr="0046324A">
          <w:rPr>
            <w:rStyle w:val="Hyperlink"/>
            <w:rFonts w:cs="Times New Roman"/>
            <w:noProof/>
          </w:rPr>
          <w:t>Hình 26. Màn hình Đặt bàn 3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24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53</w:t>
        </w:r>
        <w:r w:rsidR="00357AD8">
          <w:rPr>
            <w:noProof/>
            <w:webHidden/>
          </w:rPr>
          <w:fldChar w:fldCharType="end"/>
        </w:r>
      </w:hyperlink>
    </w:p>
    <w:p w14:paraId="03A5A155" w14:textId="3947097F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5" w:history="1">
        <w:r w:rsidR="00357AD8" w:rsidRPr="0046324A">
          <w:rPr>
            <w:rStyle w:val="Hyperlink"/>
            <w:rFonts w:cs="Times New Roman"/>
            <w:noProof/>
          </w:rPr>
          <w:t>Hình 27. Màn hình Doanh thu ngày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25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54</w:t>
        </w:r>
        <w:r w:rsidR="00357AD8">
          <w:rPr>
            <w:noProof/>
            <w:webHidden/>
          </w:rPr>
          <w:fldChar w:fldCharType="end"/>
        </w:r>
      </w:hyperlink>
    </w:p>
    <w:p w14:paraId="042AE438" w14:textId="7E44BF09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6" w:history="1">
        <w:r w:rsidR="00357AD8" w:rsidRPr="0046324A">
          <w:rPr>
            <w:rStyle w:val="Hyperlink"/>
            <w:rFonts w:cs="Times New Roman"/>
            <w:noProof/>
          </w:rPr>
          <w:t>Hình 28. Màn hình Doanh thu tháng_Chọn năm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26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56</w:t>
        </w:r>
        <w:r w:rsidR="00357AD8">
          <w:rPr>
            <w:noProof/>
            <w:webHidden/>
          </w:rPr>
          <w:fldChar w:fldCharType="end"/>
        </w:r>
      </w:hyperlink>
    </w:p>
    <w:p w14:paraId="7C81DD81" w14:textId="2B418CA3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7" w:history="1">
        <w:r w:rsidR="00357AD8" w:rsidRPr="0046324A">
          <w:rPr>
            <w:rStyle w:val="Hyperlink"/>
            <w:rFonts w:cs="Times New Roman"/>
            <w:noProof/>
          </w:rPr>
          <w:t>Hình 29. Màn hình Doanh thu theo tháng_1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27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57</w:t>
        </w:r>
        <w:r w:rsidR="00357AD8">
          <w:rPr>
            <w:noProof/>
            <w:webHidden/>
          </w:rPr>
          <w:fldChar w:fldCharType="end"/>
        </w:r>
      </w:hyperlink>
    </w:p>
    <w:p w14:paraId="1D1BA1AA" w14:textId="7C8D1E6C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8" w:history="1">
        <w:r w:rsidR="00357AD8" w:rsidRPr="0046324A">
          <w:rPr>
            <w:rStyle w:val="Hyperlink"/>
            <w:rFonts w:cs="Times New Roman"/>
            <w:noProof/>
          </w:rPr>
          <w:t>Hình 30. Màn hình Doanh thu tháng _2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28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58</w:t>
        </w:r>
        <w:r w:rsidR="00357AD8">
          <w:rPr>
            <w:noProof/>
            <w:webHidden/>
          </w:rPr>
          <w:fldChar w:fldCharType="end"/>
        </w:r>
      </w:hyperlink>
    </w:p>
    <w:p w14:paraId="4815BDB7" w14:textId="5E2F4891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9" w:history="1">
        <w:r w:rsidR="00357AD8" w:rsidRPr="0046324A">
          <w:rPr>
            <w:rStyle w:val="Hyperlink"/>
            <w:rFonts w:cs="Times New Roman"/>
            <w:noProof/>
          </w:rPr>
          <w:t>Hình 31. Màn hình Doanh thu năm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29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59</w:t>
        </w:r>
        <w:r w:rsidR="00357AD8">
          <w:rPr>
            <w:noProof/>
            <w:webHidden/>
          </w:rPr>
          <w:fldChar w:fldCharType="end"/>
        </w:r>
      </w:hyperlink>
    </w:p>
    <w:p w14:paraId="051BEFD9" w14:textId="1B70514D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0" w:history="1">
        <w:r w:rsidR="00357AD8" w:rsidRPr="0046324A">
          <w:rPr>
            <w:rStyle w:val="Hyperlink"/>
            <w:rFonts w:cs="Times New Roman"/>
            <w:noProof/>
          </w:rPr>
          <w:t>Hình 32. Màn hình chính MENU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30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60</w:t>
        </w:r>
        <w:r w:rsidR="00357AD8">
          <w:rPr>
            <w:noProof/>
            <w:webHidden/>
          </w:rPr>
          <w:fldChar w:fldCharType="end"/>
        </w:r>
      </w:hyperlink>
    </w:p>
    <w:p w14:paraId="1BCD0D8F" w14:textId="06A3AB09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1" w:history="1">
        <w:r w:rsidR="00357AD8" w:rsidRPr="0046324A">
          <w:rPr>
            <w:rStyle w:val="Hyperlink"/>
            <w:rFonts w:cs="Times New Roman"/>
            <w:noProof/>
          </w:rPr>
          <w:t>Hình 33. Màn hình các chức năng trong quản lý MENU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31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61</w:t>
        </w:r>
        <w:r w:rsidR="00357AD8">
          <w:rPr>
            <w:noProof/>
            <w:webHidden/>
          </w:rPr>
          <w:fldChar w:fldCharType="end"/>
        </w:r>
      </w:hyperlink>
    </w:p>
    <w:p w14:paraId="248DE37E" w14:textId="39C6F219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2" w:history="1">
        <w:r w:rsidR="00357AD8" w:rsidRPr="0046324A">
          <w:rPr>
            <w:rStyle w:val="Hyperlink"/>
            <w:rFonts w:cs="Times New Roman"/>
            <w:noProof/>
          </w:rPr>
          <w:t>Hình 34. Màn hình chỉnh sửa món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32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62</w:t>
        </w:r>
        <w:r w:rsidR="00357AD8">
          <w:rPr>
            <w:noProof/>
            <w:webHidden/>
          </w:rPr>
          <w:fldChar w:fldCharType="end"/>
        </w:r>
      </w:hyperlink>
    </w:p>
    <w:p w14:paraId="725D299E" w14:textId="2E8E155F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3" w:history="1">
        <w:r w:rsidR="00357AD8" w:rsidRPr="0046324A">
          <w:rPr>
            <w:rStyle w:val="Hyperlink"/>
            <w:rFonts w:cs="Times New Roman"/>
            <w:noProof/>
          </w:rPr>
          <w:t>Hình 35. Màn hình Chọn thông tin chỉnh sửa món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33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63</w:t>
        </w:r>
        <w:r w:rsidR="00357AD8">
          <w:rPr>
            <w:noProof/>
            <w:webHidden/>
          </w:rPr>
          <w:fldChar w:fldCharType="end"/>
        </w:r>
      </w:hyperlink>
    </w:p>
    <w:p w14:paraId="7B129239" w14:textId="2BF6257F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4" w:history="1">
        <w:r w:rsidR="00357AD8" w:rsidRPr="0046324A">
          <w:rPr>
            <w:rStyle w:val="Hyperlink"/>
            <w:rFonts w:cs="Times New Roman"/>
            <w:noProof/>
          </w:rPr>
          <w:t>Hình 36. Màn hình Chỉnh tên món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34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64</w:t>
        </w:r>
        <w:r w:rsidR="00357AD8">
          <w:rPr>
            <w:noProof/>
            <w:webHidden/>
          </w:rPr>
          <w:fldChar w:fldCharType="end"/>
        </w:r>
      </w:hyperlink>
    </w:p>
    <w:p w14:paraId="1280906B" w14:textId="33F174F3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5" w:history="1">
        <w:r w:rsidR="00357AD8" w:rsidRPr="0046324A">
          <w:rPr>
            <w:rStyle w:val="Hyperlink"/>
            <w:rFonts w:cs="Times New Roman"/>
            <w:noProof/>
          </w:rPr>
          <w:t>Hình 37.Màn hình Chỉnh giá món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35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65</w:t>
        </w:r>
        <w:r w:rsidR="00357AD8">
          <w:rPr>
            <w:noProof/>
            <w:webHidden/>
          </w:rPr>
          <w:fldChar w:fldCharType="end"/>
        </w:r>
      </w:hyperlink>
    </w:p>
    <w:p w14:paraId="69310826" w14:textId="146A9C5D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6" w:history="1">
        <w:r w:rsidR="00357AD8" w:rsidRPr="0046324A">
          <w:rPr>
            <w:rStyle w:val="Hyperlink"/>
            <w:rFonts w:cs="Times New Roman"/>
            <w:noProof/>
          </w:rPr>
          <w:t>Hình 38. Màn hình Thêm món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36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67</w:t>
        </w:r>
        <w:r w:rsidR="00357AD8">
          <w:rPr>
            <w:noProof/>
            <w:webHidden/>
          </w:rPr>
          <w:fldChar w:fldCharType="end"/>
        </w:r>
      </w:hyperlink>
    </w:p>
    <w:p w14:paraId="19128B40" w14:textId="45B3841F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7" w:history="1">
        <w:r w:rsidR="00357AD8" w:rsidRPr="0046324A">
          <w:rPr>
            <w:rStyle w:val="Hyperlink"/>
            <w:rFonts w:cs="Times New Roman"/>
            <w:noProof/>
          </w:rPr>
          <w:t>Hình 39 Màn hình Thêm món - Chọn mục món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37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68</w:t>
        </w:r>
        <w:r w:rsidR="00357AD8">
          <w:rPr>
            <w:noProof/>
            <w:webHidden/>
          </w:rPr>
          <w:fldChar w:fldCharType="end"/>
        </w:r>
      </w:hyperlink>
    </w:p>
    <w:p w14:paraId="7774C9DF" w14:textId="04305874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8" w:history="1">
        <w:r w:rsidR="00357AD8" w:rsidRPr="0046324A">
          <w:rPr>
            <w:rStyle w:val="Hyperlink"/>
            <w:rFonts w:cs="Times New Roman"/>
            <w:noProof/>
          </w:rPr>
          <w:t>Hình 40. Màn hình Thêm món - Nhập thông tin món mới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38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69</w:t>
        </w:r>
        <w:r w:rsidR="00357AD8">
          <w:rPr>
            <w:noProof/>
            <w:webHidden/>
          </w:rPr>
          <w:fldChar w:fldCharType="end"/>
        </w:r>
      </w:hyperlink>
    </w:p>
    <w:p w14:paraId="567175FC" w14:textId="754D21A7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9" w:history="1">
        <w:r w:rsidR="00357AD8" w:rsidRPr="0046324A">
          <w:rPr>
            <w:rStyle w:val="Hyperlink"/>
            <w:rFonts w:cs="Times New Roman"/>
            <w:noProof/>
          </w:rPr>
          <w:t>Hình 41. Màn hình Xóa món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39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70</w:t>
        </w:r>
        <w:r w:rsidR="00357AD8">
          <w:rPr>
            <w:noProof/>
            <w:webHidden/>
          </w:rPr>
          <w:fldChar w:fldCharType="end"/>
        </w:r>
      </w:hyperlink>
    </w:p>
    <w:p w14:paraId="59C815B1" w14:textId="6906C173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0" w:history="1">
        <w:r w:rsidR="00357AD8" w:rsidRPr="0046324A">
          <w:rPr>
            <w:rStyle w:val="Hyperlink"/>
            <w:rFonts w:cs="Times New Roman"/>
            <w:noProof/>
          </w:rPr>
          <w:t>Hình 42. Màn hình Xác nhận Xóa món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40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71</w:t>
        </w:r>
        <w:r w:rsidR="00357AD8">
          <w:rPr>
            <w:noProof/>
            <w:webHidden/>
          </w:rPr>
          <w:fldChar w:fldCharType="end"/>
        </w:r>
      </w:hyperlink>
    </w:p>
    <w:p w14:paraId="6BF51CA3" w14:textId="6BDEB208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1" w:history="1">
        <w:r w:rsidR="00357AD8" w:rsidRPr="0046324A">
          <w:rPr>
            <w:rStyle w:val="Hyperlink"/>
            <w:rFonts w:cs="Times New Roman"/>
            <w:noProof/>
          </w:rPr>
          <w:t>Hình 43. Màn hình Bắt đầu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41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73</w:t>
        </w:r>
        <w:r w:rsidR="00357AD8">
          <w:rPr>
            <w:noProof/>
            <w:webHidden/>
          </w:rPr>
          <w:fldChar w:fldCharType="end"/>
        </w:r>
      </w:hyperlink>
    </w:p>
    <w:p w14:paraId="3558844A" w14:textId="753CE400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2" w:history="1">
        <w:r w:rsidR="00357AD8" w:rsidRPr="0046324A">
          <w:rPr>
            <w:rStyle w:val="Hyperlink"/>
            <w:rFonts w:cs="Times New Roman"/>
            <w:noProof/>
          </w:rPr>
          <w:t>Hình 44. Màn hình Đăng nhập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42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74</w:t>
        </w:r>
        <w:r w:rsidR="00357AD8">
          <w:rPr>
            <w:noProof/>
            <w:webHidden/>
          </w:rPr>
          <w:fldChar w:fldCharType="end"/>
        </w:r>
      </w:hyperlink>
    </w:p>
    <w:p w14:paraId="1FD7D417" w14:textId="2D1C1E73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3" w:history="1">
        <w:r w:rsidR="00357AD8" w:rsidRPr="0046324A">
          <w:rPr>
            <w:rStyle w:val="Hyperlink"/>
            <w:rFonts w:cs="Times New Roman"/>
            <w:noProof/>
          </w:rPr>
          <w:t>Hình 45. Màn hình Giao diện chính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43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76</w:t>
        </w:r>
        <w:r w:rsidR="00357AD8">
          <w:rPr>
            <w:noProof/>
            <w:webHidden/>
          </w:rPr>
          <w:fldChar w:fldCharType="end"/>
        </w:r>
      </w:hyperlink>
    </w:p>
    <w:p w14:paraId="35F03B97" w14:textId="4C112D0B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4" w:history="1">
        <w:r w:rsidR="00357AD8" w:rsidRPr="0046324A">
          <w:rPr>
            <w:rStyle w:val="Hyperlink"/>
            <w:rFonts w:cs="Times New Roman"/>
            <w:noProof/>
          </w:rPr>
          <w:t>Hình 46. Màn hình Quản lý tài khoản cá nhân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44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77</w:t>
        </w:r>
        <w:r w:rsidR="00357AD8">
          <w:rPr>
            <w:noProof/>
            <w:webHidden/>
          </w:rPr>
          <w:fldChar w:fldCharType="end"/>
        </w:r>
      </w:hyperlink>
    </w:p>
    <w:p w14:paraId="5C2AE366" w14:textId="00CE8760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5" w:history="1">
        <w:r w:rsidR="00357AD8" w:rsidRPr="0046324A">
          <w:rPr>
            <w:rStyle w:val="Hyperlink"/>
            <w:rFonts w:cs="Times New Roman"/>
            <w:noProof/>
          </w:rPr>
          <w:t>Hình 47. Màn hình Đổi mật khẩu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45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79</w:t>
        </w:r>
        <w:r w:rsidR="00357AD8">
          <w:rPr>
            <w:noProof/>
            <w:webHidden/>
          </w:rPr>
          <w:fldChar w:fldCharType="end"/>
        </w:r>
      </w:hyperlink>
    </w:p>
    <w:p w14:paraId="7462AE32" w14:textId="35140357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6" w:history="1">
        <w:r w:rsidR="00357AD8" w:rsidRPr="0046324A">
          <w:rPr>
            <w:rStyle w:val="Hyperlink"/>
            <w:rFonts w:cs="Times New Roman"/>
            <w:noProof/>
          </w:rPr>
          <w:t>Hình 48. Màn hình Thông báo Đổi mật khẩu thành công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46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81</w:t>
        </w:r>
        <w:r w:rsidR="00357AD8">
          <w:rPr>
            <w:noProof/>
            <w:webHidden/>
          </w:rPr>
          <w:fldChar w:fldCharType="end"/>
        </w:r>
      </w:hyperlink>
    </w:p>
    <w:p w14:paraId="08C1B4D2" w14:textId="162D0C7C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7" w:history="1">
        <w:r w:rsidR="00357AD8" w:rsidRPr="0046324A">
          <w:rPr>
            <w:rStyle w:val="Hyperlink"/>
            <w:rFonts w:cs="Times New Roman"/>
            <w:noProof/>
          </w:rPr>
          <w:t>Hình 49. Màn hình ORDER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47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83</w:t>
        </w:r>
        <w:r w:rsidR="00357AD8">
          <w:rPr>
            <w:noProof/>
            <w:webHidden/>
          </w:rPr>
          <w:fldChar w:fldCharType="end"/>
        </w:r>
      </w:hyperlink>
    </w:p>
    <w:p w14:paraId="0A428B1F" w14:textId="52925D96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8" w:history="1">
        <w:r w:rsidR="00357AD8" w:rsidRPr="0046324A">
          <w:rPr>
            <w:rStyle w:val="Hyperlink"/>
            <w:rFonts w:cs="Times New Roman"/>
            <w:noProof/>
          </w:rPr>
          <w:t>Hình 50. Màn hình Xác nhận ORDER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48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85</w:t>
        </w:r>
        <w:r w:rsidR="00357AD8">
          <w:rPr>
            <w:noProof/>
            <w:webHidden/>
          </w:rPr>
          <w:fldChar w:fldCharType="end"/>
        </w:r>
      </w:hyperlink>
    </w:p>
    <w:p w14:paraId="35DFEBE5" w14:textId="6A27C413" w:rsidR="00357AD8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9" w:history="1">
        <w:r w:rsidR="00357AD8" w:rsidRPr="0046324A">
          <w:rPr>
            <w:rStyle w:val="Hyperlink"/>
            <w:rFonts w:cs="Times New Roman"/>
            <w:noProof/>
          </w:rPr>
          <w:t>Hình 51. Màn hình Xác nhận thanh toán</w:t>
        </w:r>
        <w:r w:rsidR="00357AD8">
          <w:rPr>
            <w:noProof/>
            <w:webHidden/>
          </w:rPr>
          <w:tab/>
        </w:r>
        <w:r w:rsidR="00357AD8">
          <w:rPr>
            <w:noProof/>
            <w:webHidden/>
          </w:rPr>
          <w:fldChar w:fldCharType="begin"/>
        </w:r>
        <w:r w:rsidR="00357AD8">
          <w:rPr>
            <w:noProof/>
            <w:webHidden/>
          </w:rPr>
          <w:instrText xml:space="preserve"> PAGEREF _Toc166153449 \h </w:instrText>
        </w:r>
        <w:r w:rsidR="00357AD8">
          <w:rPr>
            <w:noProof/>
            <w:webHidden/>
          </w:rPr>
        </w:r>
        <w:r w:rsidR="00357AD8">
          <w:rPr>
            <w:noProof/>
            <w:webHidden/>
          </w:rPr>
          <w:fldChar w:fldCharType="separate"/>
        </w:r>
        <w:r w:rsidR="00357AD8">
          <w:rPr>
            <w:noProof/>
            <w:webHidden/>
          </w:rPr>
          <w:t>87</w:t>
        </w:r>
        <w:r w:rsidR="00357AD8">
          <w:rPr>
            <w:noProof/>
            <w:webHidden/>
          </w:rPr>
          <w:fldChar w:fldCharType="end"/>
        </w:r>
      </w:hyperlink>
    </w:p>
    <w:p w14:paraId="7F97DC8A" w14:textId="6A697C8B" w:rsidR="0070167F" w:rsidRDefault="00357AD8" w:rsidP="0070167F">
      <w:pPr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Cs/>
          <w:i/>
          <w:sz w:val="24"/>
          <w:szCs w:val="24"/>
        </w:rPr>
        <w:fldChar w:fldCharType="end"/>
      </w:r>
    </w:p>
    <w:p w14:paraId="6558EC6B" w14:textId="77777777" w:rsidR="0070167F" w:rsidRDefault="0070167F">
      <w:pPr>
        <w:jc w:val="left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7690FA26" w14:textId="77777777" w:rsidR="0070167F" w:rsidRDefault="0070167F" w:rsidP="0070167F">
      <w:p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lastRenderedPageBreak/>
        <w:t>BẢNG BIỂU</w:t>
      </w:r>
    </w:p>
    <w:p w14:paraId="6FB4D4B2" w14:textId="181AC5AE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r>
        <w:rPr>
          <w:rFonts w:cs="Times New Roman"/>
          <w:b w:val="0"/>
          <w:sz w:val="24"/>
          <w:szCs w:val="24"/>
        </w:rPr>
        <w:fldChar w:fldCharType="begin"/>
      </w:r>
      <w:r>
        <w:rPr>
          <w:rFonts w:cs="Times New Roman"/>
          <w:b w:val="0"/>
          <w:sz w:val="24"/>
          <w:szCs w:val="24"/>
        </w:rPr>
        <w:instrText xml:space="preserve"> TOC \h \z \c "BẢNG" </w:instrText>
      </w:r>
      <w:r>
        <w:rPr>
          <w:rFonts w:cs="Times New Roman"/>
          <w:b w:val="0"/>
          <w:sz w:val="24"/>
          <w:szCs w:val="24"/>
        </w:rPr>
        <w:fldChar w:fldCharType="separate"/>
      </w:r>
      <w:hyperlink w:anchor="_Toc166152372" w:history="1">
        <w:r w:rsidRPr="008A2289">
          <w:rPr>
            <w:rStyle w:val="Hyperlink"/>
            <w:noProof/>
          </w:rPr>
          <w:t>BẢNG 1 Mô tả phương thức tạo m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750A81B" w14:textId="092323FE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73" w:history="1">
        <w:r w:rsidR="0070167F" w:rsidRPr="008A2289">
          <w:rPr>
            <w:rStyle w:val="Hyperlink"/>
            <w:noProof/>
          </w:rPr>
          <w:t>BẢNG 2 Mô tả phương thức Xóa món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73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10</w:t>
        </w:r>
        <w:r w:rsidR="0070167F">
          <w:rPr>
            <w:noProof/>
            <w:webHidden/>
          </w:rPr>
          <w:fldChar w:fldCharType="end"/>
        </w:r>
      </w:hyperlink>
    </w:p>
    <w:p w14:paraId="3C4DB59A" w14:textId="3C30CE31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74" w:history="1">
        <w:r w:rsidR="0070167F" w:rsidRPr="008A2289">
          <w:rPr>
            <w:rStyle w:val="Hyperlink"/>
            <w:noProof/>
          </w:rPr>
          <w:t>BẢNG 3 Mô tả phương thức Cập nhật món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74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11</w:t>
        </w:r>
        <w:r w:rsidR="0070167F">
          <w:rPr>
            <w:noProof/>
            <w:webHidden/>
          </w:rPr>
          <w:fldChar w:fldCharType="end"/>
        </w:r>
      </w:hyperlink>
    </w:p>
    <w:p w14:paraId="0C3CABB7" w14:textId="7AA45E64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75" w:history="1">
        <w:r w:rsidR="0070167F" w:rsidRPr="008A2289">
          <w:rPr>
            <w:rStyle w:val="Hyperlink"/>
            <w:noProof/>
          </w:rPr>
          <w:t>BẢNG 4 Mô tả phương thức Thêm hóa đơn chi tiết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75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13</w:t>
        </w:r>
        <w:r w:rsidR="0070167F">
          <w:rPr>
            <w:noProof/>
            <w:webHidden/>
          </w:rPr>
          <w:fldChar w:fldCharType="end"/>
        </w:r>
      </w:hyperlink>
    </w:p>
    <w:p w14:paraId="0E944BFF" w14:textId="3881E14C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76" w:history="1">
        <w:r w:rsidR="0070167F" w:rsidRPr="008A2289">
          <w:rPr>
            <w:rStyle w:val="Hyperlink"/>
            <w:noProof/>
          </w:rPr>
          <w:t>BẢNG 5 Mô tả phương thức Xóa hóa đơn chi tiết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76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13</w:t>
        </w:r>
        <w:r w:rsidR="0070167F">
          <w:rPr>
            <w:noProof/>
            <w:webHidden/>
          </w:rPr>
          <w:fldChar w:fldCharType="end"/>
        </w:r>
      </w:hyperlink>
    </w:p>
    <w:p w14:paraId="6A34382C" w14:textId="3DC0420B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77" w:history="1">
        <w:r w:rsidR="0070167F" w:rsidRPr="008A2289">
          <w:rPr>
            <w:rStyle w:val="Hyperlink"/>
            <w:noProof/>
          </w:rPr>
          <w:t>BẢNG 6 Mô tả phương thức Tạo đơn hàng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77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14</w:t>
        </w:r>
        <w:r w:rsidR="0070167F">
          <w:rPr>
            <w:noProof/>
            <w:webHidden/>
          </w:rPr>
          <w:fldChar w:fldCharType="end"/>
        </w:r>
      </w:hyperlink>
    </w:p>
    <w:p w14:paraId="705BD536" w14:textId="7DF4E83A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78" w:history="1">
        <w:r w:rsidR="0070167F" w:rsidRPr="008A2289">
          <w:rPr>
            <w:rStyle w:val="Hyperlink"/>
            <w:noProof/>
          </w:rPr>
          <w:t>BẢNG 7 Mô tả phương thức In hóa đơn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78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15</w:t>
        </w:r>
        <w:r w:rsidR="0070167F">
          <w:rPr>
            <w:noProof/>
            <w:webHidden/>
          </w:rPr>
          <w:fldChar w:fldCharType="end"/>
        </w:r>
      </w:hyperlink>
    </w:p>
    <w:p w14:paraId="0E0F61AC" w14:textId="2A75734D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79" w:history="1">
        <w:r w:rsidR="0070167F" w:rsidRPr="008A2289">
          <w:rPr>
            <w:rStyle w:val="Hyperlink"/>
            <w:noProof/>
          </w:rPr>
          <w:t>BẢNG 8 Mô tả phương thức Đặt bàn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79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16</w:t>
        </w:r>
        <w:r w:rsidR="0070167F">
          <w:rPr>
            <w:noProof/>
            <w:webHidden/>
          </w:rPr>
          <w:fldChar w:fldCharType="end"/>
        </w:r>
      </w:hyperlink>
    </w:p>
    <w:p w14:paraId="7F22AA12" w14:textId="19790043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0" w:history="1">
        <w:r w:rsidR="0070167F" w:rsidRPr="008A2289">
          <w:rPr>
            <w:rStyle w:val="Hyperlink"/>
            <w:noProof/>
          </w:rPr>
          <w:t>BẢNG 9 Mô tả phương thức Thêm bàn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80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17</w:t>
        </w:r>
        <w:r w:rsidR="0070167F">
          <w:rPr>
            <w:noProof/>
            <w:webHidden/>
          </w:rPr>
          <w:fldChar w:fldCharType="end"/>
        </w:r>
      </w:hyperlink>
    </w:p>
    <w:p w14:paraId="6FE36348" w14:textId="14583345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1" w:history="1">
        <w:r w:rsidR="0070167F" w:rsidRPr="008A2289">
          <w:rPr>
            <w:rStyle w:val="Hyperlink"/>
            <w:noProof/>
          </w:rPr>
          <w:t>BẢNG 10 Mô tả phương thức Xóa bàn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81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18</w:t>
        </w:r>
        <w:r w:rsidR="0070167F">
          <w:rPr>
            <w:noProof/>
            <w:webHidden/>
          </w:rPr>
          <w:fldChar w:fldCharType="end"/>
        </w:r>
      </w:hyperlink>
    </w:p>
    <w:p w14:paraId="0164ACFB" w14:textId="164AAE76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2" w:history="1">
        <w:r w:rsidR="0070167F" w:rsidRPr="008A2289">
          <w:rPr>
            <w:rStyle w:val="Hyperlink"/>
            <w:noProof/>
          </w:rPr>
          <w:t>BẢNG 11 Mô tả phương thức Đăng nhập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82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18</w:t>
        </w:r>
        <w:r w:rsidR="0070167F">
          <w:rPr>
            <w:noProof/>
            <w:webHidden/>
          </w:rPr>
          <w:fldChar w:fldCharType="end"/>
        </w:r>
      </w:hyperlink>
    </w:p>
    <w:p w14:paraId="0E4CDB59" w14:textId="3C9FA31D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3" w:history="1">
        <w:r w:rsidR="0070167F" w:rsidRPr="008A2289">
          <w:rPr>
            <w:rStyle w:val="Hyperlink"/>
            <w:noProof/>
          </w:rPr>
          <w:t>BẢNG 12 Mô tả phương thức Đăng xuất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83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18</w:t>
        </w:r>
        <w:r w:rsidR="0070167F">
          <w:rPr>
            <w:noProof/>
            <w:webHidden/>
          </w:rPr>
          <w:fldChar w:fldCharType="end"/>
        </w:r>
      </w:hyperlink>
    </w:p>
    <w:p w14:paraId="3587A7B8" w14:textId="7E189DAC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4" w:history="1">
        <w:r w:rsidR="0070167F" w:rsidRPr="008A2289">
          <w:rPr>
            <w:rStyle w:val="Hyperlink"/>
            <w:noProof/>
          </w:rPr>
          <w:t>BẢNG 13 Mô tả phương thức Tạo tài khoản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84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19</w:t>
        </w:r>
        <w:r w:rsidR="0070167F">
          <w:rPr>
            <w:noProof/>
            <w:webHidden/>
          </w:rPr>
          <w:fldChar w:fldCharType="end"/>
        </w:r>
      </w:hyperlink>
    </w:p>
    <w:p w14:paraId="303A20A3" w14:textId="71B10F34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5" w:history="1">
        <w:r w:rsidR="0070167F" w:rsidRPr="008A2289">
          <w:rPr>
            <w:rStyle w:val="Hyperlink"/>
            <w:noProof/>
          </w:rPr>
          <w:t>BẢNG 14 Mô tả phương thức Xóa tài khoản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85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20</w:t>
        </w:r>
        <w:r w:rsidR="0070167F">
          <w:rPr>
            <w:noProof/>
            <w:webHidden/>
          </w:rPr>
          <w:fldChar w:fldCharType="end"/>
        </w:r>
      </w:hyperlink>
    </w:p>
    <w:p w14:paraId="4102E6D4" w14:textId="7F20863B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6" w:history="1">
        <w:r w:rsidR="0070167F" w:rsidRPr="008A2289">
          <w:rPr>
            <w:rStyle w:val="Hyperlink"/>
            <w:noProof/>
          </w:rPr>
          <w:t>BẢNG 15. Thiết kế chi tiết bảng Chi tiết hóa đơn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86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21</w:t>
        </w:r>
        <w:r w:rsidR="0070167F">
          <w:rPr>
            <w:noProof/>
            <w:webHidden/>
          </w:rPr>
          <w:fldChar w:fldCharType="end"/>
        </w:r>
      </w:hyperlink>
    </w:p>
    <w:p w14:paraId="275E3626" w14:textId="06874EFB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7" w:history="1">
        <w:r w:rsidR="0070167F" w:rsidRPr="008A2289">
          <w:rPr>
            <w:rStyle w:val="Hyperlink"/>
            <w:noProof/>
          </w:rPr>
          <w:t>BẢNG 16. Thiết kế chi tiết bảng Hóa đơn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87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22</w:t>
        </w:r>
        <w:r w:rsidR="0070167F">
          <w:rPr>
            <w:noProof/>
            <w:webHidden/>
          </w:rPr>
          <w:fldChar w:fldCharType="end"/>
        </w:r>
      </w:hyperlink>
    </w:p>
    <w:p w14:paraId="64500F31" w14:textId="4D593A8F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8" w:history="1">
        <w:r w:rsidR="0070167F" w:rsidRPr="008A2289">
          <w:rPr>
            <w:rStyle w:val="Hyperlink"/>
            <w:noProof/>
          </w:rPr>
          <w:t>BẢNG 17. Thiết kế chi tiết bảng Món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88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22</w:t>
        </w:r>
        <w:r w:rsidR="0070167F">
          <w:rPr>
            <w:noProof/>
            <w:webHidden/>
          </w:rPr>
          <w:fldChar w:fldCharType="end"/>
        </w:r>
      </w:hyperlink>
    </w:p>
    <w:p w14:paraId="6E63BE43" w14:textId="1F7FE784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9" w:history="1">
        <w:r w:rsidR="0070167F" w:rsidRPr="008A2289">
          <w:rPr>
            <w:rStyle w:val="Hyperlink"/>
            <w:noProof/>
          </w:rPr>
          <w:t>BẢNG 18 . Thiết kế chi tiết bảng Bàn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89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22</w:t>
        </w:r>
        <w:r w:rsidR="0070167F">
          <w:rPr>
            <w:noProof/>
            <w:webHidden/>
          </w:rPr>
          <w:fldChar w:fldCharType="end"/>
        </w:r>
      </w:hyperlink>
    </w:p>
    <w:p w14:paraId="03870D06" w14:textId="220000AF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90" w:history="1">
        <w:r w:rsidR="0070167F" w:rsidRPr="008A2289">
          <w:rPr>
            <w:rStyle w:val="Hyperlink"/>
            <w:noProof/>
          </w:rPr>
          <w:t>BẢNG 19. Thiết kế chi tiết bảng Khách hàng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90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23</w:t>
        </w:r>
        <w:r w:rsidR="0070167F">
          <w:rPr>
            <w:noProof/>
            <w:webHidden/>
          </w:rPr>
          <w:fldChar w:fldCharType="end"/>
        </w:r>
      </w:hyperlink>
    </w:p>
    <w:p w14:paraId="6F0B5C3E" w14:textId="21FC3F4E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91" w:history="1">
        <w:r w:rsidR="0070167F" w:rsidRPr="008A2289">
          <w:rPr>
            <w:rStyle w:val="Hyperlink"/>
            <w:noProof/>
          </w:rPr>
          <w:t>BẢNG 20. Thiết kế chi tiết bảng Nhân viên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91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23</w:t>
        </w:r>
        <w:r w:rsidR="0070167F">
          <w:rPr>
            <w:noProof/>
            <w:webHidden/>
          </w:rPr>
          <w:fldChar w:fldCharType="end"/>
        </w:r>
      </w:hyperlink>
    </w:p>
    <w:p w14:paraId="21DEB827" w14:textId="47CF9591" w:rsidR="0070167F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92" w:history="1">
        <w:r w:rsidR="0070167F" w:rsidRPr="008A2289">
          <w:rPr>
            <w:rStyle w:val="Hyperlink"/>
            <w:noProof/>
          </w:rPr>
          <w:t>BẢNG 21. . Thiết kế chi tiết bảng Tài khoản</w:t>
        </w:r>
        <w:r w:rsidR="0070167F">
          <w:rPr>
            <w:noProof/>
            <w:webHidden/>
          </w:rPr>
          <w:tab/>
        </w:r>
        <w:r w:rsidR="0070167F">
          <w:rPr>
            <w:noProof/>
            <w:webHidden/>
          </w:rPr>
          <w:fldChar w:fldCharType="begin"/>
        </w:r>
        <w:r w:rsidR="0070167F">
          <w:rPr>
            <w:noProof/>
            <w:webHidden/>
          </w:rPr>
          <w:instrText xml:space="preserve"> PAGEREF _Toc166152392 \h </w:instrText>
        </w:r>
        <w:r w:rsidR="0070167F">
          <w:rPr>
            <w:noProof/>
            <w:webHidden/>
          </w:rPr>
        </w:r>
        <w:r w:rsidR="0070167F">
          <w:rPr>
            <w:noProof/>
            <w:webHidden/>
          </w:rPr>
          <w:fldChar w:fldCharType="separate"/>
        </w:r>
        <w:r w:rsidR="0070167F">
          <w:rPr>
            <w:noProof/>
            <w:webHidden/>
          </w:rPr>
          <w:t>24</w:t>
        </w:r>
        <w:r w:rsidR="0070167F">
          <w:rPr>
            <w:noProof/>
            <w:webHidden/>
          </w:rPr>
          <w:fldChar w:fldCharType="end"/>
        </w:r>
      </w:hyperlink>
    </w:p>
    <w:p w14:paraId="64F01E83" w14:textId="784B6CEF" w:rsidR="0070167F" w:rsidRDefault="0070167F" w:rsidP="0070167F">
      <w:p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fldChar w:fldCharType="end"/>
      </w:r>
      <w:r>
        <w:rPr>
          <w:rFonts w:cs="Times New Roman"/>
          <w:b/>
          <w:sz w:val="24"/>
          <w:szCs w:val="24"/>
        </w:rPr>
        <w:br w:type="page"/>
      </w:r>
    </w:p>
    <w:p w14:paraId="54CACA16" w14:textId="77777777" w:rsidR="00C60956" w:rsidRDefault="00C60956">
      <w:pPr>
        <w:jc w:val="left"/>
        <w:rPr>
          <w:rFonts w:cs="Times New Roman"/>
          <w:b/>
          <w:sz w:val="24"/>
          <w:szCs w:val="24"/>
        </w:rPr>
      </w:pPr>
    </w:p>
    <w:p w14:paraId="1D73441B" w14:textId="77777777" w:rsidR="00200613" w:rsidRDefault="00200613">
      <w:pPr>
        <w:rPr>
          <w:rFonts w:cs="Times New Roman"/>
          <w:b/>
          <w:sz w:val="24"/>
          <w:szCs w:val="24"/>
        </w:rPr>
      </w:pPr>
    </w:p>
    <w:p w14:paraId="33E633EB" w14:textId="5019E040" w:rsidR="00B46959" w:rsidRDefault="00B46959" w:rsidP="00200613">
      <w:pPr>
        <w:pStyle w:val="Heading1"/>
      </w:pPr>
      <w:bookmarkStart w:id="1" w:name="_Toc166151425"/>
      <w:bookmarkStart w:id="2" w:name="_Toc166151656"/>
      <w:bookmarkStart w:id="3" w:name="_Toc166151696"/>
      <w:r>
        <w:t>PHÂN TÍCH SƠ ĐỒ LỚP</w:t>
      </w:r>
      <w:bookmarkEnd w:id="1"/>
      <w:bookmarkEnd w:id="2"/>
      <w:bookmarkEnd w:id="3"/>
    </w:p>
    <w:p w14:paraId="384AFCE7" w14:textId="77777777" w:rsidR="002341AF" w:rsidRDefault="002341AF" w:rsidP="002341AF">
      <w:pPr>
        <w:pStyle w:val="Heading2"/>
      </w:pPr>
      <w:bookmarkStart w:id="4" w:name="_Toc166151426"/>
      <w:bookmarkStart w:id="5" w:name="_Toc166151657"/>
      <w:bookmarkStart w:id="6" w:name="_Toc166151697"/>
      <w:r>
        <w:t>Thiết kế lớp</w:t>
      </w:r>
      <w:bookmarkEnd w:id="4"/>
      <w:bookmarkEnd w:id="5"/>
      <w:bookmarkEnd w:id="6"/>
    </w:p>
    <w:p w14:paraId="0D0DD781" w14:textId="77777777" w:rsidR="007C3B13" w:rsidRDefault="007C3B13" w:rsidP="007C3B13">
      <w:pPr>
        <w:pStyle w:val="ListParagraph"/>
      </w:pPr>
    </w:p>
    <w:p w14:paraId="16B97B76" w14:textId="77777777" w:rsidR="007C3B13" w:rsidRDefault="007C3B13" w:rsidP="007C3B13">
      <w:pPr>
        <w:pStyle w:val="ListParagraph"/>
      </w:pPr>
    </w:p>
    <w:p w14:paraId="07A9A5E8" w14:textId="77777777" w:rsidR="007C3B13" w:rsidRDefault="007C3B13" w:rsidP="007C3B13">
      <w:pPr>
        <w:pStyle w:val="ListParagraph"/>
      </w:pPr>
    </w:p>
    <w:p w14:paraId="646A8D7D" w14:textId="64C228F2" w:rsidR="007C3B13" w:rsidRDefault="007C3B13" w:rsidP="007C3B13">
      <w:pPr>
        <w:pStyle w:val="ListParagraph"/>
      </w:pPr>
      <w:r>
        <w:rPr>
          <w:noProof/>
        </w:rPr>
        <w:drawing>
          <wp:inline distT="0" distB="0" distL="0" distR="0" wp14:anchorId="1DBAFD93" wp14:editId="572F5A57">
            <wp:extent cx="6288759" cy="2540790"/>
            <wp:effectExtent l="0" t="0" r="0" b="0"/>
            <wp:docPr id="3495412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8633" cy="2544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30230" w14:textId="47971314" w:rsidR="007C3B13" w:rsidRDefault="007C3B13" w:rsidP="007C3B13">
      <w:pPr>
        <w:pStyle w:val="Heading2"/>
      </w:pPr>
      <w:bookmarkStart w:id="7" w:name="_Toc166151427"/>
      <w:bookmarkStart w:id="8" w:name="_Toc166151658"/>
      <w:bookmarkStart w:id="9" w:name="_Toc166151698"/>
      <w:r>
        <w:t>MÔ TẢ PHƯƠNG THỨC</w:t>
      </w:r>
      <w:bookmarkEnd w:id="7"/>
      <w:bookmarkEnd w:id="8"/>
      <w:bookmarkEnd w:id="9"/>
    </w:p>
    <w:p w14:paraId="6763E0EB" w14:textId="57873EF9" w:rsidR="00B7215F" w:rsidRPr="00F0416C" w:rsidRDefault="007C3B13" w:rsidP="00F0416C">
      <w:pPr>
        <w:pStyle w:val="Heading3"/>
      </w:pPr>
      <w:bookmarkStart w:id="10" w:name="_Toc166151428"/>
      <w:bookmarkStart w:id="11" w:name="_Toc166151659"/>
      <w:bookmarkStart w:id="12" w:name="_Toc166151699"/>
      <w:r>
        <w:t>Phương thức Tao_mon()</w:t>
      </w:r>
      <w:bookmarkEnd w:id="10"/>
      <w:bookmarkEnd w:id="11"/>
      <w:bookmarkEnd w:id="12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4"/>
        <w:gridCol w:w="3537"/>
        <w:gridCol w:w="4223"/>
      </w:tblGrid>
      <w:tr w:rsidR="00B7215F" w:rsidRPr="00B7215F" w14:paraId="137485AD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DB8904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C84E09F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0A9F6FA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B7215F" w:rsidRPr="00B7215F" w14:paraId="692C5703" w14:textId="77777777" w:rsidTr="00B7215F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83901C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E073DE0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D_mon</w:t>
            </w:r>
          </w:p>
          <w:p w14:paraId="36DD8A2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mon</w:t>
            </w:r>
          </w:p>
          <w:p w14:paraId="6C0AA4F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Gia</w:t>
            </w:r>
          </w:p>
          <w:p w14:paraId="6F6819B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7AF1D9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640E9519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1E7AD439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</w:tc>
      </w:tr>
      <w:tr w:rsidR="00B7215F" w:rsidRPr="00B7215F" w14:paraId="65DF59C6" w14:textId="77777777" w:rsidTr="00B7215F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512F2C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2F9346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mon</w:t>
            </w:r>
          </w:p>
          <w:p w14:paraId="4D5B56E3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Gi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42120A6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45EE668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</w:tc>
      </w:tr>
      <w:tr w:rsidR="00B7215F" w:rsidRPr="00B7215F" w14:paraId="4853EA28" w14:textId="77777777" w:rsidTr="00B7215F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483E4E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F097C8" w14:textId="77777777" w:rsidR="00B7215F" w:rsidRPr="00B7215F" w:rsidRDefault="00B7215F" w:rsidP="00B7215F">
            <w:pPr>
              <w:numPr>
                <w:ilvl w:val="0"/>
                <w:numId w:val="43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hập thông tin</w:t>
            </w:r>
          </w:p>
          <w:p w14:paraId="32FB99CA" w14:textId="77777777" w:rsidR="00B7215F" w:rsidRPr="00B7215F" w:rsidRDefault="00B7215F" w:rsidP="00B7215F">
            <w:pPr>
              <w:numPr>
                <w:ilvl w:val="0"/>
                <w:numId w:val="44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hập ID món</w:t>
            </w:r>
          </w:p>
          <w:p w14:paraId="7947B4D1" w14:textId="77777777" w:rsidR="00B7215F" w:rsidRPr="00B7215F" w:rsidRDefault="00B7215F" w:rsidP="00B7215F">
            <w:pPr>
              <w:numPr>
                <w:ilvl w:val="0"/>
                <w:numId w:val="45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hập tên món.</w:t>
            </w:r>
          </w:p>
          <w:p w14:paraId="4EF0BF58" w14:textId="77777777" w:rsidR="00B7215F" w:rsidRPr="00B7215F" w:rsidRDefault="00B7215F" w:rsidP="00B7215F">
            <w:pPr>
              <w:numPr>
                <w:ilvl w:val="0"/>
                <w:numId w:val="45"/>
              </w:numPr>
              <w:spacing w:after="24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hập giá món.</w:t>
            </w:r>
          </w:p>
          <w:p w14:paraId="04E971E8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m tra:</w:t>
            </w:r>
          </w:p>
          <w:p w14:paraId="0AC38A15" w14:textId="77777777" w:rsidR="00B7215F" w:rsidRPr="00B7215F" w:rsidRDefault="00B7215F" w:rsidP="00B7215F">
            <w:pPr>
              <w:numPr>
                <w:ilvl w:val="0"/>
                <w:numId w:val="46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ID món trống, thông báo “Chưa nhập ID”, yêu cầu nhập lại.</w:t>
            </w:r>
          </w:p>
          <w:p w14:paraId="0A94EEF8" w14:textId="77777777" w:rsidR="00B7215F" w:rsidRPr="00B7215F" w:rsidRDefault="00B7215F" w:rsidP="00B7215F">
            <w:pPr>
              <w:numPr>
                <w:ilvl w:val="0"/>
                <w:numId w:val="47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tên món trống, thông báo “Chưa nhập tên món”,  yêu cầu nhập lại.</w:t>
            </w:r>
          </w:p>
          <w:p w14:paraId="0EA0616F" w14:textId="77777777" w:rsidR="00B7215F" w:rsidRPr="00B7215F" w:rsidRDefault="00B7215F" w:rsidP="00B7215F">
            <w:pPr>
              <w:numPr>
                <w:ilvl w:val="0"/>
                <w:numId w:val="47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tên món đã có trong danh sách món thì thông báo “Đã có món trong danh sách”, yêu cầu nhập lại.</w:t>
            </w:r>
          </w:p>
          <w:p w14:paraId="39C6A1C9" w14:textId="77777777" w:rsidR="00B7215F" w:rsidRPr="00B7215F" w:rsidRDefault="00B7215F" w:rsidP="00B7215F">
            <w:pPr>
              <w:numPr>
                <w:ilvl w:val="0"/>
                <w:numId w:val="47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giá món trống, thông báo “Chưa nhập giá món”, yêu cầu nhập lại.</w:t>
            </w:r>
          </w:p>
          <w:p w14:paraId="14397A48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thông tin hợp lệ, thông báo “Đã thêm món”, lưu thông tin món mới vào danh sách món.</w:t>
            </w:r>
          </w:p>
          <w:p w14:paraId="7C14E2F6" w14:textId="77777777" w:rsidR="00B7215F" w:rsidRPr="00B7215F" w:rsidRDefault="00B7215F" w:rsidP="00B7215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B7215F" w:rsidRPr="00B7215F" w14:paraId="70350D27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64AE4DC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3AAE15" w14:textId="77777777" w:rsidR="00B7215F" w:rsidRPr="00B7215F" w:rsidRDefault="00B7215F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ạo một list danh sách món.</w:t>
            </w:r>
            <w:r w:rsidRPr="00B7215F">
              <w:rPr>
                <w:rFonts w:eastAsia="Times New Roman" w:cs="Times New Roman"/>
                <w:color w:val="000000"/>
                <w:szCs w:val="26"/>
              </w:rPr>
              <w:br/>
              <w:t>Sau khi tạo món, sẽ thêm món vào danh sách món.</w:t>
            </w:r>
          </w:p>
        </w:tc>
      </w:tr>
    </w:tbl>
    <w:p w14:paraId="75F065FE" w14:textId="09887C59" w:rsidR="00B7215F" w:rsidRPr="00C60956" w:rsidRDefault="00F0416C" w:rsidP="00F0416C">
      <w:pPr>
        <w:pStyle w:val="Caption"/>
        <w:jc w:val="center"/>
        <w:rPr>
          <w:color w:val="000000" w:themeColor="text1"/>
          <w:sz w:val="26"/>
          <w:szCs w:val="26"/>
        </w:rPr>
      </w:pPr>
      <w:bookmarkStart w:id="13" w:name="_Toc166110727"/>
      <w:bookmarkStart w:id="14" w:name="_Toc166110783"/>
      <w:bookmarkStart w:id="15" w:name="_Toc166110804"/>
      <w:bookmarkStart w:id="16" w:name="_Toc166110857"/>
      <w:bookmarkStart w:id="17" w:name="_Toc166152372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1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tạo món</w:t>
      </w:r>
      <w:bookmarkEnd w:id="13"/>
      <w:bookmarkEnd w:id="14"/>
      <w:bookmarkEnd w:id="15"/>
      <w:bookmarkEnd w:id="16"/>
      <w:bookmarkEnd w:id="17"/>
    </w:p>
    <w:p w14:paraId="5DCA3DD6" w14:textId="77777777" w:rsidR="00F0416C" w:rsidRPr="00F0416C" w:rsidRDefault="00F0416C" w:rsidP="00F0416C"/>
    <w:p w14:paraId="46C2D294" w14:textId="4BAD69B5" w:rsidR="007C3B13" w:rsidRPr="007C3B13" w:rsidRDefault="007C3B13" w:rsidP="007C3B13">
      <w:pPr>
        <w:pStyle w:val="Heading3"/>
      </w:pPr>
      <w:bookmarkStart w:id="18" w:name="_Toc166151429"/>
      <w:bookmarkStart w:id="19" w:name="_Toc166151660"/>
      <w:bookmarkStart w:id="20" w:name="_Toc166151700"/>
      <w:r>
        <w:t>Phương thức Xoa_mon()</w:t>
      </w:r>
      <w:bookmarkEnd w:id="18"/>
      <w:bookmarkEnd w:id="19"/>
      <w:bookmarkEnd w:id="20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26"/>
        <w:gridCol w:w="4408"/>
        <w:gridCol w:w="3410"/>
      </w:tblGrid>
      <w:tr w:rsidR="007C3B13" w:rsidRPr="007C3B13" w14:paraId="055199C5" w14:textId="77777777" w:rsidTr="007C3B13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B154518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A086E94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086FAD4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7C3B13" w:rsidRPr="007C3B13" w14:paraId="5937CE09" w14:textId="77777777" w:rsidTr="007C3B13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684CCB2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FAD8FFF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ID_mon</w:t>
            </w:r>
          </w:p>
          <w:p w14:paraId="507A007A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371362A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</w:tc>
      </w:tr>
      <w:tr w:rsidR="007C3B13" w:rsidRPr="007C3B13" w14:paraId="7900C942" w14:textId="77777777" w:rsidTr="007C3B13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CE814F2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E787468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Không có 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E16BA95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7C3B13" w:rsidRPr="007C3B13" w14:paraId="61CB74E4" w14:textId="77777777" w:rsidTr="007C3B13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E35CECE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14B88FB" w14:textId="77777777" w:rsidR="007C3B13" w:rsidRPr="007C3B13" w:rsidRDefault="007C3B13" w:rsidP="007C3B13">
            <w:pPr>
              <w:numPr>
                <w:ilvl w:val="0"/>
                <w:numId w:val="15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hập ID món muốn xóa</w:t>
            </w:r>
          </w:p>
          <w:p w14:paraId="29D2DE5A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Kiểm tra:</w:t>
            </w:r>
          </w:p>
          <w:p w14:paraId="19A8DC05" w14:textId="77777777" w:rsidR="007C3B13" w:rsidRPr="007C3B13" w:rsidRDefault="007C3B13" w:rsidP="007C3B13">
            <w:pPr>
              <w:numPr>
                <w:ilvl w:val="0"/>
                <w:numId w:val="16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ID món không có trong danh sách món, thông báo “Không tìm thấy”, yêu cầu nhập lại.</w:t>
            </w:r>
          </w:p>
          <w:p w14:paraId="7E0D5D91" w14:textId="77777777" w:rsidR="007C3B13" w:rsidRPr="007C3B13" w:rsidRDefault="007C3B13" w:rsidP="007C3B13">
            <w:pPr>
              <w:numPr>
                <w:ilvl w:val="0"/>
                <w:numId w:val="16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lastRenderedPageBreak/>
              <w:t>Nếu ID món có trong danh sách món, thực hiện xóa thông tin món khỏi danh sách món, thông báo “Đã xóa món”</w:t>
            </w:r>
          </w:p>
        </w:tc>
      </w:tr>
      <w:tr w:rsidR="007C3B13" w:rsidRPr="007C3B13" w14:paraId="57495855" w14:textId="77777777" w:rsidTr="007C3B13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5503A59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1DB5B47" w14:textId="77777777" w:rsidR="007C3B13" w:rsidRPr="007C3B13" w:rsidRDefault="007C3B13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 xml:space="preserve"> Thông tin món bao gồm: ID món, tên món, giá món.</w:t>
            </w:r>
          </w:p>
        </w:tc>
      </w:tr>
    </w:tbl>
    <w:p w14:paraId="0327305B" w14:textId="75498515" w:rsidR="007C3B13" w:rsidRPr="00C60956" w:rsidRDefault="00F0416C" w:rsidP="00F0416C">
      <w:pPr>
        <w:pStyle w:val="Caption"/>
        <w:jc w:val="center"/>
        <w:rPr>
          <w:color w:val="000000" w:themeColor="text1"/>
          <w:sz w:val="26"/>
          <w:szCs w:val="26"/>
        </w:rPr>
      </w:pPr>
      <w:bookmarkStart w:id="21" w:name="_Toc166110728"/>
      <w:bookmarkStart w:id="22" w:name="_Toc166110784"/>
      <w:bookmarkStart w:id="23" w:name="_Toc166110805"/>
      <w:bookmarkStart w:id="24" w:name="_Toc166110858"/>
      <w:bookmarkStart w:id="25" w:name="_Toc166152373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2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Xóa món</w:t>
      </w:r>
      <w:bookmarkEnd w:id="21"/>
      <w:bookmarkEnd w:id="22"/>
      <w:bookmarkEnd w:id="23"/>
      <w:bookmarkEnd w:id="24"/>
      <w:bookmarkEnd w:id="25"/>
    </w:p>
    <w:p w14:paraId="4EF75FED" w14:textId="77777777" w:rsidR="007C3B13" w:rsidRDefault="007C3B13" w:rsidP="007C3B13"/>
    <w:p w14:paraId="42B12336" w14:textId="77777777" w:rsidR="00F0416C" w:rsidRPr="007C3B13" w:rsidRDefault="00F0416C" w:rsidP="007C3B13"/>
    <w:p w14:paraId="722A3A95" w14:textId="33A95F0D" w:rsidR="007C3B13" w:rsidRPr="007C3B13" w:rsidRDefault="007C3B13" w:rsidP="007C3B13">
      <w:pPr>
        <w:pStyle w:val="Heading3"/>
      </w:pPr>
      <w:bookmarkStart w:id="26" w:name="_Toc166151430"/>
      <w:bookmarkStart w:id="27" w:name="_Toc166151661"/>
      <w:bookmarkStart w:id="28" w:name="_Toc166151701"/>
      <w:r>
        <w:t>Phương thức Cap_nhat_mon()</w:t>
      </w:r>
      <w:bookmarkEnd w:id="26"/>
      <w:bookmarkEnd w:id="27"/>
      <w:bookmarkEnd w:id="28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55"/>
        <w:gridCol w:w="3552"/>
        <w:gridCol w:w="4237"/>
      </w:tblGrid>
      <w:tr w:rsidR="007C3B13" w:rsidRPr="007C3B13" w14:paraId="3BD8FCDB" w14:textId="77777777" w:rsidTr="007C3B13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91648A9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6EE4FD7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F79B9C8" w14:textId="7D528398" w:rsidR="007C3B13" w:rsidRPr="007C3B13" w:rsidRDefault="00B7215F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7C3B13" w:rsidRPr="007C3B13" w14:paraId="5567CC9B" w14:textId="77777777" w:rsidTr="007C3B13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E69372D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576761D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ID_mon</w:t>
            </w:r>
          </w:p>
          <w:p w14:paraId="5C9E1C49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8B01022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</w:tc>
      </w:tr>
      <w:tr w:rsidR="007C3B13" w:rsidRPr="007C3B13" w14:paraId="14762481" w14:textId="77777777" w:rsidTr="007C3B13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A213180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674B126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en_mon</w:t>
            </w:r>
          </w:p>
          <w:p w14:paraId="35BCDABE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gi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9207FFE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5EDB0C5D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</w:tc>
      </w:tr>
      <w:tr w:rsidR="007C3B13" w:rsidRPr="007C3B13" w14:paraId="46186664" w14:textId="77777777" w:rsidTr="007C3B13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3631EBD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C9F0323" w14:textId="77777777" w:rsidR="007C3B13" w:rsidRPr="007C3B13" w:rsidRDefault="007C3B13" w:rsidP="007C3B13">
            <w:pPr>
              <w:numPr>
                <w:ilvl w:val="0"/>
                <w:numId w:val="18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hập ID món muốn chỉnh sửa</w:t>
            </w:r>
          </w:p>
          <w:p w14:paraId="5B4844AF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Kiểm tra:</w:t>
            </w:r>
          </w:p>
          <w:p w14:paraId="7E7FC7C9" w14:textId="77777777" w:rsidR="007C3B13" w:rsidRPr="007C3B13" w:rsidRDefault="007C3B13" w:rsidP="007C3B13">
            <w:pPr>
              <w:numPr>
                <w:ilvl w:val="0"/>
                <w:numId w:val="19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ID món không có trong danh sách món, thông báo “Không tìm thấy”, yêu cầu nhập lại.</w:t>
            </w:r>
          </w:p>
          <w:p w14:paraId="07205E89" w14:textId="77777777" w:rsidR="007C3B13" w:rsidRPr="007C3B13" w:rsidRDefault="007C3B13" w:rsidP="007C3B13">
            <w:pPr>
              <w:numPr>
                <w:ilvl w:val="0"/>
                <w:numId w:val="19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ID món tồn tại trong danh sách món, thực hiện chỉnh sửa thông tin món.</w:t>
            </w:r>
          </w:p>
          <w:p w14:paraId="7FD772A0" w14:textId="77777777" w:rsidR="007C3B13" w:rsidRPr="007C3B13" w:rsidRDefault="007C3B13" w:rsidP="007C3B13">
            <w:pPr>
              <w:numPr>
                <w:ilvl w:val="0"/>
                <w:numId w:val="20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Chỉnh sửa thông tin món</w:t>
            </w:r>
          </w:p>
          <w:p w14:paraId="0755618F" w14:textId="77777777" w:rsidR="007C3B13" w:rsidRPr="007C3B13" w:rsidRDefault="007C3B13" w:rsidP="007C3B13">
            <w:pPr>
              <w:numPr>
                <w:ilvl w:val="0"/>
                <w:numId w:val="21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chỉnh sửa tên món thì nhập tên món mới.</w:t>
            </w:r>
          </w:p>
          <w:p w14:paraId="718C611F" w14:textId="77777777" w:rsidR="007C3B13" w:rsidRPr="007C3B13" w:rsidRDefault="007C3B13" w:rsidP="007C3B13">
            <w:pPr>
              <w:numPr>
                <w:ilvl w:val="0"/>
                <w:numId w:val="21"/>
              </w:numPr>
              <w:spacing w:after="24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chỉnh sửa giá món thì nhập giá món mới.</w:t>
            </w:r>
          </w:p>
          <w:p w14:paraId="3176C89D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Kiểm tra</w:t>
            </w:r>
          </w:p>
          <w:p w14:paraId="34FB0DAC" w14:textId="77777777" w:rsidR="007C3B13" w:rsidRPr="007C3B13" w:rsidRDefault="007C3B13" w:rsidP="007C3B13">
            <w:pPr>
              <w:numPr>
                <w:ilvl w:val="0"/>
                <w:numId w:val="22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tên món trống, thông báo “Chưa nhập tên món”,  yêu cầu nhập lại.</w:t>
            </w:r>
          </w:p>
          <w:p w14:paraId="1E4842C6" w14:textId="77777777" w:rsidR="007C3B13" w:rsidRPr="007C3B13" w:rsidRDefault="007C3B13" w:rsidP="007C3B13">
            <w:pPr>
              <w:numPr>
                <w:ilvl w:val="0"/>
                <w:numId w:val="22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tên món đã có trong danh sách món thì thông báo “Đã có tên món trong danh sách”, yêu cầu nhập lại.</w:t>
            </w:r>
          </w:p>
          <w:p w14:paraId="55365DC0" w14:textId="77777777" w:rsidR="007C3B13" w:rsidRPr="007C3B13" w:rsidRDefault="007C3B13" w:rsidP="007C3B13">
            <w:pPr>
              <w:numPr>
                <w:ilvl w:val="0"/>
                <w:numId w:val="22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giá món đã có trong danh sách món thì thông báo “Giá đã tồn tại”</w:t>
            </w:r>
          </w:p>
          <w:p w14:paraId="21B774F4" w14:textId="77777777" w:rsidR="007C3B13" w:rsidRPr="007C3B13" w:rsidRDefault="007C3B13" w:rsidP="007C3B13">
            <w:pPr>
              <w:numPr>
                <w:ilvl w:val="0"/>
                <w:numId w:val="22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lastRenderedPageBreak/>
              <w:t>Nếu giá món trống, thông báo “Chưa nhập giá món”, yêu cầu nhập lại.</w:t>
            </w:r>
          </w:p>
          <w:p w14:paraId="160E8531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thông tin hợp lệ, lưu thông tin chỉnh sửa vào danh sách món.</w:t>
            </w:r>
          </w:p>
        </w:tc>
      </w:tr>
      <w:tr w:rsidR="007C3B13" w:rsidRPr="007C3B13" w14:paraId="5C81CC5C" w14:textId="77777777" w:rsidTr="007C3B13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11CF002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E3042DC" w14:textId="77777777" w:rsidR="007C3B13" w:rsidRPr="007C3B13" w:rsidRDefault="007C3B13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 xml:space="preserve"> Người dùng có thể chọn sửa một trong hai thông tin là Tên món và Giá món.</w:t>
            </w:r>
          </w:p>
        </w:tc>
      </w:tr>
    </w:tbl>
    <w:p w14:paraId="302D504A" w14:textId="141F2BB4" w:rsidR="007C3B13" w:rsidRPr="00C60956" w:rsidRDefault="00F0416C" w:rsidP="00F0416C">
      <w:pPr>
        <w:pStyle w:val="Caption"/>
        <w:jc w:val="center"/>
        <w:rPr>
          <w:color w:val="000000" w:themeColor="text1"/>
          <w:sz w:val="26"/>
          <w:szCs w:val="26"/>
        </w:rPr>
      </w:pPr>
      <w:bookmarkStart w:id="29" w:name="_Toc166110729"/>
      <w:bookmarkStart w:id="30" w:name="_Toc166110785"/>
      <w:bookmarkStart w:id="31" w:name="_Toc166110806"/>
      <w:bookmarkStart w:id="32" w:name="_Toc166110859"/>
      <w:bookmarkStart w:id="33" w:name="_Toc166152374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3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Cập nhật món</w:t>
      </w:r>
      <w:bookmarkEnd w:id="29"/>
      <w:bookmarkEnd w:id="30"/>
      <w:bookmarkEnd w:id="31"/>
      <w:bookmarkEnd w:id="32"/>
      <w:bookmarkEnd w:id="33"/>
    </w:p>
    <w:p w14:paraId="0478863C" w14:textId="77777777" w:rsidR="007C3B13" w:rsidRDefault="007C3B13" w:rsidP="007C3B13"/>
    <w:p w14:paraId="1F63CDE9" w14:textId="77777777" w:rsidR="007C3B13" w:rsidRDefault="007C3B13" w:rsidP="007C3B13"/>
    <w:p w14:paraId="54026C5F" w14:textId="77777777" w:rsidR="007C3B13" w:rsidRDefault="007C3B13" w:rsidP="007C3B13"/>
    <w:p w14:paraId="441DFB7E" w14:textId="6B1FA75D" w:rsidR="007C3B13" w:rsidRPr="007C3B13" w:rsidRDefault="007C3B13" w:rsidP="007C3B13">
      <w:pPr>
        <w:pStyle w:val="Heading3"/>
      </w:pPr>
      <w:bookmarkStart w:id="34" w:name="_Toc166151431"/>
      <w:bookmarkStart w:id="35" w:name="_Toc166151662"/>
      <w:bookmarkStart w:id="36" w:name="_Toc166151702"/>
      <w:r>
        <w:t>Phương thức Them_hoa_don_chi_tiet()</w:t>
      </w:r>
      <w:bookmarkEnd w:id="34"/>
      <w:bookmarkEnd w:id="35"/>
      <w:bookmarkEnd w:id="36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11"/>
        <w:gridCol w:w="3832"/>
        <w:gridCol w:w="3901"/>
      </w:tblGrid>
      <w:tr w:rsidR="007C3B13" w:rsidRPr="007C3B13" w14:paraId="0E2995DE" w14:textId="77777777" w:rsidTr="007C3B13">
        <w:trPr>
          <w:trHeight w:val="419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D45F567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FE44816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3AE3B66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7C3B13" w:rsidRPr="007C3B13" w14:paraId="6734406E" w14:textId="77777777" w:rsidTr="007C3B13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672902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C9D16E1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ID_mon</w:t>
            </w:r>
          </w:p>
          <w:p w14:paraId="418397F8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 Gia</w:t>
            </w:r>
          </w:p>
          <w:p w14:paraId="7069E3F3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Soluon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95ADFD5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1E49C047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  <w:p w14:paraId="0E622BBA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</w:tr>
      <w:tr w:rsidR="007C3B13" w:rsidRPr="007C3B13" w14:paraId="6E2FF716" w14:textId="77777777" w:rsidTr="007C3B13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A98AF33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E861F4E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en_mon</w:t>
            </w:r>
          </w:p>
          <w:p w14:paraId="6A6BBCC3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Gia</w:t>
            </w:r>
          </w:p>
          <w:p w14:paraId="42358558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Soluong</w:t>
            </w:r>
          </w:p>
          <w:p w14:paraId="1A494827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hanh_tie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861C914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2A6BADA1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  <w:p w14:paraId="7FF0B727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50AF3FD0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</w:tc>
      </w:tr>
      <w:tr w:rsidR="007C3B13" w:rsidRPr="007C3B13" w14:paraId="1CBA2806" w14:textId="77777777" w:rsidTr="007C3B13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126EFBE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DC82378" w14:textId="77777777" w:rsidR="007C3B13" w:rsidRPr="007C3B13" w:rsidRDefault="007C3B13" w:rsidP="007C3B13">
            <w:pPr>
              <w:numPr>
                <w:ilvl w:val="0"/>
                <w:numId w:val="26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ạo ID hóa đơn chi tiết</w:t>
            </w:r>
          </w:p>
          <w:p w14:paraId="52056518" w14:textId="77777777" w:rsidR="007C3B13" w:rsidRPr="007C3B13" w:rsidRDefault="007C3B13" w:rsidP="007C3B13">
            <w:pPr>
              <w:numPr>
                <w:ilvl w:val="0"/>
                <w:numId w:val="27"/>
              </w:numPr>
              <w:spacing w:after="24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ID hóa đơn chi tiết = ID hóa đơn + số thứ tự hóa đơn chi tiết</w:t>
            </w:r>
          </w:p>
          <w:p w14:paraId="340433E5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( Ví dụ có chi tiết hóa đơn thứ nhất : &lt;ID hóa đơn chính&gt;_1)</w:t>
            </w:r>
          </w:p>
          <w:p w14:paraId="20479A6E" w14:textId="77777777" w:rsidR="007C3B13" w:rsidRPr="007C3B13" w:rsidRDefault="007C3B13" w:rsidP="007C3B13">
            <w:pPr>
              <w:numPr>
                <w:ilvl w:val="0"/>
                <w:numId w:val="28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hập thông tin</w:t>
            </w:r>
          </w:p>
          <w:p w14:paraId="75FC3750" w14:textId="77777777" w:rsidR="007C3B13" w:rsidRPr="007C3B13" w:rsidRDefault="007C3B13" w:rsidP="007C3B13">
            <w:pPr>
              <w:numPr>
                <w:ilvl w:val="0"/>
                <w:numId w:val="29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hập ID món khách hàng đặt</w:t>
            </w:r>
          </w:p>
          <w:p w14:paraId="67E2F198" w14:textId="77777777" w:rsidR="007C3B13" w:rsidRPr="007C3B13" w:rsidRDefault="007C3B13" w:rsidP="007C3B13">
            <w:pPr>
              <w:numPr>
                <w:ilvl w:val="0"/>
                <w:numId w:val="29"/>
              </w:numPr>
              <w:spacing w:after="24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hập số lượng</w:t>
            </w:r>
          </w:p>
          <w:p w14:paraId="085B460A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Kiểm tra</w:t>
            </w:r>
          </w:p>
          <w:p w14:paraId="309A9DBD" w14:textId="77777777" w:rsidR="007C3B13" w:rsidRPr="007C3B13" w:rsidRDefault="007C3B13" w:rsidP="007C3B13">
            <w:pPr>
              <w:numPr>
                <w:ilvl w:val="0"/>
                <w:numId w:val="30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lastRenderedPageBreak/>
              <w:t>Nếu ID món không tồn tại trong danh sách món, thông báo “Không tồn tại món”, yêu cầu nhập lại.</w:t>
            </w:r>
          </w:p>
          <w:p w14:paraId="36A226AA" w14:textId="77777777" w:rsidR="007C3B13" w:rsidRPr="007C3B13" w:rsidRDefault="007C3B13" w:rsidP="007C3B13">
            <w:pPr>
              <w:numPr>
                <w:ilvl w:val="0"/>
                <w:numId w:val="30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số lượng món &lt;=0, thông báo “Lỗi”, yêu cầu nhập lại.</w:t>
            </w:r>
          </w:p>
          <w:p w14:paraId="05B21AC8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thông tin hợp lệ, thêm thông tin chi tiết hóa đơn vào danh sách món khách đã đặt trong Hóa đơn.</w:t>
            </w:r>
          </w:p>
        </w:tc>
      </w:tr>
      <w:tr w:rsidR="007C3B13" w:rsidRPr="007C3B13" w14:paraId="15A15236" w14:textId="77777777" w:rsidTr="007C3B13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C9E3EF4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DE1E923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 xml:space="preserve"> Thông tin chi tiết hóa đơn bao gồm: ID chi tiết hóa đơn, Tên món, Giá, Số lượng, Thành tiền từng món.</w:t>
            </w:r>
          </w:p>
          <w:p w14:paraId="6EB9BD07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hành tiền từng món được tính = Giá x Số lượng.</w:t>
            </w:r>
          </w:p>
          <w:p w14:paraId="6695A329" w14:textId="77777777" w:rsidR="007C3B13" w:rsidRPr="007C3B13" w:rsidRDefault="007C3B13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hông tin hóa đơn (một list ) được tạo khi thực hiện tạo một đơn hàng.</w:t>
            </w:r>
          </w:p>
        </w:tc>
      </w:tr>
    </w:tbl>
    <w:p w14:paraId="2768D4C6" w14:textId="7BB78AE4" w:rsidR="00C60956" w:rsidRPr="00C60956" w:rsidRDefault="00F0416C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37" w:name="_Toc166110730"/>
      <w:bookmarkStart w:id="38" w:name="_Toc166110786"/>
      <w:bookmarkStart w:id="39" w:name="_Toc166110807"/>
      <w:bookmarkStart w:id="40" w:name="_Toc166110860"/>
      <w:bookmarkStart w:id="41" w:name="_Toc166152375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4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Thêm hóa đơn chi tiết</w:t>
      </w:r>
      <w:bookmarkEnd w:id="37"/>
      <w:bookmarkEnd w:id="38"/>
      <w:bookmarkEnd w:id="39"/>
      <w:bookmarkEnd w:id="40"/>
      <w:bookmarkEnd w:id="41"/>
    </w:p>
    <w:p w14:paraId="74BA6CD4" w14:textId="74F3CE4D" w:rsidR="00B7215F" w:rsidRPr="00B7215F" w:rsidRDefault="007C3B13" w:rsidP="00B7215F">
      <w:pPr>
        <w:pStyle w:val="Heading3"/>
      </w:pPr>
      <w:bookmarkStart w:id="42" w:name="_Toc166151432"/>
      <w:bookmarkStart w:id="43" w:name="_Toc166151663"/>
      <w:bookmarkStart w:id="44" w:name="_Toc166151703"/>
      <w:r>
        <w:t>Phương thức Xoa_hoa_don_chi_tiet()</w:t>
      </w:r>
      <w:bookmarkEnd w:id="42"/>
      <w:bookmarkEnd w:id="43"/>
      <w:bookmarkEnd w:id="44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7"/>
        <w:gridCol w:w="4963"/>
        <w:gridCol w:w="2814"/>
      </w:tblGrid>
      <w:tr w:rsidR="00B7215F" w:rsidRPr="00B7215F" w14:paraId="076EA93B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EEDE8A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802BD8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2D0D94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B7215F" w:rsidRPr="00B7215F" w14:paraId="36181B3D" w14:textId="77777777" w:rsidTr="00B7215F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B5EF45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4D027B0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D_chi_tiet_hoa_don</w:t>
            </w:r>
          </w:p>
          <w:p w14:paraId="008F575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D_mon</w:t>
            </w:r>
          </w:p>
          <w:p w14:paraId="16176F1E" w14:textId="77777777" w:rsidR="00B7215F" w:rsidRPr="00B7215F" w:rsidRDefault="00B7215F" w:rsidP="00B7215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0E8DB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 </w:t>
            </w:r>
          </w:p>
          <w:p w14:paraId="755EA2B1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4A944B43" w14:textId="77777777" w:rsidR="00B7215F" w:rsidRPr="00B7215F" w:rsidRDefault="00B7215F" w:rsidP="00B7215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B7215F" w:rsidRPr="00B7215F" w14:paraId="0E575C24" w14:textId="77777777" w:rsidTr="00B7215F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5D9BB17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EB499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hông có 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972A602" w14:textId="77777777" w:rsidR="00B7215F" w:rsidRPr="00B7215F" w:rsidRDefault="00B7215F" w:rsidP="00B7215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B7215F" w:rsidRPr="00B7215F" w14:paraId="4C81C9AC" w14:textId="77777777" w:rsidTr="00B7215F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8769A8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912475E" w14:textId="77777777" w:rsidR="00B7215F" w:rsidRPr="00B7215F" w:rsidRDefault="00B7215F" w:rsidP="00B7215F">
            <w:pPr>
              <w:numPr>
                <w:ilvl w:val="0"/>
                <w:numId w:val="32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hập thông tin</w:t>
            </w:r>
          </w:p>
          <w:p w14:paraId="1D48A855" w14:textId="77777777" w:rsidR="00B7215F" w:rsidRPr="00B7215F" w:rsidRDefault="00B7215F" w:rsidP="00B7215F">
            <w:pPr>
              <w:numPr>
                <w:ilvl w:val="0"/>
                <w:numId w:val="33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hập ID chi tiết hóa đơn.</w:t>
            </w:r>
          </w:p>
          <w:p w14:paraId="076E8DCA" w14:textId="77777777" w:rsidR="00B7215F" w:rsidRPr="00B7215F" w:rsidRDefault="00B7215F" w:rsidP="00B7215F">
            <w:pPr>
              <w:numPr>
                <w:ilvl w:val="0"/>
                <w:numId w:val="33"/>
              </w:numPr>
              <w:spacing w:after="24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hập ID món khách hàng muốn hủy</w:t>
            </w:r>
          </w:p>
          <w:p w14:paraId="374227B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m tra</w:t>
            </w:r>
          </w:p>
          <w:p w14:paraId="7FFB880D" w14:textId="77777777" w:rsidR="00B7215F" w:rsidRPr="00B7215F" w:rsidRDefault="00B7215F" w:rsidP="00B7215F">
            <w:pPr>
              <w:numPr>
                <w:ilvl w:val="0"/>
                <w:numId w:val="34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ID chi tiết hóa đơn không tồn tại trong thông tin hóa đơn, thông báo “Lỗi”, yêu cầu nhập lại</w:t>
            </w:r>
          </w:p>
          <w:p w14:paraId="6F9F475E" w14:textId="77777777" w:rsidR="00B7215F" w:rsidRPr="00B7215F" w:rsidRDefault="00B7215F" w:rsidP="00B7215F">
            <w:pPr>
              <w:numPr>
                <w:ilvl w:val="0"/>
                <w:numId w:val="34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thông tin hợp lệ, xóa thông tin chi tiết hóa đơn trong thông tin hóa đơn.</w:t>
            </w:r>
          </w:p>
        </w:tc>
      </w:tr>
      <w:tr w:rsidR="00B7215F" w:rsidRPr="00B7215F" w14:paraId="40A9EE42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A22B450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06C18F6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Thông tin chi tiết hóa đơn bao gồm: ID chi tiết hóa đơn, Tên món, Giá, Số lượng, Thành tiền từng món.</w:t>
            </w:r>
          </w:p>
          <w:p w14:paraId="1E065C2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hành tiền từng món được tính = Giá x Số lượng.</w:t>
            </w:r>
          </w:p>
          <w:p w14:paraId="750AF6C6" w14:textId="77777777" w:rsidR="00B7215F" w:rsidRPr="00B7215F" w:rsidRDefault="00B7215F" w:rsidP="00F0416C">
            <w:pPr>
              <w:keepNext/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2A213D8E" w14:textId="3264B1B9" w:rsidR="007C3B13" w:rsidRDefault="00F0416C" w:rsidP="00F0416C">
      <w:pPr>
        <w:pStyle w:val="Caption"/>
        <w:jc w:val="center"/>
        <w:rPr>
          <w:color w:val="000000" w:themeColor="text1"/>
          <w:sz w:val="26"/>
          <w:szCs w:val="26"/>
        </w:rPr>
      </w:pPr>
      <w:bookmarkStart w:id="45" w:name="_Toc166110731"/>
      <w:bookmarkStart w:id="46" w:name="_Toc166110787"/>
      <w:bookmarkStart w:id="47" w:name="_Toc166110808"/>
      <w:bookmarkStart w:id="48" w:name="_Toc166110861"/>
      <w:bookmarkStart w:id="49" w:name="_Toc166152376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5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Xóa hóa đơn chi tiết</w:t>
      </w:r>
      <w:bookmarkEnd w:id="45"/>
      <w:bookmarkEnd w:id="46"/>
      <w:bookmarkEnd w:id="47"/>
      <w:bookmarkEnd w:id="48"/>
      <w:bookmarkEnd w:id="49"/>
    </w:p>
    <w:p w14:paraId="0AD5F43B" w14:textId="77777777" w:rsidR="00C60956" w:rsidRPr="00C60956" w:rsidRDefault="00C60956" w:rsidP="00C60956"/>
    <w:p w14:paraId="1C1EEE8C" w14:textId="77777777" w:rsidR="00B7215F" w:rsidRDefault="00B7215F" w:rsidP="007C3B13"/>
    <w:p w14:paraId="7EBE794E" w14:textId="784BF8E4" w:rsidR="00B7215F" w:rsidRPr="00B7215F" w:rsidRDefault="00B7215F" w:rsidP="00B7215F">
      <w:pPr>
        <w:pStyle w:val="Heading3"/>
      </w:pPr>
      <w:bookmarkStart w:id="50" w:name="_Toc166151433"/>
      <w:bookmarkStart w:id="51" w:name="_Toc166151664"/>
      <w:bookmarkStart w:id="52" w:name="_Toc166151704"/>
      <w:r>
        <w:t>Phương thức Tao_don_hang()</w:t>
      </w:r>
      <w:bookmarkEnd w:id="50"/>
      <w:bookmarkEnd w:id="51"/>
      <w:bookmarkEnd w:id="52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4"/>
        <w:gridCol w:w="3910"/>
        <w:gridCol w:w="3590"/>
      </w:tblGrid>
      <w:tr w:rsidR="00B7215F" w:rsidRPr="00B7215F" w14:paraId="38287DC9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40905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3EDF568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AEC593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B7215F" w:rsidRPr="00B7215F" w14:paraId="6E7DD261" w14:textId="77777777" w:rsidTr="00B7215F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46E4ED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6D2E77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D_hoa_don </w:t>
            </w:r>
          </w:p>
          <w:p w14:paraId="3405BE61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NV: </w:t>
            </w:r>
          </w:p>
          <w:p w14:paraId="5B65716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T_ban:</w:t>
            </w:r>
          </w:p>
          <w:p w14:paraId="5DBC079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ong_gia:</w:t>
            </w:r>
          </w:p>
          <w:p w14:paraId="117BBB7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2D2AF7F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 int</w:t>
            </w:r>
          </w:p>
          <w:p w14:paraId="77A385F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5757EF2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int </w:t>
            </w:r>
          </w:p>
          <w:p w14:paraId="637DDC6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float</w:t>
            </w:r>
          </w:p>
        </w:tc>
      </w:tr>
      <w:tr w:rsidR="00B7215F" w:rsidRPr="00B7215F" w14:paraId="4E6C0736" w14:textId="77777777" w:rsidTr="00B7215F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BFCC773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B7C7C7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D_hoa_don </w:t>
            </w:r>
          </w:p>
          <w:p w14:paraId="51C0AF09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NV </w:t>
            </w:r>
          </w:p>
          <w:p w14:paraId="6807CE20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T_ban</w:t>
            </w:r>
          </w:p>
          <w:p w14:paraId="0E7B840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mon</w:t>
            </w:r>
          </w:p>
          <w:p w14:paraId="33840729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oluong</w:t>
            </w:r>
          </w:p>
          <w:p w14:paraId="6B137FD7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Gia</w:t>
            </w:r>
          </w:p>
          <w:p w14:paraId="661C540A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hanhtien</w:t>
            </w:r>
          </w:p>
          <w:p w14:paraId="67D0E410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ong_gi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3CA313F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0ED02C4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irng</w:t>
            </w:r>
          </w:p>
          <w:p w14:paraId="633EA8C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75DED5F4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00C2D9CC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4E2A06C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  <w:p w14:paraId="3D53E04F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  <w:p w14:paraId="55D102FA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</w:tc>
      </w:tr>
      <w:tr w:rsidR="00B7215F" w:rsidRPr="00B7215F" w14:paraId="351BDBA5" w14:textId="77777777" w:rsidTr="00B7215F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15D8D04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F7A999" w14:textId="77777777" w:rsidR="00B7215F" w:rsidRPr="00B7215F" w:rsidRDefault="00B7215F" w:rsidP="00B7215F">
            <w:pPr>
              <w:numPr>
                <w:ilvl w:val="0"/>
                <w:numId w:val="49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ạo ID hóa đơn theo qui tắc : Ngày tháng năm + số thứ tự hóa đơn được tạo.</w:t>
            </w:r>
          </w:p>
          <w:p w14:paraId="64320F9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Ví dụ hóa đơn đầu tiên trong ngày 5/4/2021 thì ID hóa đơn là: 2021451</w:t>
            </w:r>
          </w:p>
          <w:p w14:paraId="6F8C4EB2" w14:textId="77777777" w:rsidR="00B7215F" w:rsidRPr="00B7215F" w:rsidRDefault="00B7215F" w:rsidP="00B7215F">
            <w:pPr>
              <w:numPr>
                <w:ilvl w:val="0"/>
                <w:numId w:val="50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ính tổng giá</w:t>
            </w:r>
          </w:p>
          <w:p w14:paraId="74B3E9C3" w14:textId="77777777" w:rsidR="00B7215F" w:rsidRPr="00B7215F" w:rsidRDefault="00B7215F" w:rsidP="00B7215F">
            <w:pPr>
              <w:spacing w:after="240" w:line="240" w:lineRule="auto"/>
              <w:ind w:left="72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ổng giá = tổng các thành tiền của hóa đơn chi tiết.</w:t>
            </w:r>
          </w:p>
        </w:tc>
      </w:tr>
      <w:tr w:rsidR="00B7215F" w:rsidRPr="00B7215F" w14:paraId="30FE8D38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8C621E3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40EA5E2" w14:textId="77777777" w:rsidR="00B7215F" w:rsidRPr="00B7215F" w:rsidRDefault="00B7215F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53A7ACAC" w14:textId="11E44336" w:rsidR="00B7215F" w:rsidRDefault="00F0416C" w:rsidP="00F0416C">
      <w:pPr>
        <w:pStyle w:val="Caption"/>
        <w:jc w:val="center"/>
        <w:rPr>
          <w:color w:val="000000" w:themeColor="text1"/>
          <w:sz w:val="26"/>
          <w:szCs w:val="26"/>
        </w:rPr>
      </w:pPr>
      <w:bookmarkStart w:id="53" w:name="_Toc166110732"/>
      <w:bookmarkStart w:id="54" w:name="_Toc166110788"/>
      <w:bookmarkStart w:id="55" w:name="_Toc166110809"/>
      <w:bookmarkStart w:id="56" w:name="_Toc166110862"/>
      <w:bookmarkStart w:id="57" w:name="_Toc166152377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6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Tạo đơn hàng</w:t>
      </w:r>
      <w:bookmarkEnd w:id="53"/>
      <w:bookmarkEnd w:id="54"/>
      <w:bookmarkEnd w:id="55"/>
      <w:bookmarkEnd w:id="56"/>
      <w:bookmarkEnd w:id="57"/>
    </w:p>
    <w:p w14:paraId="42F7F85A" w14:textId="77777777" w:rsidR="00C60956" w:rsidRPr="00C60956" w:rsidRDefault="00C60956" w:rsidP="00C60956"/>
    <w:p w14:paraId="0F245437" w14:textId="307D772E" w:rsidR="00B7215F" w:rsidRPr="00B7215F" w:rsidRDefault="00B7215F" w:rsidP="00B7215F">
      <w:pPr>
        <w:pStyle w:val="Heading3"/>
      </w:pPr>
      <w:bookmarkStart w:id="58" w:name="_Toc166151434"/>
      <w:bookmarkStart w:id="59" w:name="_Toc166151665"/>
      <w:bookmarkStart w:id="60" w:name="_Toc166151705"/>
      <w:r>
        <w:lastRenderedPageBreak/>
        <w:t>Phương thức In_hoa_don()</w:t>
      </w:r>
      <w:bookmarkEnd w:id="58"/>
      <w:bookmarkEnd w:id="59"/>
      <w:bookmarkEnd w:id="60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91"/>
        <w:gridCol w:w="4185"/>
        <w:gridCol w:w="3668"/>
      </w:tblGrid>
      <w:tr w:rsidR="00B7215F" w:rsidRPr="00B7215F" w14:paraId="41C60EE3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FBF8736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1B31C86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F5A2EE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B7215F" w:rsidRPr="00B7215F" w14:paraId="3B7228F1" w14:textId="77777777" w:rsidTr="00B7215F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635F281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EA5291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D_hoa_don </w:t>
            </w:r>
          </w:p>
          <w:p w14:paraId="612706B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NV </w:t>
            </w:r>
          </w:p>
          <w:p w14:paraId="313A6C4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T_ban</w:t>
            </w:r>
          </w:p>
          <w:p w14:paraId="2957F386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mon</w:t>
            </w:r>
          </w:p>
          <w:p w14:paraId="2E262376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oluong</w:t>
            </w:r>
          </w:p>
          <w:p w14:paraId="082B4029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Gia</w:t>
            </w:r>
          </w:p>
          <w:p w14:paraId="7E4913A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hanhtien</w:t>
            </w:r>
          </w:p>
          <w:p w14:paraId="5483AE5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ong_gi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AC3C36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232D108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12E0D6E7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56A1220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7EA42728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7A7F32F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  <w:p w14:paraId="7CD2733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  <w:p w14:paraId="309ABDDA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</w:tc>
      </w:tr>
      <w:tr w:rsidR="00B7215F" w:rsidRPr="00B7215F" w14:paraId="189BC1EC" w14:textId="77777777" w:rsidTr="00B7215F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59969B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97A3661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D_hoa_don </w:t>
            </w:r>
          </w:p>
          <w:p w14:paraId="3084DBF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NV </w:t>
            </w:r>
          </w:p>
          <w:p w14:paraId="73F84DF3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T_ban</w:t>
            </w:r>
          </w:p>
          <w:p w14:paraId="17D369B4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mon</w:t>
            </w:r>
          </w:p>
          <w:p w14:paraId="248ACCC6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oluong</w:t>
            </w:r>
          </w:p>
          <w:p w14:paraId="7BDE8C1C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Gia</w:t>
            </w:r>
          </w:p>
          <w:p w14:paraId="23B2199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hanhtien</w:t>
            </w:r>
          </w:p>
          <w:p w14:paraId="028D773A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ong_gi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823A1B9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59FFEBC8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4A05439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46FFEB80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62FA64F1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3AFF4A6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  <w:p w14:paraId="6ED6AEA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  <w:p w14:paraId="3CF831D0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</w:tc>
      </w:tr>
      <w:tr w:rsidR="00B7215F" w:rsidRPr="00B7215F" w14:paraId="76E8E300" w14:textId="77777777" w:rsidTr="00B7215F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A6B278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BD8CACC" w14:textId="77777777" w:rsidR="00B7215F" w:rsidRPr="00B7215F" w:rsidRDefault="00B7215F" w:rsidP="00B7215F">
            <w:pPr>
              <w:numPr>
                <w:ilvl w:val="0"/>
                <w:numId w:val="52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Hiển thị thông tin hóa đơn </w:t>
            </w:r>
          </w:p>
        </w:tc>
      </w:tr>
      <w:tr w:rsidR="00B7215F" w:rsidRPr="00B7215F" w14:paraId="4BAF0232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F59709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541E306" w14:textId="77777777" w:rsidR="00B7215F" w:rsidRPr="00B7215F" w:rsidRDefault="00B7215F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Thông tin hóa đơn bao gồm: ID hóa đơn, Tên NV, STT bàn, Tên món, Số lượng, Giá , Thành tiền từng món và Tổng giá.</w:t>
            </w:r>
          </w:p>
        </w:tc>
      </w:tr>
    </w:tbl>
    <w:p w14:paraId="2DE2A4BB" w14:textId="50284ADC" w:rsidR="00B7215F" w:rsidRDefault="00F0416C" w:rsidP="00F0416C">
      <w:pPr>
        <w:pStyle w:val="Caption"/>
        <w:jc w:val="center"/>
        <w:rPr>
          <w:color w:val="000000" w:themeColor="text1"/>
          <w:sz w:val="26"/>
          <w:szCs w:val="26"/>
        </w:rPr>
      </w:pPr>
      <w:bookmarkStart w:id="61" w:name="_Toc166110733"/>
      <w:bookmarkStart w:id="62" w:name="_Toc166110789"/>
      <w:bookmarkStart w:id="63" w:name="_Toc166110810"/>
      <w:bookmarkStart w:id="64" w:name="_Toc166110863"/>
      <w:bookmarkStart w:id="65" w:name="_Toc166152378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7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In hóa đơn</w:t>
      </w:r>
      <w:bookmarkEnd w:id="61"/>
      <w:bookmarkEnd w:id="62"/>
      <w:bookmarkEnd w:id="63"/>
      <w:bookmarkEnd w:id="64"/>
      <w:bookmarkEnd w:id="65"/>
    </w:p>
    <w:p w14:paraId="3B19792A" w14:textId="77777777" w:rsidR="00C60956" w:rsidRPr="00C60956" w:rsidRDefault="00C60956" w:rsidP="00C60956"/>
    <w:p w14:paraId="1455FFDA" w14:textId="47CF161D" w:rsidR="00B7215F" w:rsidRDefault="00B7215F" w:rsidP="00B7215F">
      <w:pPr>
        <w:pStyle w:val="Heading3"/>
      </w:pPr>
      <w:bookmarkStart w:id="66" w:name="_Toc166151435"/>
      <w:bookmarkStart w:id="67" w:name="_Toc166151666"/>
      <w:bookmarkStart w:id="68" w:name="_Toc166151706"/>
      <w:r>
        <w:lastRenderedPageBreak/>
        <w:t>Phương thức Dat_ban()</w:t>
      </w:r>
      <w:bookmarkEnd w:id="66"/>
      <w:bookmarkEnd w:id="67"/>
      <w:bookmarkEnd w:id="68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34"/>
        <w:gridCol w:w="4812"/>
        <w:gridCol w:w="3298"/>
      </w:tblGrid>
      <w:tr w:rsidR="00F0416C" w:rsidRPr="00F0416C" w14:paraId="5CBB8BEA" w14:textId="77777777" w:rsidTr="00F0416C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DAD64F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5C5823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BADFC78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F0416C" w:rsidRPr="00F0416C" w14:paraId="560CE4B3" w14:textId="77777777" w:rsidTr="00F0416C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1F387D2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6AE47C7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en_khach_hang</w:t>
            </w:r>
          </w:p>
          <w:p w14:paraId="3704518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DT</w:t>
            </w:r>
          </w:p>
          <w:p w14:paraId="3BB825F2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TT </w:t>
            </w:r>
          </w:p>
          <w:p w14:paraId="22948B7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Gio</w:t>
            </w:r>
          </w:p>
          <w:p w14:paraId="37B6D97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oluongkhach</w:t>
            </w:r>
          </w:p>
          <w:p w14:paraId="7CC1EC37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6900473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4E077D07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105459CD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0F05C24D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ime</w:t>
            </w:r>
          </w:p>
          <w:p w14:paraId="6AFBB99E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</w:tr>
      <w:tr w:rsidR="00F0416C" w:rsidRPr="00F0416C" w14:paraId="214155A5" w14:textId="77777777" w:rsidTr="00F0416C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7AE7C12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BDA9E9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D_khach_hàng</w:t>
            </w:r>
          </w:p>
          <w:p w14:paraId="5D03282D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en_khach_hang</w:t>
            </w:r>
          </w:p>
          <w:p w14:paraId="5D2922F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DT</w:t>
            </w:r>
          </w:p>
          <w:p w14:paraId="0E2EFE54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TT </w:t>
            </w:r>
          </w:p>
          <w:p w14:paraId="3BDF9084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Gio</w:t>
            </w:r>
          </w:p>
          <w:p w14:paraId="0AB7F40B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oluongkhnac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E1A068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5779ACFB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71EDF2A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50829F7F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3E2DB93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ime</w:t>
            </w:r>
          </w:p>
          <w:p w14:paraId="7B26F992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</w:tr>
      <w:tr w:rsidR="00F0416C" w:rsidRPr="00F0416C" w14:paraId="51E08A24" w14:textId="77777777" w:rsidTr="00F0416C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27F5B4E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ADE9A4C" w14:textId="77777777" w:rsidR="00F0416C" w:rsidRPr="00F0416C" w:rsidRDefault="00F0416C" w:rsidP="00F0416C">
            <w:pPr>
              <w:numPr>
                <w:ilvl w:val="0"/>
                <w:numId w:val="60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thông tin</w:t>
            </w:r>
          </w:p>
          <w:p w14:paraId="58D24314" w14:textId="77777777" w:rsidR="00F0416C" w:rsidRPr="00F0416C" w:rsidRDefault="00F0416C" w:rsidP="00F0416C">
            <w:pPr>
              <w:numPr>
                <w:ilvl w:val="0"/>
                <w:numId w:val="61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tên khách hàng</w:t>
            </w:r>
          </w:p>
          <w:p w14:paraId="15643E92" w14:textId="77777777" w:rsidR="00F0416C" w:rsidRPr="00F0416C" w:rsidRDefault="00F0416C" w:rsidP="00F0416C">
            <w:pPr>
              <w:numPr>
                <w:ilvl w:val="0"/>
                <w:numId w:val="61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số điện thoại</w:t>
            </w:r>
          </w:p>
          <w:p w14:paraId="41C11485" w14:textId="77777777" w:rsidR="00F0416C" w:rsidRPr="00F0416C" w:rsidRDefault="00F0416C" w:rsidP="00F0416C">
            <w:pPr>
              <w:numPr>
                <w:ilvl w:val="0"/>
                <w:numId w:val="61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STT bàn</w:t>
            </w:r>
          </w:p>
          <w:p w14:paraId="273D15F9" w14:textId="77777777" w:rsidR="00F0416C" w:rsidRPr="00F0416C" w:rsidRDefault="00F0416C" w:rsidP="00F0416C">
            <w:pPr>
              <w:numPr>
                <w:ilvl w:val="0"/>
                <w:numId w:val="61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Giờ - thời gian đặt bàn</w:t>
            </w:r>
          </w:p>
          <w:p w14:paraId="6D80BB42" w14:textId="77777777" w:rsidR="00F0416C" w:rsidRPr="00F0416C" w:rsidRDefault="00F0416C" w:rsidP="00F0416C">
            <w:pPr>
              <w:numPr>
                <w:ilvl w:val="0"/>
                <w:numId w:val="61"/>
              </w:numPr>
              <w:spacing w:after="24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Số lượng khách</w:t>
            </w:r>
          </w:p>
          <w:p w14:paraId="7E9CCFF4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iểm tra:</w:t>
            </w:r>
          </w:p>
          <w:p w14:paraId="60E2C2F1" w14:textId="77777777" w:rsidR="00F0416C" w:rsidRPr="00F0416C" w:rsidRDefault="00F0416C" w:rsidP="00F0416C">
            <w:pPr>
              <w:numPr>
                <w:ilvl w:val="0"/>
                <w:numId w:val="62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ếu tên khách hàng trống, thông báo “Lỗi”, yêu cầu nhập lại.</w:t>
            </w:r>
          </w:p>
          <w:p w14:paraId="765D88C4" w14:textId="77777777" w:rsidR="00F0416C" w:rsidRPr="00F0416C" w:rsidRDefault="00F0416C" w:rsidP="00F0416C">
            <w:pPr>
              <w:numPr>
                <w:ilvl w:val="0"/>
                <w:numId w:val="62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ếu số điện thoại trống, thông báo “Lỗi”, yêu cầu nhập lại.</w:t>
            </w:r>
          </w:p>
          <w:p w14:paraId="7D54B2A6" w14:textId="77777777" w:rsidR="00F0416C" w:rsidRPr="00F0416C" w:rsidRDefault="00F0416C" w:rsidP="00F0416C">
            <w:pPr>
              <w:numPr>
                <w:ilvl w:val="0"/>
                <w:numId w:val="62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ếu STT bàn không có trong danh sách bàn, thông báo “Không tồn tại bàn”, yêu cầu nhập lại.</w:t>
            </w:r>
          </w:p>
          <w:p w14:paraId="3556766D" w14:textId="77777777" w:rsidR="00F0416C" w:rsidRPr="00F0416C" w:rsidRDefault="00F0416C" w:rsidP="00F0416C">
            <w:pPr>
              <w:numPr>
                <w:ilvl w:val="0"/>
                <w:numId w:val="62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ếu thời gian đặt bàn &lt; thời gian hiện tại, thông báo “Lỗi”, yêu cầu nhập lại.</w:t>
            </w:r>
          </w:p>
          <w:p w14:paraId="510A11A2" w14:textId="77777777" w:rsidR="00F0416C" w:rsidRPr="00F0416C" w:rsidRDefault="00F0416C" w:rsidP="00F0416C">
            <w:pPr>
              <w:numPr>
                <w:ilvl w:val="0"/>
                <w:numId w:val="62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ếu Số lượng khách hàng trống, thông báo “Lỗi”, yêu cầu nhập lại.</w:t>
            </w:r>
          </w:p>
          <w:p w14:paraId="0A534C1F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lastRenderedPageBreak/>
              <w:t>Tạo tự động ID khách hàng theo cú pháp: Tên khách hàng + SĐT. Ví dụ, khách hàng tên Nguyễn Văn A có SĐT: 0898455123 -&gt; ID khách hàng là: NguyenVanA0898455123.</w:t>
            </w:r>
          </w:p>
          <w:p w14:paraId="389BF3B0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ếu thông tin hợp lệ. Lưu thông tin đặt bàn vào danh sách đặt bàn</w:t>
            </w:r>
          </w:p>
        </w:tc>
      </w:tr>
      <w:tr w:rsidR="00F0416C" w:rsidRPr="00F0416C" w14:paraId="687360D5" w14:textId="77777777" w:rsidTr="00F0416C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E2073CD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E074874" w14:textId="77777777" w:rsidR="00F0416C" w:rsidRPr="00F0416C" w:rsidRDefault="00F0416C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 xml:space="preserve"> Thông tin đặt bàn bao gồm: ID khách hàng, tên khách hàng, số điện thoại khách hàng, thời gian đặt bàn và số lượng khách.</w:t>
            </w:r>
          </w:p>
        </w:tc>
      </w:tr>
    </w:tbl>
    <w:p w14:paraId="65705C0E" w14:textId="22887D33" w:rsidR="00E04153" w:rsidRDefault="00F0416C" w:rsidP="00E04153">
      <w:pPr>
        <w:pStyle w:val="Caption"/>
        <w:jc w:val="center"/>
        <w:rPr>
          <w:color w:val="000000" w:themeColor="text1"/>
          <w:sz w:val="26"/>
          <w:szCs w:val="26"/>
        </w:rPr>
      </w:pPr>
      <w:bookmarkStart w:id="69" w:name="_Toc166110734"/>
      <w:bookmarkStart w:id="70" w:name="_Toc166110790"/>
      <w:bookmarkStart w:id="71" w:name="_Toc166110811"/>
      <w:bookmarkStart w:id="72" w:name="_Toc166110864"/>
      <w:bookmarkStart w:id="73" w:name="_Toc166152379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8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Đặt bàn</w:t>
      </w:r>
      <w:bookmarkEnd w:id="69"/>
      <w:bookmarkEnd w:id="70"/>
      <w:bookmarkEnd w:id="71"/>
      <w:bookmarkEnd w:id="72"/>
      <w:bookmarkEnd w:id="73"/>
    </w:p>
    <w:p w14:paraId="1BEE29C9" w14:textId="77777777" w:rsidR="00E04153" w:rsidRPr="00E04153" w:rsidRDefault="00E04153" w:rsidP="00E04153"/>
    <w:p w14:paraId="150A2F87" w14:textId="77777777" w:rsidR="00F0416C" w:rsidRDefault="00F0416C" w:rsidP="00F0416C">
      <w:pPr>
        <w:pStyle w:val="Heading3"/>
      </w:pPr>
      <w:bookmarkStart w:id="74" w:name="_Toc166151436"/>
      <w:bookmarkStart w:id="75" w:name="_Toc166151667"/>
      <w:bookmarkStart w:id="76" w:name="_Toc166151707"/>
      <w:r>
        <w:t>Phương thức Them_ban()</w:t>
      </w:r>
      <w:bookmarkEnd w:id="74"/>
      <w:bookmarkEnd w:id="75"/>
      <w:bookmarkEnd w:id="76"/>
    </w:p>
    <w:p w14:paraId="42CE154D" w14:textId="77777777" w:rsidR="00F0416C" w:rsidRPr="00B7215F" w:rsidRDefault="00F0416C" w:rsidP="00F0416C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44"/>
        <w:gridCol w:w="3450"/>
        <w:gridCol w:w="4250"/>
      </w:tblGrid>
      <w:tr w:rsidR="00F0416C" w:rsidRPr="00B7215F" w14:paraId="4E210891" w14:textId="77777777" w:rsidTr="00596D1A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13FAD8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48B226F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8B4E0CD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F0416C" w:rsidRPr="00B7215F" w14:paraId="4D522E9A" w14:textId="77777777" w:rsidTr="00596D1A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4527253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9F8B737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T_b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5998362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int</w:t>
            </w:r>
          </w:p>
        </w:tc>
      </w:tr>
      <w:tr w:rsidR="00F0416C" w:rsidRPr="00B7215F" w14:paraId="0ECD42B2" w14:textId="77777777" w:rsidTr="00596D1A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4D2A847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08E9FF0" w14:textId="77777777" w:rsidR="00F0416C" w:rsidRPr="00B7215F" w:rsidRDefault="00F0416C" w:rsidP="00596D1A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A9A5C20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0416C" w:rsidRPr="00B7215F" w14:paraId="10A2D1F1" w14:textId="77777777" w:rsidTr="00596D1A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3846A79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9F58C8F" w14:textId="77777777" w:rsidR="00F0416C" w:rsidRPr="00B7215F" w:rsidRDefault="00F0416C" w:rsidP="00596D1A">
            <w:pPr>
              <w:numPr>
                <w:ilvl w:val="0"/>
                <w:numId w:val="58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hêm bàn</w:t>
            </w:r>
          </w:p>
          <w:p w14:paraId="1C1E134E" w14:textId="77777777" w:rsidR="00F0416C" w:rsidRPr="00B7215F" w:rsidRDefault="00F0416C" w:rsidP="00596D1A">
            <w:pPr>
              <w:numPr>
                <w:ilvl w:val="0"/>
                <w:numId w:val="59"/>
              </w:numPr>
              <w:spacing w:after="24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hi thêm bàn, STT bàn mới sẽ lớn hơn STT bàn cuối cùng trong danh sách bàn 1 đơn vị</w:t>
            </w:r>
          </w:p>
          <w:p w14:paraId="48D76A82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Lưu bàn mới vào danh sách bàn.</w:t>
            </w:r>
          </w:p>
          <w:p w14:paraId="0B1DC888" w14:textId="77777777" w:rsidR="00F0416C" w:rsidRPr="00B7215F" w:rsidRDefault="00F0416C" w:rsidP="00596D1A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0416C" w:rsidRPr="00B7215F" w14:paraId="31F584FE" w14:textId="77777777" w:rsidTr="00596D1A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15CB76F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F5EF98" w14:textId="77777777" w:rsidR="00F0416C" w:rsidRPr="00B7215F" w:rsidRDefault="00F0416C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</w:tbl>
    <w:p w14:paraId="74023DCF" w14:textId="7E75FD19" w:rsidR="00F0416C" w:rsidRDefault="00F0416C" w:rsidP="00F0416C">
      <w:pPr>
        <w:pStyle w:val="Caption"/>
        <w:jc w:val="center"/>
        <w:rPr>
          <w:color w:val="000000" w:themeColor="text1"/>
          <w:sz w:val="26"/>
          <w:szCs w:val="26"/>
        </w:rPr>
      </w:pPr>
      <w:bookmarkStart w:id="77" w:name="_Toc166110735"/>
      <w:bookmarkStart w:id="78" w:name="_Toc166110791"/>
      <w:bookmarkStart w:id="79" w:name="_Toc166110812"/>
      <w:bookmarkStart w:id="80" w:name="_Toc166110865"/>
      <w:bookmarkStart w:id="81" w:name="_Toc166152380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9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Thêm bàn</w:t>
      </w:r>
      <w:bookmarkEnd w:id="77"/>
      <w:bookmarkEnd w:id="78"/>
      <w:bookmarkEnd w:id="79"/>
      <w:bookmarkEnd w:id="80"/>
      <w:bookmarkEnd w:id="81"/>
    </w:p>
    <w:p w14:paraId="7670F4B2" w14:textId="77777777" w:rsidR="00C60956" w:rsidRPr="00C60956" w:rsidRDefault="00C60956" w:rsidP="00C60956"/>
    <w:p w14:paraId="2B6BF242" w14:textId="61B92176" w:rsidR="00B7215F" w:rsidRDefault="00B7215F" w:rsidP="00B7215F">
      <w:pPr>
        <w:pStyle w:val="Heading3"/>
      </w:pPr>
      <w:bookmarkStart w:id="82" w:name="_Toc166151437"/>
      <w:bookmarkStart w:id="83" w:name="_Toc166151668"/>
      <w:bookmarkStart w:id="84" w:name="_Toc166151708"/>
      <w:r>
        <w:t>Phương thức Xoa_ban()</w:t>
      </w:r>
      <w:bookmarkEnd w:id="82"/>
      <w:bookmarkEnd w:id="83"/>
      <w:bookmarkEnd w:id="84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2"/>
        <w:gridCol w:w="4369"/>
        <w:gridCol w:w="3323"/>
      </w:tblGrid>
      <w:tr w:rsidR="00F0416C" w:rsidRPr="00F0416C" w14:paraId="717D9EE0" w14:textId="77777777" w:rsidTr="00F0416C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4A3CB9D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AC7092D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0B7AD3C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F0416C" w:rsidRPr="00F0416C" w14:paraId="1920F92D" w14:textId="77777777" w:rsidTr="00F0416C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B44ED89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E598BD8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TT_ban</w:t>
            </w:r>
          </w:p>
          <w:p w14:paraId="6C56A6AC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345001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 xml:space="preserve"> int</w:t>
            </w:r>
          </w:p>
        </w:tc>
      </w:tr>
      <w:tr w:rsidR="00F0416C" w:rsidRPr="00F0416C" w14:paraId="29477CAC" w14:textId="77777777" w:rsidTr="00F0416C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103FB22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0C5FB47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hông có 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645A7E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0416C" w:rsidRPr="00F0416C" w14:paraId="1814A67D" w14:textId="77777777" w:rsidTr="00F0416C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686A2F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6266DFD" w14:textId="77777777" w:rsidR="00F0416C" w:rsidRPr="00F0416C" w:rsidRDefault="00F0416C" w:rsidP="00F0416C">
            <w:pPr>
              <w:numPr>
                <w:ilvl w:val="0"/>
                <w:numId w:val="63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STT bàn muốn xóa</w:t>
            </w:r>
          </w:p>
          <w:p w14:paraId="6B566CB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iểm tra nếu STT bàn không có trong danh sách bàn, thông báo “Không tồn tại bàn”, yêu cầu nhập lại.</w:t>
            </w:r>
          </w:p>
          <w:p w14:paraId="6D9547DF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ếu STT bàn có trong danh sách bàn, xóa STT bàn ra khỏi danh sách bàn.</w:t>
            </w:r>
          </w:p>
          <w:p w14:paraId="12F33A6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Đồng thời cập nhập STT các bàn đứng ở phía sau bàn muốn xóa lên một đơn vị.</w:t>
            </w:r>
          </w:p>
        </w:tc>
      </w:tr>
      <w:tr w:rsidR="00F0416C" w:rsidRPr="00F0416C" w14:paraId="748F1F8A" w14:textId="77777777" w:rsidTr="00F0416C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B43C2CE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19537EC" w14:textId="77777777" w:rsidR="00F0416C" w:rsidRPr="00F0416C" w:rsidRDefault="00F0416C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</w:tbl>
    <w:p w14:paraId="597BBF18" w14:textId="58071F6E" w:rsidR="00F0416C" w:rsidRDefault="00F0416C" w:rsidP="00FD64E3">
      <w:pPr>
        <w:pStyle w:val="Caption"/>
        <w:jc w:val="center"/>
        <w:rPr>
          <w:color w:val="000000" w:themeColor="text1"/>
          <w:sz w:val="26"/>
          <w:szCs w:val="26"/>
        </w:rPr>
      </w:pPr>
      <w:bookmarkStart w:id="85" w:name="_Toc166110736"/>
      <w:bookmarkStart w:id="86" w:name="_Toc166110792"/>
      <w:bookmarkStart w:id="87" w:name="_Toc166110813"/>
      <w:bookmarkStart w:id="88" w:name="_Toc166110866"/>
      <w:bookmarkStart w:id="89" w:name="_Toc166152381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10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Xóa bàn</w:t>
      </w:r>
      <w:bookmarkEnd w:id="85"/>
      <w:bookmarkEnd w:id="86"/>
      <w:bookmarkEnd w:id="87"/>
      <w:bookmarkEnd w:id="88"/>
      <w:bookmarkEnd w:id="89"/>
    </w:p>
    <w:p w14:paraId="11039E7A" w14:textId="77777777" w:rsidR="00C60956" w:rsidRPr="00C60956" w:rsidRDefault="00C60956" w:rsidP="00C60956"/>
    <w:p w14:paraId="64D2459C" w14:textId="77777777" w:rsidR="00F0416C" w:rsidRDefault="00F0416C" w:rsidP="00F0416C">
      <w:pPr>
        <w:pStyle w:val="Heading3"/>
      </w:pPr>
      <w:bookmarkStart w:id="90" w:name="_Toc166151438"/>
      <w:bookmarkStart w:id="91" w:name="_Toc166151669"/>
      <w:bookmarkStart w:id="92" w:name="_Toc166151709"/>
      <w:r>
        <w:t>Phương thức Dang_nhap()</w:t>
      </w:r>
      <w:bookmarkEnd w:id="90"/>
      <w:bookmarkEnd w:id="91"/>
      <w:bookmarkEnd w:id="92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2"/>
        <w:gridCol w:w="4605"/>
        <w:gridCol w:w="3257"/>
      </w:tblGrid>
      <w:tr w:rsidR="00F0416C" w:rsidRPr="00B7215F" w14:paraId="280F1DEF" w14:textId="77777777" w:rsidTr="00596D1A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1C551CD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9E02766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7544CB1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F0416C" w:rsidRPr="00B7215F" w14:paraId="34AFD776" w14:textId="77777777" w:rsidTr="00596D1A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6FC286C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2A7A5D3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dang_nhap</w:t>
            </w:r>
          </w:p>
          <w:p w14:paraId="249193C1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Mat_kha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FDE0F94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05089103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</w:tc>
      </w:tr>
      <w:tr w:rsidR="00F0416C" w:rsidRPr="00B7215F" w14:paraId="0D4B1E45" w14:textId="77777777" w:rsidTr="00596D1A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8E9AC9F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790390A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hông có 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E8EFFB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0416C" w:rsidRPr="00B7215F" w14:paraId="1A19C8C8" w14:textId="77777777" w:rsidTr="00596D1A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5D4E561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3708971" w14:textId="77777777" w:rsidR="00F0416C" w:rsidRPr="00B7215F" w:rsidRDefault="00F0416C" w:rsidP="00596D1A">
            <w:pPr>
              <w:numPr>
                <w:ilvl w:val="0"/>
                <w:numId w:val="55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m tra</w:t>
            </w:r>
          </w:p>
          <w:p w14:paraId="2F55674E" w14:textId="77777777" w:rsidR="00F0416C" w:rsidRPr="00B7215F" w:rsidRDefault="00F0416C" w:rsidP="00596D1A">
            <w:pPr>
              <w:numPr>
                <w:ilvl w:val="0"/>
                <w:numId w:val="56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tên đăng nhập không có trong danh sách tài khoản, thông báo “ Sai tên người dùng”, yêu cầu nhập lại.</w:t>
            </w:r>
          </w:p>
          <w:p w14:paraId="7A68D819" w14:textId="77777777" w:rsidR="00F0416C" w:rsidRPr="00B7215F" w:rsidRDefault="00F0416C" w:rsidP="00596D1A">
            <w:pPr>
              <w:numPr>
                <w:ilvl w:val="0"/>
                <w:numId w:val="56"/>
              </w:numPr>
              <w:spacing w:after="24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mật khẩu không khớp với tên đăng nhập, thông báo “Sai mật khẩu”, yêu cầu nhập lại.</w:t>
            </w:r>
          </w:p>
          <w:p w14:paraId="23374333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thông tin hợp lệ, đăng nhập thành công.</w:t>
            </w:r>
          </w:p>
        </w:tc>
      </w:tr>
      <w:tr w:rsidR="00F0416C" w:rsidRPr="00B7215F" w14:paraId="21C53460" w14:textId="77777777" w:rsidTr="00596D1A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A385E8B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F8FFC0D" w14:textId="77777777" w:rsidR="00F0416C" w:rsidRPr="00B7215F" w:rsidRDefault="00F0416C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</w:tbl>
    <w:p w14:paraId="7E92E7C4" w14:textId="692AA151" w:rsidR="00F0416C" w:rsidRDefault="00F0416C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93" w:name="_Toc166110737"/>
      <w:bookmarkStart w:id="94" w:name="_Toc166110793"/>
      <w:bookmarkStart w:id="95" w:name="_Toc166110814"/>
      <w:bookmarkStart w:id="96" w:name="_Toc166110867"/>
      <w:bookmarkStart w:id="97" w:name="_Toc166152382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11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Đăng nhập</w:t>
      </w:r>
      <w:bookmarkEnd w:id="93"/>
      <w:bookmarkEnd w:id="94"/>
      <w:bookmarkEnd w:id="95"/>
      <w:bookmarkEnd w:id="96"/>
      <w:bookmarkEnd w:id="97"/>
    </w:p>
    <w:p w14:paraId="7080D0A2" w14:textId="77777777" w:rsidR="00C60956" w:rsidRPr="00C60956" w:rsidRDefault="00C60956" w:rsidP="00C60956"/>
    <w:p w14:paraId="0BD644B5" w14:textId="2E65EAC7" w:rsidR="00B7215F" w:rsidRPr="00B7215F" w:rsidRDefault="00B7215F" w:rsidP="00B7215F">
      <w:pPr>
        <w:pStyle w:val="Heading3"/>
      </w:pPr>
      <w:bookmarkStart w:id="98" w:name="_Toc166151439"/>
      <w:bookmarkStart w:id="99" w:name="_Toc166151670"/>
      <w:bookmarkStart w:id="100" w:name="_Toc166151710"/>
      <w:r>
        <w:lastRenderedPageBreak/>
        <w:t>Phương thức Dang_xuat()</w:t>
      </w:r>
      <w:bookmarkEnd w:id="98"/>
      <w:bookmarkEnd w:id="99"/>
      <w:bookmarkEnd w:id="100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9"/>
        <w:gridCol w:w="2140"/>
        <w:gridCol w:w="1664"/>
      </w:tblGrid>
      <w:tr w:rsidR="00B7215F" w:rsidRPr="00B7215F" w14:paraId="15FE5978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39C131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595D770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076BB5A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B7215F" w:rsidRPr="00B7215F" w14:paraId="50908F82" w14:textId="77777777" w:rsidTr="00B7215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9BB081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333139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dangnhap</w:t>
            </w:r>
          </w:p>
          <w:p w14:paraId="01F45F1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Matkha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6F14AF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41D62D31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</w:tc>
      </w:tr>
      <w:tr w:rsidR="00B7215F" w:rsidRPr="00B7215F" w14:paraId="437429A6" w14:textId="77777777" w:rsidTr="00B7215F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4DE5ED8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1E95E88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hông có 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0DC6DFC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B7215F" w:rsidRPr="00B7215F" w14:paraId="38DB6110" w14:textId="77777777" w:rsidTr="00B7215F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A6E9B9F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0550631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Xóa thông tin đăng nhập hệ thống.</w:t>
            </w:r>
          </w:p>
        </w:tc>
      </w:tr>
      <w:tr w:rsidR="00B7215F" w:rsidRPr="00B7215F" w14:paraId="18042DA9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32785C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E449490" w14:textId="77777777" w:rsidR="00B7215F" w:rsidRPr="00B7215F" w:rsidRDefault="00B7215F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</w:tbl>
    <w:p w14:paraId="37ED9000" w14:textId="2BA2313C" w:rsidR="00F0416C" w:rsidRPr="00C60956" w:rsidRDefault="00F0416C" w:rsidP="00C60956">
      <w:pPr>
        <w:pStyle w:val="Caption"/>
        <w:jc w:val="left"/>
        <w:rPr>
          <w:color w:val="000000" w:themeColor="text1"/>
          <w:sz w:val="26"/>
          <w:szCs w:val="26"/>
        </w:rPr>
      </w:pPr>
      <w:bookmarkStart w:id="101" w:name="_Toc166110738"/>
      <w:bookmarkStart w:id="102" w:name="_Toc166110794"/>
      <w:bookmarkStart w:id="103" w:name="_Toc166110815"/>
      <w:bookmarkStart w:id="104" w:name="_Toc166110868"/>
      <w:bookmarkStart w:id="105" w:name="_Toc166152383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12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Đăng xuất</w:t>
      </w:r>
      <w:bookmarkEnd w:id="101"/>
      <w:bookmarkEnd w:id="102"/>
      <w:bookmarkEnd w:id="103"/>
      <w:bookmarkEnd w:id="104"/>
      <w:bookmarkEnd w:id="105"/>
    </w:p>
    <w:p w14:paraId="68514A5F" w14:textId="2576FC73" w:rsidR="00B7215F" w:rsidRDefault="00F0416C" w:rsidP="00B7215F">
      <w:r>
        <w:t xml:space="preserve"> </w:t>
      </w:r>
    </w:p>
    <w:p w14:paraId="31ED247A" w14:textId="13D7D9BC" w:rsidR="00F0416C" w:rsidRDefault="00F0416C" w:rsidP="00F0416C">
      <w:pPr>
        <w:pStyle w:val="Heading3"/>
      </w:pPr>
      <w:bookmarkStart w:id="106" w:name="_Toc166151440"/>
      <w:bookmarkStart w:id="107" w:name="_Toc166151671"/>
      <w:bookmarkStart w:id="108" w:name="_Toc166151711"/>
      <w:r>
        <w:t>Phương thức Tao_tai_khoan()</w:t>
      </w:r>
      <w:bookmarkEnd w:id="106"/>
      <w:bookmarkEnd w:id="107"/>
      <w:bookmarkEnd w:id="108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43"/>
        <w:gridCol w:w="4978"/>
        <w:gridCol w:w="3223"/>
      </w:tblGrid>
      <w:tr w:rsidR="00F0416C" w:rsidRPr="00F0416C" w14:paraId="142D686C" w14:textId="77777777" w:rsidTr="00F0416C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2C03EC9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43555E0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D2C3657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F0416C" w:rsidRPr="00F0416C" w14:paraId="44E884EA" w14:textId="77777777" w:rsidTr="00F0416C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D0BAF48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45031E7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D_Nhan_vien</w:t>
            </w:r>
          </w:p>
          <w:p w14:paraId="03972F1B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en_dang_nhap</w:t>
            </w:r>
          </w:p>
          <w:p w14:paraId="59F6DD86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Matkhau</w:t>
            </w:r>
          </w:p>
          <w:p w14:paraId="6E9D38C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enNV</w:t>
            </w:r>
          </w:p>
          <w:p w14:paraId="209898CB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D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92A5D8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09526C8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 string</w:t>
            </w:r>
          </w:p>
          <w:p w14:paraId="3A19DC72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0D2AC8C0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3D641E3B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</w:tr>
      <w:tr w:rsidR="00F0416C" w:rsidRPr="00F0416C" w14:paraId="3AE6DB71" w14:textId="77777777" w:rsidTr="00F0416C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73FE9C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9F8A99F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hông có 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3901E4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0416C" w:rsidRPr="00F0416C" w14:paraId="5F947700" w14:textId="77777777" w:rsidTr="00F0416C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57D60BB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5F4C83D" w14:textId="77777777" w:rsidR="00F0416C" w:rsidRPr="00F0416C" w:rsidRDefault="00F0416C" w:rsidP="00F0416C">
            <w:pPr>
              <w:numPr>
                <w:ilvl w:val="0"/>
                <w:numId w:val="65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thông tin</w:t>
            </w:r>
          </w:p>
          <w:p w14:paraId="4AB2B1FD" w14:textId="77777777" w:rsidR="00F0416C" w:rsidRPr="00F0416C" w:rsidRDefault="00F0416C" w:rsidP="00F0416C">
            <w:pPr>
              <w:numPr>
                <w:ilvl w:val="0"/>
                <w:numId w:val="66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tên NV.</w:t>
            </w:r>
          </w:p>
          <w:p w14:paraId="44630B0E" w14:textId="77777777" w:rsidR="00F0416C" w:rsidRPr="00F0416C" w:rsidRDefault="00F0416C" w:rsidP="00F0416C">
            <w:pPr>
              <w:numPr>
                <w:ilvl w:val="0"/>
                <w:numId w:val="66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SĐT NV</w:t>
            </w:r>
          </w:p>
          <w:p w14:paraId="26ABF141" w14:textId="77777777" w:rsidR="00F0416C" w:rsidRPr="00F0416C" w:rsidRDefault="00F0416C" w:rsidP="00F0416C">
            <w:pPr>
              <w:numPr>
                <w:ilvl w:val="0"/>
                <w:numId w:val="67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ạo tài khoản</w:t>
            </w:r>
          </w:p>
          <w:p w14:paraId="2D5303EF" w14:textId="77777777" w:rsidR="00F0416C" w:rsidRPr="00F0416C" w:rsidRDefault="00F0416C" w:rsidP="00F0416C">
            <w:pPr>
              <w:numPr>
                <w:ilvl w:val="0"/>
                <w:numId w:val="68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ên đăng nhập = tên Nv + SĐT</w:t>
            </w:r>
          </w:p>
          <w:p w14:paraId="64CABFF0" w14:textId="77777777" w:rsidR="00F0416C" w:rsidRPr="00F0416C" w:rsidRDefault="00F0416C" w:rsidP="00F0416C">
            <w:pPr>
              <w:spacing w:after="240" w:line="240" w:lineRule="auto"/>
              <w:ind w:left="72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ví dụ: Tên nhân viên: Nguyễn Văn A, SĐT: 0234567881 -&gt; Tên đăng nhập: NguyenVanA0234567881</w:t>
            </w:r>
          </w:p>
          <w:p w14:paraId="51324B67" w14:textId="77777777" w:rsidR="00F0416C" w:rsidRPr="00F0416C" w:rsidRDefault="00F0416C" w:rsidP="00F0416C">
            <w:pPr>
              <w:numPr>
                <w:ilvl w:val="0"/>
                <w:numId w:val="69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lastRenderedPageBreak/>
              <w:t>ID nhân viên được tạo theo số thứ tự trong danh sách nhân viên. Ví dụ nhân viên A ở cuối danh sách nhân viên có ID là 4 thì nhân viên B mới được thêm vào danh sách sẽ có ID nhân viên là 5.</w:t>
            </w:r>
          </w:p>
          <w:p w14:paraId="118399DE" w14:textId="77777777" w:rsidR="00F0416C" w:rsidRPr="00F0416C" w:rsidRDefault="00F0416C" w:rsidP="00F0416C">
            <w:pPr>
              <w:numPr>
                <w:ilvl w:val="0"/>
                <w:numId w:val="70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Mặc định Mật khẩu là 0123456</w:t>
            </w:r>
          </w:p>
          <w:p w14:paraId="00B29F43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Lưu thông tin tài khoản vào danh sách tài khoàn</w:t>
            </w:r>
          </w:p>
        </w:tc>
      </w:tr>
      <w:tr w:rsidR="00F0416C" w:rsidRPr="00F0416C" w14:paraId="02A4C956" w14:textId="77777777" w:rsidTr="00F0416C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DA6148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76ED9C2" w14:textId="77777777" w:rsidR="00F0416C" w:rsidRPr="00F0416C" w:rsidRDefault="00F0416C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 xml:space="preserve"> Thông tin tài khoản bảo gồm tên đăng nhập và mật khẩu</w:t>
            </w:r>
          </w:p>
        </w:tc>
      </w:tr>
    </w:tbl>
    <w:p w14:paraId="6B069575" w14:textId="26C6C947" w:rsidR="00F0416C" w:rsidRDefault="00F0416C" w:rsidP="00FD64E3">
      <w:pPr>
        <w:pStyle w:val="Caption"/>
        <w:jc w:val="center"/>
        <w:rPr>
          <w:color w:val="000000" w:themeColor="text1"/>
          <w:sz w:val="26"/>
          <w:szCs w:val="26"/>
        </w:rPr>
      </w:pPr>
      <w:bookmarkStart w:id="109" w:name="_Toc166110739"/>
      <w:bookmarkStart w:id="110" w:name="_Toc166110795"/>
      <w:bookmarkStart w:id="111" w:name="_Toc166110816"/>
      <w:bookmarkStart w:id="112" w:name="_Toc166110869"/>
      <w:bookmarkStart w:id="113" w:name="_Toc166152384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13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Tạo tài kho</w:t>
      </w:r>
      <w:r w:rsidR="00C60956" w:rsidRPr="00C60956">
        <w:rPr>
          <w:color w:val="000000" w:themeColor="text1"/>
          <w:sz w:val="26"/>
          <w:szCs w:val="26"/>
        </w:rPr>
        <w:t>ả</w:t>
      </w:r>
      <w:r w:rsidRPr="00C60956">
        <w:rPr>
          <w:color w:val="000000" w:themeColor="text1"/>
          <w:sz w:val="26"/>
          <w:szCs w:val="26"/>
        </w:rPr>
        <w:t>n</w:t>
      </w:r>
      <w:bookmarkEnd w:id="109"/>
      <w:bookmarkEnd w:id="110"/>
      <w:bookmarkEnd w:id="111"/>
      <w:bookmarkEnd w:id="112"/>
      <w:bookmarkEnd w:id="113"/>
    </w:p>
    <w:p w14:paraId="122350E4" w14:textId="77777777" w:rsidR="00C60956" w:rsidRPr="00C60956" w:rsidRDefault="00C60956" w:rsidP="00C60956"/>
    <w:p w14:paraId="16A1902C" w14:textId="6849DAB6" w:rsidR="00F0416C" w:rsidRDefault="00F0416C" w:rsidP="00F0416C">
      <w:pPr>
        <w:pStyle w:val="Heading3"/>
      </w:pPr>
      <w:bookmarkStart w:id="114" w:name="_Toc166151441"/>
      <w:bookmarkStart w:id="115" w:name="_Toc166151672"/>
      <w:bookmarkStart w:id="116" w:name="_Toc166151712"/>
      <w:r>
        <w:t>Phương thức Xoa_tai_khoan()</w:t>
      </w:r>
      <w:bookmarkEnd w:id="114"/>
      <w:bookmarkEnd w:id="115"/>
      <w:bookmarkEnd w:id="116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1"/>
        <w:gridCol w:w="4589"/>
        <w:gridCol w:w="3254"/>
      </w:tblGrid>
      <w:tr w:rsidR="00F0416C" w:rsidRPr="00F0416C" w14:paraId="4171089C" w14:textId="77777777" w:rsidTr="00F0416C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B65052B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D8439D4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4AB79EC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F0416C" w:rsidRPr="00F0416C" w14:paraId="4CF50697" w14:textId="77777777" w:rsidTr="00F0416C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8641327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23F87C7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en_dang_nha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A489124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</w:tc>
      </w:tr>
      <w:tr w:rsidR="00F0416C" w:rsidRPr="00F0416C" w14:paraId="351205DC" w14:textId="77777777" w:rsidTr="00F0416C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F0ABA13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9916856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hông có 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A5C616B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0416C" w:rsidRPr="00F0416C" w14:paraId="0053ADA6" w14:textId="77777777" w:rsidTr="00F0416C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F77A769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C5E1C7D" w14:textId="77777777" w:rsidR="00F0416C" w:rsidRPr="00F0416C" w:rsidRDefault="00F0416C" w:rsidP="00F0416C">
            <w:pPr>
              <w:numPr>
                <w:ilvl w:val="0"/>
                <w:numId w:val="71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vào tên đăng nhập muốn xóa</w:t>
            </w:r>
          </w:p>
          <w:p w14:paraId="4177F433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iểm tra nếu tên đăng nhập không có trong danh sách tài khoản thì thông báo lỗi “Không tìm thấy”, yêu cầu nhập lại.</w:t>
            </w:r>
          </w:p>
          <w:p w14:paraId="31E02E0E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ếu tồn tại trong danh sách thì xóa tên đăng nhập và mật khẩu tương ứng trong danh sách đăng nhập.</w:t>
            </w:r>
          </w:p>
        </w:tc>
      </w:tr>
      <w:tr w:rsidR="00F0416C" w:rsidRPr="00F0416C" w14:paraId="5AE77B63" w14:textId="77777777" w:rsidTr="00F0416C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53975A0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8623712" w14:textId="77777777" w:rsidR="00F0416C" w:rsidRPr="00F0416C" w:rsidRDefault="00F0416C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</w:tbl>
    <w:p w14:paraId="7FFA9B50" w14:textId="4D0EE9ED" w:rsidR="007C3B13" w:rsidRPr="00C60956" w:rsidRDefault="00F0416C" w:rsidP="00FD64E3">
      <w:pPr>
        <w:pStyle w:val="Caption"/>
        <w:jc w:val="center"/>
        <w:rPr>
          <w:color w:val="000000" w:themeColor="text1"/>
          <w:sz w:val="26"/>
          <w:szCs w:val="26"/>
        </w:rPr>
      </w:pPr>
      <w:bookmarkStart w:id="117" w:name="_Toc166110740"/>
      <w:bookmarkStart w:id="118" w:name="_Toc166110796"/>
      <w:bookmarkStart w:id="119" w:name="_Toc166110817"/>
      <w:bookmarkStart w:id="120" w:name="_Toc166110870"/>
      <w:bookmarkStart w:id="121" w:name="_Toc166152385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14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Xóa tài khoản</w:t>
      </w:r>
      <w:bookmarkEnd w:id="117"/>
      <w:bookmarkEnd w:id="118"/>
      <w:bookmarkEnd w:id="119"/>
      <w:bookmarkEnd w:id="120"/>
      <w:bookmarkEnd w:id="121"/>
    </w:p>
    <w:p w14:paraId="2E97D795" w14:textId="07D96DD2" w:rsidR="00200613" w:rsidRDefault="00B46959" w:rsidP="00200613">
      <w:pPr>
        <w:pStyle w:val="Heading1"/>
      </w:pPr>
      <w:bookmarkStart w:id="122" w:name="_Toc166151442"/>
      <w:bookmarkStart w:id="123" w:name="_Toc166151673"/>
      <w:bookmarkStart w:id="124" w:name="_Toc166151713"/>
      <w:r>
        <w:lastRenderedPageBreak/>
        <w:t>THIẾT KẾ CƠ SỞ DỮ LIỆU</w:t>
      </w:r>
      <w:bookmarkEnd w:id="122"/>
      <w:bookmarkEnd w:id="123"/>
      <w:bookmarkEnd w:id="124"/>
    </w:p>
    <w:p w14:paraId="3B56CE0E" w14:textId="25C19974" w:rsidR="00B46959" w:rsidRDefault="002341AF" w:rsidP="00B46959">
      <w:pPr>
        <w:pStyle w:val="Heading2"/>
      </w:pPr>
      <w:bookmarkStart w:id="125" w:name="_Toc166151443"/>
      <w:bookmarkStart w:id="126" w:name="_Toc166151674"/>
      <w:bookmarkStart w:id="127" w:name="_Toc166151714"/>
      <w:r>
        <w:t>Thiết kế lớp</w:t>
      </w:r>
      <w:bookmarkEnd w:id="125"/>
      <w:bookmarkEnd w:id="126"/>
      <w:bookmarkEnd w:id="127"/>
    </w:p>
    <w:p w14:paraId="2510711B" w14:textId="02CFCD56" w:rsidR="002341AF" w:rsidRPr="002341AF" w:rsidRDefault="002341AF" w:rsidP="002341AF">
      <w:pPr>
        <w:rPr>
          <w:b/>
          <w:bCs/>
        </w:rPr>
      </w:pPr>
      <w:r>
        <w:rPr>
          <w:noProof/>
        </w:rPr>
        <w:drawing>
          <wp:inline distT="0" distB="0" distL="0" distR="0" wp14:anchorId="79051C61" wp14:editId="3E02778D">
            <wp:extent cx="5943600" cy="2401327"/>
            <wp:effectExtent l="0" t="0" r="0" b="0"/>
            <wp:docPr id="1143115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1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1D55C" w14:textId="77777777" w:rsidR="002341AF" w:rsidRPr="002341AF" w:rsidRDefault="002341AF" w:rsidP="002341AF"/>
    <w:p w14:paraId="21FD4E1D" w14:textId="0AF97CF6" w:rsidR="001736CF" w:rsidRPr="001736CF" w:rsidRDefault="001736CF" w:rsidP="001736CF">
      <w:pPr>
        <w:pStyle w:val="Heading2"/>
      </w:pPr>
      <w:bookmarkStart w:id="128" w:name="_Toc166151444"/>
      <w:bookmarkStart w:id="129" w:name="_Toc166151675"/>
      <w:bookmarkStart w:id="130" w:name="_Toc166151715"/>
      <w:r w:rsidRPr="001736CF">
        <w:t>Sơ đồ quan hệ</w:t>
      </w:r>
      <w:bookmarkEnd w:id="128"/>
      <w:bookmarkEnd w:id="129"/>
      <w:bookmarkEnd w:id="130"/>
    </w:p>
    <w:p w14:paraId="413E17AC" w14:textId="2C5AE69F" w:rsidR="00054BC9" w:rsidRPr="001736CF" w:rsidRDefault="000E309E" w:rsidP="001736CF">
      <w:pPr>
        <w:rPr>
          <w:highlight w:val="yellow"/>
        </w:rPr>
      </w:pPr>
      <w:r>
        <w:rPr>
          <w:noProof/>
        </w:rPr>
        <w:drawing>
          <wp:inline distT="0" distB="0" distL="0" distR="0" wp14:anchorId="364E3C0D" wp14:editId="7EDF423D">
            <wp:extent cx="5934075" cy="2657475"/>
            <wp:effectExtent l="0" t="0" r="9525" b="9525"/>
            <wp:docPr id="20133247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FB232" w14:textId="1415D881" w:rsidR="00054BC9" w:rsidRPr="00054BC9" w:rsidRDefault="00B46959" w:rsidP="00054BC9">
      <w:pPr>
        <w:pStyle w:val="Heading2"/>
      </w:pPr>
      <w:bookmarkStart w:id="131" w:name="_Toc166151445"/>
      <w:bookmarkStart w:id="132" w:name="_Toc166151676"/>
      <w:bookmarkStart w:id="133" w:name="_Toc166151716"/>
      <w:r>
        <w:t>Thiết kế chi tiết các bảng</w:t>
      </w:r>
      <w:r w:rsidR="002341AF">
        <w:t xml:space="preserve"> trong cơ sở dữ liệu</w:t>
      </w:r>
      <w:bookmarkEnd w:id="131"/>
      <w:bookmarkEnd w:id="132"/>
      <w:bookmarkEnd w:id="133"/>
    </w:p>
    <w:p w14:paraId="01F98F35" w14:textId="701957E9" w:rsidR="00B46959" w:rsidRDefault="00B46959" w:rsidP="00B46959">
      <w:pPr>
        <w:pStyle w:val="Heading3"/>
      </w:pPr>
      <w:bookmarkStart w:id="134" w:name="_Toc166151446"/>
      <w:bookmarkStart w:id="135" w:name="_Toc166151677"/>
      <w:bookmarkStart w:id="136" w:name="_Toc166151717"/>
      <w:r>
        <w:t xml:space="preserve">Bảng </w:t>
      </w:r>
      <w:r w:rsidR="002A2E67">
        <w:t>Chi tiết hóa đơn</w:t>
      </w:r>
      <w:bookmarkEnd w:id="134"/>
      <w:bookmarkEnd w:id="135"/>
      <w:bookmarkEnd w:id="136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2"/>
        <w:gridCol w:w="2410"/>
        <w:gridCol w:w="3425"/>
        <w:gridCol w:w="2813"/>
      </w:tblGrid>
      <w:tr w:rsidR="00054BC9" w:rsidRPr="00054BC9" w14:paraId="180F2878" w14:textId="77777777" w:rsidTr="00054BC9">
        <w:trPr>
          <w:trHeight w:val="3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5E7119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E257C8F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Tên trườ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F2867CC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Kiểu dữ liệu và đội kích thướ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C22BBAD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Ràng buộc dữ liệu</w:t>
            </w:r>
          </w:p>
        </w:tc>
      </w:tr>
      <w:tr w:rsidR="00054BC9" w:rsidRPr="00054BC9" w14:paraId="0544F07F" w14:textId="77777777" w:rsidTr="00054BC9">
        <w:trPr>
          <w:trHeight w:val="3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8903C8B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06F55C4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D_chi_tiết_hoa_d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A3A4606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CHAR(2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89D3DE8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 Primary Key</w:t>
            </w:r>
          </w:p>
        </w:tc>
      </w:tr>
      <w:tr w:rsidR="00054BC9" w:rsidRPr="00054BC9" w14:paraId="2A79A773" w14:textId="77777777" w:rsidTr="00054BC9">
        <w:trPr>
          <w:trHeight w:val="3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0CADE93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1C98E36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D_hoa_d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617B2A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CHAR(2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2BEFA62" w14:textId="3E21F2EC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Foreign Key,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054BC9" w:rsidRPr="00054BC9" w14:paraId="11570CD7" w14:textId="77777777" w:rsidTr="00054BC9">
        <w:trPr>
          <w:trHeight w:val="3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819B35B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D0275F6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D_m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2743848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CHAR(2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F9FFACC" w14:textId="535D5D1A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Foreign Key,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054BC9" w:rsidRPr="00054BC9" w14:paraId="51ACDED0" w14:textId="77777777" w:rsidTr="00054BC9">
        <w:trPr>
          <w:trHeight w:val="3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3945C56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DA72CF9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 Soluo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1755594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 I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D60D1D3" w14:textId="5E0BADDF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054BC9" w:rsidRPr="00054BC9" w14:paraId="24240350" w14:textId="77777777" w:rsidTr="00054BC9">
        <w:trPr>
          <w:trHeight w:val="3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FECA0FC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3E8D210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 Thanh_ti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5CFAD04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 DECIMA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B2D604C" w14:textId="6659136E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</w:tbl>
    <w:p w14:paraId="5BA1BFE3" w14:textId="7D98B468" w:rsidR="00054BC9" w:rsidRDefault="00054BC9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137" w:name="_Toc166110741"/>
      <w:bookmarkStart w:id="138" w:name="_Toc166110797"/>
      <w:bookmarkStart w:id="139" w:name="_Toc166110818"/>
      <w:bookmarkStart w:id="140" w:name="_Toc166110871"/>
      <w:bookmarkStart w:id="141" w:name="_Toc166152386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15</w:t>
      </w:r>
      <w:r w:rsidRPr="00C60956">
        <w:rPr>
          <w:color w:val="000000" w:themeColor="text1"/>
          <w:sz w:val="26"/>
          <w:szCs w:val="26"/>
        </w:rPr>
        <w:fldChar w:fldCharType="end"/>
      </w:r>
      <w:r w:rsidR="00C60956" w:rsidRPr="00C60956">
        <w:rPr>
          <w:color w:val="000000" w:themeColor="text1"/>
          <w:sz w:val="26"/>
          <w:szCs w:val="26"/>
        </w:rPr>
        <w:t>.</w:t>
      </w:r>
      <w:r w:rsidRPr="00C60956">
        <w:rPr>
          <w:color w:val="000000" w:themeColor="text1"/>
          <w:sz w:val="26"/>
          <w:szCs w:val="26"/>
        </w:rPr>
        <w:t xml:space="preserve"> </w:t>
      </w:r>
      <w:r w:rsidR="00C60956" w:rsidRPr="00C60956">
        <w:rPr>
          <w:color w:val="000000" w:themeColor="text1"/>
          <w:sz w:val="26"/>
          <w:szCs w:val="26"/>
        </w:rPr>
        <w:t>Thiết kế chi tiết bảng</w:t>
      </w:r>
      <w:r w:rsidRPr="00C60956">
        <w:rPr>
          <w:color w:val="000000" w:themeColor="text1"/>
          <w:sz w:val="26"/>
          <w:szCs w:val="26"/>
        </w:rPr>
        <w:t xml:space="preserve"> Chi tiết hóa đơn</w:t>
      </w:r>
      <w:bookmarkEnd w:id="137"/>
      <w:bookmarkEnd w:id="138"/>
      <w:bookmarkEnd w:id="139"/>
      <w:bookmarkEnd w:id="140"/>
      <w:bookmarkEnd w:id="141"/>
    </w:p>
    <w:p w14:paraId="54256310" w14:textId="77777777" w:rsidR="00C60956" w:rsidRPr="00C60956" w:rsidRDefault="00C60956" w:rsidP="00C60956"/>
    <w:p w14:paraId="615138BE" w14:textId="77777777" w:rsidR="00C60956" w:rsidRDefault="00C60956" w:rsidP="00C60956">
      <w:pPr>
        <w:pStyle w:val="Heading3"/>
      </w:pPr>
      <w:bookmarkStart w:id="142" w:name="_Toc166151447"/>
      <w:bookmarkStart w:id="143" w:name="_Toc166151678"/>
      <w:bookmarkStart w:id="144" w:name="_Toc166151718"/>
      <w:r>
        <w:t>Bảng Hóa đơn</w:t>
      </w:r>
      <w:bookmarkEnd w:id="142"/>
      <w:bookmarkEnd w:id="143"/>
      <w:bookmarkEnd w:id="144"/>
    </w:p>
    <w:tbl>
      <w:tblPr>
        <w:tblW w:w="934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2"/>
        <w:gridCol w:w="2275"/>
        <w:gridCol w:w="3544"/>
        <w:gridCol w:w="2835"/>
      </w:tblGrid>
      <w:tr w:rsidR="00C60956" w:rsidRPr="00054BC9" w14:paraId="6B6290B9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FAC28B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060917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Tên 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trường 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9792D7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Kiểu dữ liệu và kích thước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E939FF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Ràng buộc dữ liệu</w:t>
            </w:r>
          </w:p>
        </w:tc>
      </w:tr>
      <w:tr w:rsidR="00C60956" w:rsidRPr="00054BC9" w14:paraId="6256DF44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57060A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8F8FB8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D_hoa_don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893068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CHAR(2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2BFD9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Primary Key, </w:t>
            </w:r>
            <w:r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  <w:tr w:rsidR="00C60956" w:rsidRPr="00054BC9" w14:paraId="2298CD49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C02213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E7FBBC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Ten_NV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1240D" w14:textId="3185E909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2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0EEE0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  <w:tr w:rsidR="00C60956" w:rsidRPr="00054BC9" w14:paraId="7A6953CE" w14:textId="77777777" w:rsidTr="00596D1A">
        <w:trPr>
          <w:trHeight w:val="58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082F0D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01F524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STT_ban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2643BD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018572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Foreign Key, </w:t>
            </w:r>
            <w:r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  <w:tr w:rsidR="00C60956" w:rsidRPr="00054BC9" w14:paraId="7CB8B3F6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C10D88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30F272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Tong_gia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D1E9A9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DECIMAL    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FDE7F6" w14:textId="77777777" w:rsidR="00C60956" w:rsidRPr="00054BC9" w:rsidRDefault="00C60956" w:rsidP="00C60956">
            <w:pPr>
              <w:keepNext/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</w:tbl>
    <w:p w14:paraId="64D6E372" w14:textId="57E17C76" w:rsidR="00C60956" w:rsidRDefault="00C60956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145" w:name="_Toc166110742"/>
      <w:bookmarkStart w:id="146" w:name="_Toc166110798"/>
      <w:bookmarkStart w:id="147" w:name="_Toc166110819"/>
      <w:bookmarkStart w:id="148" w:name="_Toc166110872"/>
      <w:bookmarkStart w:id="149" w:name="_Toc166152387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Pr="00C60956">
        <w:rPr>
          <w:color w:val="000000" w:themeColor="text1"/>
          <w:sz w:val="26"/>
          <w:szCs w:val="26"/>
        </w:rPr>
        <w:t>16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>. Thiết kế chi tiết bảng Hóa đơn</w:t>
      </w:r>
      <w:bookmarkEnd w:id="145"/>
      <w:bookmarkEnd w:id="146"/>
      <w:bookmarkEnd w:id="147"/>
      <w:bookmarkEnd w:id="148"/>
      <w:bookmarkEnd w:id="149"/>
    </w:p>
    <w:p w14:paraId="3E7DD3AE" w14:textId="77777777" w:rsidR="00C60956" w:rsidRPr="00C60956" w:rsidRDefault="00C60956" w:rsidP="00C60956"/>
    <w:p w14:paraId="14B17254" w14:textId="57FB757B" w:rsidR="00C60956" w:rsidRDefault="00C60956" w:rsidP="00C60956">
      <w:pPr>
        <w:pStyle w:val="Heading3"/>
      </w:pPr>
      <w:bookmarkStart w:id="150" w:name="_Toc166151448"/>
      <w:bookmarkStart w:id="151" w:name="_Toc166151679"/>
      <w:bookmarkStart w:id="152" w:name="_Toc166151719"/>
      <w:r>
        <w:t>Bảng Món</w:t>
      </w:r>
      <w:bookmarkEnd w:id="150"/>
      <w:bookmarkEnd w:id="151"/>
      <w:bookmarkEnd w:id="152"/>
    </w:p>
    <w:tbl>
      <w:tblPr>
        <w:tblW w:w="934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2"/>
        <w:gridCol w:w="2275"/>
        <w:gridCol w:w="3544"/>
        <w:gridCol w:w="2835"/>
      </w:tblGrid>
      <w:tr w:rsidR="00C60956" w:rsidRPr="00054BC9" w14:paraId="3FFCA0CE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7BB47A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C7981C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Tên 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trường 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2315B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Kiểu dữ liệu và kích thước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488B0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Ràng buộc dữ liệu</w:t>
            </w:r>
          </w:p>
        </w:tc>
      </w:tr>
      <w:tr w:rsidR="00C60956" w:rsidRPr="00054BC9" w14:paraId="701C7899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B1C2A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851C8B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D_mon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A4C9D9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CHAR(2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E0835D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PRIMARY KEY,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054BC9" w14:paraId="5517B2C3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4B827E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D9C77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Ten_mon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C5A95F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10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FF817F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  <w:tr w:rsidR="00C60956" w:rsidRPr="00054BC9" w14:paraId="4366C0B3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1C393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28A4FC" w14:textId="251F91E0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Gia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4E356F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DECIMAL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64ADA7" w14:textId="77777777" w:rsidR="00C60956" w:rsidRPr="00054BC9" w:rsidRDefault="00C60956" w:rsidP="00C60956">
            <w:pPr>
              <w:keepNext/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</w:tbl>
    <w:p w14:paraId="48B84C3A" w14:textId="4E40C4EC" w:rsidR="00C60956" w:rsidRDefault="00C60956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153" w:name="_Toc166110743"/>
      <w:bookmarkStart w:id="154" w:name="_Toc166110799"/>
      <w:bookmarkStart w:id="155" w:name="_Toc166110820"/>
      <w:bookmarkStart w:id="156" w:name="_Toc166110873"/>
      <w:bookmarkStart w:id="157" w:name="_Toc166152388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Pr="00C60956">
        <w:rPr>
          <w:color w:val="000000" w:themeColor="text1"/>
          <w:sz w:val="26"/>
          <w:szCs w:val="26"/>
        </w:rPr>
        <w:t>17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>. Thiết kế chi tiết bảng Món</w:t>
      </w:r>
      <w:bookmarkEnd w:id="153"/>
      <w:bookmarkEnd w:id="154"/>
      <w:bookmarkEnd w:id="155"/>
      <w:bookmarkEnd w:id="156"/>
      <w:bookmarkEnd w:id="157"/>
    </w:p>
    <w:p w14:paraId="2317BB35" w14:textId="77777777" w:rsidR="00C60956" w:rsidRPr="00C60956" w:rsidRDefault="00C60956" w:rsidP="00C60956"/>
    <w:p w14:paraId="12481D5A" w14:textId="77777777" w:rsidR="00C60956" w:rsidRDefault="00C60956" w:rsidP="00C60956">
      <w:pPr>
        <w:pStyle w:val="Heading3"/>
      </w:pPr>
      <w:bookmarkStart w:id="158" w:name="_Toc166151449"/>
      <w:bookmarkStart w:id="159" w:name="_Toc166151680"/>
      <w:bookmarkStart w:id="160" w:name="_Toc166151720"/>
      <w:r>
        <w:lastRenderedPageBreak/>
        <w:t>Bảng Bàn</w:t>
      </w:r>
      <w:bookmarkEnd w:id="158"/>
      <w:bookmarkEnd w:id="159"/>
      <w:bookmarkEnd w:id="160"/>
    </w:p>
    <w:tbl>
      <w:tblPr>
        <w:tblW w:w="934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2"/>
        <w:gridCol w:w="2417"/>
        <w:gridCol w:w="3378"/>
        <w:gridCol w:w="2859"/>
      </w:tblGrid>
      <w:tr w:rsidR="00C60956" w:rsidRPr="00054BC9" w14:paraId="0E397E88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9AD08C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3F764F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Tên trường</w:t>
            </w:r>
          </w:p>
        </w:tc>
        <w:tc>
          <w:tcPr>
            <w:tcW w:w="3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AA7A7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Kiểu dữ liệu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và kích thước</w:t>
            </w:r>
          </w:p>
        </w:tc>
        <w:tc>
          <w:tcPr>
            <w:tcW w:w="2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28B877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Ràng buộc dữ liệu</w:t>
            </w:r>
          </w:p>
        </w:tc>
      </w:tr>
      <w:tr w:rsidR="00C60956" w:rsidRPr="00054BC9" w14:paraId="6A872D13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B7DDF4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CABC78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STT_ban</w:t>
            </w:r>
          </w:p>
        </w:tc>
        <w:tc>
          <w:tcPr>
            <w:tcW w:w="3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D37D6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  <w:tc>
          <w:tcPr>
            <w:tcW w:w="2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43EA7B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Primary Key,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054BC9" w14:paraId="5F6DA4D4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D91B2D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F46F0E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D_khach_hang</w:t>
            </w:r>
          </w:p>
        </w:tc>
        <w:tc>
          <w:tcPr>
            <w:tcW w:w="3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554088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50)</w:t>
            </w:r>
          </w:p>
        </w:tc>
        <w:tc>
          <w:tcPr>
            <w:tcW w:w="2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997014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Foreign key,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054BC9" w14:paraId="5C3B41C0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5932B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FB0D7D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Ten_khach_hang</w:t>
            </w:r>
          </w:p>
        </w:tc>
        <w:tc>
          <w:tcPr>
            <w:tcW w:w="3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41560B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100)</w:t>
            </w:r>
          </w:p>
        </w:tc>
        <w:tc>
          <w:tcPr>
            <w:tcW w:w="2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8EB178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054BC9" w14:paraId="01707008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565803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7B4F31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Sdt</w:t>
            </w:r>
          </w:p>
        </w:tc>
        <w:tc>
          <w:tcPr>
            <w:tcW w:w="3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99FE6A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  <w:tc>
          <w:tcPr>
            <w:tcW w:w="2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C20CC2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054BC9" w14:paraId="31E5090C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8698A1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9A3B6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Gio</w:t>
            </w:r>
          </w:p>
        </w:tc>
        <w:tc>
          <w:tcPr>
            <w:tcW w:w="3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E56E01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time</w:t>
            </w:r>
          </w:p>
        </w:tc>
        <w:tc>
          <w:tcPr>
            <w:tcW w:w="2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B9EDD0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054BC9" w14:paraId="7C7A7045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98EBF3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A0AAE9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Soluongkhach</w:t>
            </w:r>
          </w:p>
        </w:tc>
        <w:tc>
          <w:tcPr>
            <w:tcW w:w="3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C97A20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  <w:tc>
          <w:tcPr>
            <w:tcW w:w="2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ECA10" w14:textId="77777777" w:rsidR="00C60956" w:rsidRPr="00054BC9" w:rsidRDefault="00C60956" w:rsidP="00C60956">
            <w:pPr>
              <w:keepNext/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</w:tbl>
    <w:p w14:paraId="143A0E6D" w14:textId="791E2978" w:rsidR="00C60956" w:rsidRDefault="00C60956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161" w:name="_Toc166110744"/>
      <w:bookmarkStart w:id="162" w:name="_Toc166110800"/>
      <w:bookmarkStart w:id="163" w:name="_Toc166110821"/>
      <w:bookmarkStart w:id="164" w:name="_Toc166110874"/>
      <w:bookmarkStart w:id="165" w:name="_Toc166152389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Pr="00C60956">
        <w:rPr>
          <w:color w:val="000000" w:themeColor="text1"/>
          <w:sz w:val="26"/>
          <w:szCs w:val="26"/>
        </w:rPr>
        <w:t>18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. Thiết kế chi tiết bảng Bàn</w:t>
      </w:r>
      <w:bookmarkEnd w:id="161"/>
      <w:bookmarkEnd w:id="162"/>
      <w:bookmarkEnd w:id="163"/>
      <w:bookmarkEnd w:id="164"/>
      <w:bookmarkEnd w:id="165"/>
    </w:p>
    <w:p w14:paraId="19DF3C8A" w14:textId="77777777" w:rsidR="00C60956" w:rsidRPr="00C60956" w:rsidRDefault="00C60956" w:rsidP="00C60956"/>
    <w:p w14:paraId="4B4A2D25" w14:textId="77777777" w:rsidR="00C60956" w:rsidRDefault="00C60956" w:rsidP="00C60956">
      <w:pPr>
        <w:pStyle w:val="Heading3"/>
      </w:pPr>
      <w:bookmarkStart w:id="166" w:name="_Toc166151450"/>
      <w:bookmarkStart w:id="167" w:name="_Toc166151681"/>
      <w:bookmarkStart w:id="168" w:name="_Toc166151721"/>
      <w:r>
        <w:t>Bảng Khách hàng</w:t>
      </w:r>
      <w:bookmarkEnd w:id="166"/>
      <w:bookmarkEnd w:id="167"/>
      <w:bookmarkEnd w:id="168"/>
    </w:p>
    <w:tbl>
      <w:tblPr>
        <w:tblW w:w="934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11"/>
        <w:gridCol w:w="2044"/>
        <w:gridCol w:w="3756"/>
        <w:gridCol w:w="2835"/>
      </w:tblGrid>
      <w:tr w:rsidR="00C60956" w:rsidRPr="00054BC9" w14:paraId="6F3F49E3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B2B031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1E3A2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Tên trường</w:t>
            </w:r>
          </w:p>
        </w:tc>
        <w:tc>
          <w:tcPr>
            <w:tcW w:w="3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A9581D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Kiểu dữ liệu và kích thước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A60CA1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Ràng buộc dữ liệu</w:t>
            </w:r>
          </w:p>
        </w:tc>
      </w:tr>
      <w:tr w:rsidR="00C60956" w:rsidRPr="00054BC9" w14:paraId="6D32EE1D" w14:textId="77777777" w:rsidTr="00596D1A">
        <w:trPr>
          <w:trHeight w:val="60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027BA7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EAEF9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D_khach_hang</w:t>
            </w:r>
          </w:p>
        </w:tc>
        <w:tc>
          <w:tcPr>
            <w:tcW w:w="3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9B8994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5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F9EE2B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Primary Key, </w:t>
            </w:r>
            <w:r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  <w:tr w:rsidR="00C60956" w:rsidRPr="00054BC9" w14:paraId="47A662CC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E5D089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7DF74D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Ten_khach_hang</w:t>
            </w:r>
          </w:p>
        </w:tc>
        <w:tc>
          <w:tcPr>
            <w:tcW w:w="3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853584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10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62DC34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  <w:tr w:rsidR="00C60956" w:rsidRPr="00054BC9" w14:paraId="0215107B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2916E2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5FAFB9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Sdt</w:t>
            </w:r>
          </w:p>
        </w:tc>
        <w:tc>
          <w:tcPr>
            <w:tcW w:w="3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E51AF6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47FF2C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  <w:tr w:rsidR="00C60956" w:rsidRPr="00054BC9" w14:paraId="57DB0434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25FBD2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3AAFE3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Gio</w:t>
            </w:r>
          </w:p>
        </w:tc>
        <w:tc>
          <w:tcPr>
            <w:tcW w:w="3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7A66F7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time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CCE0DB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  <w:tr w:rsidR="00C60956" w:rsidRPr="00054BC9" w14:paraId="0E7F536B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D262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D187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Soluongkhach</w:t>
            </w:r>
          </w:p>
        </w:tc>
        <w:tc>
          <w:tcPr>
            <w:tcW w:w="3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D01121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2DE38D" w14:textId="77777777" w:rsidR="00C60956" w:rsidRPr="00054BC9" w:rsidRDefault="00C60956" w:rsidP="00C60956">
            <w:pPr>
              <w:keepNext/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</w:tbl>
    <w:p w14:paraId="4337B5E7" w14:textId="6AEFF1C7" w:rsidR="00C60956" w:rsidRDefault="00C60956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169" w:name="_Toc166110745"/>
      <w:bookmarkStart w:id="170" w:name="_Toc166110801"/>
      <w:bookmarkStart w:id="171" w:name="_Toc166110822"/>
      <w:bookmarkStart w:id="172" w:name="_Toc166110875"/>
      <w:bookmarkStart w:id="173" w:name="_Toc166152390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Pr="00C60956">
        <w:rPr>
          <w:color w:val="000000" w:themeColor="text1"/>
          <w:sz w:val="26"/>
          <w:szCs w:val="26"/>
        </w:rPr>
        <w:t>19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>. Thiết kế chi tiết bảng Khách hàng</w:t>
      </w:r>
      <w:bookmarkEnd w:id="169"/>
      <w:bookmarkEnd w:id="170"/>
      <w:bookmarkEnd w:id="171"/>
      <w:bookmarkEnd w:id="172"/>
      <w:bookmarkEnd w:id="173"/>
    </w:p>
    <w:p w14:paraId="4FC9397F" w14:textId="77777777" w:rsidR="00C60956" w:rsidRDefault="00C60956" w:rsidP="00C60956"/>
    <w:p w14:paraId="6D313BA0" w14:textId="77777777" w:rsidR="00C60956" w:rsidRPr="00C60956" w:rsidRDefault="00C60956" w:rsidP="00C60956"/>
    <w:p w14:paraId="45A7D398" w14:textId="3985205F" w:rsidR="00054BC9" w:rsidRDefault="00054BC9" w:rsidP="00054BC9">
      <w:pPr>
        <w:pStyle w:val="Heading3"/>
      </w:pPr>
      <w:bookmarkStart w:id="174" w:name="_Toc166151451"/>
      <w:bookmarkStart w:id="175" w:name="_Toc166151682"/>
      <w:bookmarkStart w:id="176" w:name="_Toc166151722"/>
      <w:r>
        <w:t>Bảng Nhân viên</w:t>
      </w:r>
      <w:bookmarkEnd w:id="174"/>
      <w:bookmarkEnd w:id="175"/>
      <w:bookmarkEnd w:id="176"/>
    </w:p>
    <w:tbl>
      <w:tblPr>
        <w:tblW w:w="934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20"/>
        <w:gridCol w:w="2389"/>
        <w:gridCol w:w="3402"/>
        <w:gridCol w:w="2835"/>
      </w:tblGrid>
      <w:tr w:rsidR="00054BC9" w:rsidRPr="00054BC9" w14:paraId="3E795B48" w14:textId="77777777" w:rsidTr="00054BC9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C89349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C728D0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Tên Trường</w:t>
            </w:r>
          </w:p>
        </w:tc>
        <w:tc>
          <w:tcPr>
            <w:tcW w:w="34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75B6D6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Kiểu dữ liệu và kích thước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F41292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Ràng buộc dữ liệu</w:t>
            </w:r>
          </w:p>
        </w:tc>
      </w:tr>
      <w:tr w:rsidR="00054BC9" w:rsidRPr="00054BC9" w14:paraId="43942845" w14:textId="77777777" w:rsidTr="00054BC9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FB6BE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026BD9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D_Nhan_Vien</w:t>
            </w:r>
          </w:p>
        </w:tc>
        <w:tc>
          <w:tcPr>
            <w:tcW w:w="34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0089E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2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79CB8" w14:textId="1BF25B6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Primary Key,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054BC9" w:rsidRPr="00054BC9" w14:paraId="611EC176" w14:textId="77777777" w:rsidTr="00054BC9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D9A859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  <w:p w14:paraId="2A1C2A89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989932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Ten_dang_nhap</w:t>
            </w:r>
          </w:p>
        </w:tc>
        <w:tc>
          <w:tcPr>
            <w:tcW w:w="34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39DB53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3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9FAF8F" w14:textId="6880FD9C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Foreign Key,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054BC9" w:rsidRPr="00054BC9" w14:paraId="4629CD66" w14:textId="77777777" w:rsidTr="00054BC9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F0B4C4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53A86E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Matkhau</w:t>
            </w:r>
          </w:p>
        </w:tc>
        <w:tc>
          <w:tcPr>
            <w:tcW w:w="34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716D16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1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72B8D6" w14:textId="65BE0A30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</w:tbl>
    <w:p w14:paraId="21905D23" w14:textId="61A09F5B" w:rsidR="00054BC9" w:rsidRDefault="00C60956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177" w:name="_Toc166110746"/>
      <w:bookmarkStart w:id="178" w:name="_Toc166110802"/>
      <w:bookmarkStart w:id="179" w:name="_Toc166110823"/>
      <w:bookmarkStart w:id="180" w:name="_Toc166110876"/>
      <w:bookmarkStart w:id="181" w:name="_Toc166152391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Pr="00C60956">
        <w:rPr>
          <w:color w:val="000000" w:themeColor="text1"/>
          <w:sz w:val="26"/>
          <w:szCs w:val="26"/>
        </w:rPr>
        <w:t>20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>. Thiết kế chi tiết bảng Nhân viên</w:t>
      </w:r>
      <w:bookmarkEnd w:id="177"/>
      <w:bookmarkEnd w:id="178"/>
      <w:bookmarkEnd w:id="179"/>
      <w:bookmarkEnd w:id="180"/>
      <w:bookmarkEnd w:id="181"/>
    </w:p>
    <w:p w14:paraId="0DAC8F56" w14:textId="77777777" w:rsidR="00C60956" w:rsidRPr="00C60956" w:rsidRDefault="00C60956" w:rsidP="00C60956"/>
    <w:p w14:paraId="47F6595D" w14:textId="0D988E25" w:rsidR="00054BC9" w:rsidRDefault="00054BC9" w:rsidP="00054BC9">
      <w:pPr>
        <w:pStyle w:val="Heading3"/>
      </w:pPr>
      <w:bookmarkStart w:id="182" w:name="_Toc166151452"/>
      <w:bookmarkStart w:id="183" w:name="_Toc166151683"/>
      <w:bookmarkStart w:id="184" w:name="_Toc166151723"/>
      <w:r>
        <w:t>Bảng Tài khoản</w:t>
      </w:r>
      <w:bookmarkEnd w:id="182"/>
      <w:bookmarkEnd w:id="183"/>
      <w:bookmarkEnd w:id="184"/>
    </w:p>
    <w:tbl>
      <w:tblPr>
        <w:tblW w:w="934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25"/>
        <w:gridCol w:w="2242"/>
        <w:gridCol w:w="3544"/>
        <w:gridCol w:w="2835"/>
      </w:tblGrid>
      <w:tr w:rsidR="00C60956" w:rsidRPr="00C60956" w14:paraId="35648BDD" w14:textId="77777777" w:rsidTr="00C609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C0A4CC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C60956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22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7F14ED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C60956">
              <w:rPr>
                <w:rFonts w:eastAsia="Times New Roman" w:cs="Times New Roman"/>
                <w:b/>
                <w:bCs/>
                <w:color w:val="000000"/>
                <w:szCs w:val="26"/>
              </w:rPr>
              <w:t>Tên Trường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52BABD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C60956">
              <w:rPr>
                <w:rFonts w:eastAsia="Times New Roman" w:cs="Times New Roman"/>
                <w:b/>
                <w:bCs/>
                <w:color w:val="000000"/>
                <w:szCs w:val="26"/>
              </w:rPr>
              <w:t>Kiểu dữ liệu và kích thước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D2BB34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C60956">
              <w:rPr>
                <w:rFonts w:eastAsia="Times New Roman" w:cs="Times New Roman"/>
                <w:b/>
                <w:bCs/>
                <w:color w:val="000000"/>
                <w:szCs w:val="26"/>
              </w:rPr>
              <w:t>Ràng buộc dữ liệu</w:t>
            </w:r>
          </w:p>
        </w:tc>
      </w:tr>
      <w:tr w:rsidR="00C60956" w:rsidRPr="00C60956" w14:paraId="5A1E9BF3" w14:textId="77777777" w:rsidTr="00C609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566C2F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22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812B2E" w14:textId="77777777" w:rsidR="00C60956" w:rsidRPr="00C60956" w:rsidRDefault="00C60956" w:rsidP="00C60956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Ten_dang_nhap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6250F7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varchar(3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C8D19F" w14:textId="4F0CD6A1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 xml:space="preserve">Primary key, </w:t>
            </w: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 w:rsidRPr="00C60956"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C60956" w14:paraId="0B16E1E5" w14:textId="77777777" w:rsidTr="00C609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51954A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22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D913D2" w14:textId="77777777" w:rsidR="00C60956" w:rsidRPr="00C60956" w:rsidRDefault="00C60956" w:rsidP="00C60956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Matkhau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DA3442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varchar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13A112" w14:textId="2D6235E6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 w:rsidRPr="00C60956"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C60956" w14:paraId="030003FC" w14:textId="77777777" w:rsidTr="00C609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E4C412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22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428AA7" w14:textId="77777777" w:rsidR="00C60956" w:rsidRPr="00C60956" w:rsidRDefault="00C60956" w:rsidP="00C60956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TenNV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CE17A4" w14:textId="790629A9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varchar(2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6DA281" w14:textId="2EC2E78C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 w:rsidRPr="00C60956"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C60956" w14:paraId="3666B8F9" w14:textId="77777777" w:rsidTr="00C60956">
        <w:trPr>
          <w:trHeight w:val="55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A59B36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22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403718" w14:textId="77777777" w:rsidR="00C60956" w:rsidRPr="00C60956" w:rsidRDefault="00C60956" w:rsidP="00C60956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SDT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8E6158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394DB3" w14:textId="6E45C12D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 xml:space="preserve">Unique, </w:t>
            </w: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 w:rsidRPr="00C60956"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C60956" w14:paraId="54F330D2" w14:textId="77777777" w:rsidTr="00C609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D30658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22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A7284C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ID_Nhan_Vien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C1CCA3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varchar(2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D49208" w14:textId="6DE11A26" w:rsidR="00C60956" w:rsidRPr="00C60956" w:rsidRDefault="00C60956" w:rsidP="00C60956">
            <w:pPr>
              <w:keepNext/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 xml:space="preserve">Foreign key, </w:t>
            </w: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 w:rsidRPr="00C60956"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</w:tbl>
    <w:p w14:paraId="72423D51" w14:textId="2A46D011" w:rsidR="00054BC9" w:rsidRPr="00C60956" w:rsidRDefault="00C60956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185" w:name="_Toc166110747"/>
      <w:bookmarkStart w:id="186" w:name="_Toc166110803"/>
      <w:bookmarkStart w:id="187" w:name="_Toc166110824"/>
      <w:bookmarkStart w:id="188" w:name="_Toc166110877"/>
      <w:bookmarkStart w:id="189" w:name="_Toc166152392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Pr="00C60956">
        <w:rPr>
          <w:color w:val="000000" w:themeColor="text1"/>
          <w:sz w:val="26"/>
          <w:szCs w:val="26"/>
        </w:rPr>
        <w:t>21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>. . Thiết kế chi tiết bảng Tài khoản</w:t>
      </w:r>
      <w:bookmarkEnd w:id="185"/>
      <w:bookmarkEnd w:id="186"/>
      <w:bookmarkEnd w:id="187"/>
      <w:bookmarkEnd w:id="188"/>
      <w:bookmarkEnd w:id="189"/>
    </w:p>
    <w:p w14:paraId="41A6F11C" w14:textId="77777777" w:rsidR="002341AF" w:rsidRDefault="002341AF" w:rsidP="002341AF">
      <w:pPr>
        <w:pStyle w:val="Heading1"/>
        <w:numPr>
          <w:ilvl w:val="0"/>
          <w:numId w:val="0"/>
        </w:numPr>
        <w:ind w:left="360"/>
        <w:jc w:val="both"/>
        <w:rPr>
          <w:b w:val="0"/>
          <w:caps w:val="0"/>
        </w:rPr>
      </w:pPr>
    </w:p>
    <w:p w14:paraId="101E5B43" w14:textId="77777777" w:rsidR="002341AF" w:rsidRDefault="002341AF" w:rsidP="002341AF"/>
    <w:p w14:paraId="476A6C24" w14:textId="77777777" w:rsidR="002341AF" w:rsidRPr="002341AF" w:rsidRDefault="002341AF" w:rsidP="002341AF"/>
    <w:p w14:paraId="76966592" w14:textId="2FA0AA03" w:rsidR="001736CF" w:rsidRPr="001736CF" w:rsidRDefault="001736CF" w:rsidP="001736CF">
      <w:pPr>
        <w:pStyle w:val="Heading1"/>
        <w:rPr>
          <w:b w:val="0"/>
          <w:caps w:val="0"/>
        </w:rPr>
      </w:pPr>
      <w:bookmarkStart w:id="190" w:name="_Toc166151453"/>
      <w:bookmarkStart w:id="191" w:name="_Toc166151684"/>
      <w:bookmarkStart w:id="192" w:name="_Toc166151724"/>
      <w:r>
        <w:lastRenderedPageBreak/>
        <w:t>thiết kế &amp; đặc tả giao diện</w:t>
      </w:r>
      <w:bookmarkEnd w:id="190"/>
      <w:bookmarkEnd w:id="191"/>
      <w:bookmarkEnd w:id="192"/>
    </w:p>
    <w:p w14:paraId="19CCD74D" w14:textId="2924FD1F" w:rsidR="001736CF" w:rsidRDefault="001736CF" w:rsidP="001736CF">
      <w:pPr>
        <w:pStyle w:val="Heading2"/>
      </w:pPr>
      <w:r>
        <w:t xml:space="preserve"> </w:t>
      </w:r>
      <w:bookmarkStart w:id="193" w:name="_Toc166151454"/>
      <w:bookmarkStart w:id="194" w:name="_Toc166151685"/>
      <w:bookmarkStart w:id="195" w:name="_Toc166151725"/>
      <w:r w:rsidR="000873D8">
        <w:t>Sơ đồ luồng màn hình</w:t>
      </w:r>
      <w:bookmarkEnd w:id="193"/>
      <w:bookmarkEnd w:id="194"/>
      <w:bookmarkEnd w:id="195"/>
    </w:p>
    <w:p w14:paraId="58C9954D" w14:textId="26F94FEB" w:rsidR="001736CF" w:rsidRDefault="0070167F" w:rsidP="0070167F">
      <w:pPr>
        <w:pStyle w:val="Heading3"/>
      </w:pPr>
      <w:r>
        <w:t>DESKTOP</w:t>
      </w:r>
    </w:p>
    <w:p w14:paraId="629E2318" w14:textId="77777777" w:rsidR="0070167F" w:rsidRDefault="0070167F" w:rsidP="0070167F">
      <w:pPr>
        <w:keepNext/>
        <w:spacing w:after="0" w:line="240" w:lineRule="auto"/>
        <w:jc w:val="left"/>
      </w:pPr>
      <w:r w:rsidRPr="0070167F">
        <w:rPr>
          <w:rFonts w:eastAsia="Times New Roman" w:cs="Times New Roman"/>
          <w:noProof/>
          <w:sz w:val="24"/>
          <w:szCs w:val="24"/>
        </w:rPr>
        <w:drawing>
          <wp:inline distT="0" distB="0" distL="0" distR="0" wp14:anchorId="76838768" wp14:editId="17577884">
            <wp:extent cx="6712187" cy="2057400"/>
            <wp:effectExtent l="0" t="0" r="0" b="0"/>
            <wp:docPr id="1467233777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5262" cy="2064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491B6" w14:textId="2A31302F" w:rsidR="0070167F" w:rsidRDefault="0070167F" w:rsidP="0070167F">
      <w:pPr>
        <w:pStyle w:val="Caption"/>
        <w:jc w:val="left"/>
        <w:rPr>
          <w:rFonts w:eastAsia="Times New Roman" w:cs="Times New Roman"/>
          <w:sz w:val="24"/>
          <w:szCs w:val="24"/>
        </w:rPr>
      </w:pPr>
      <w:bookmarkStart w:id="196" w:name="_Toc166152315"/>
      <w:bookmarkStart w:id="197" w:name="_Toc166153399"/>
      <w:r>
        <w:t xml:space="preserve">Hình </w:t>
      </w:r>
      <w:r>
        <w:fldChar w:fldCharType="begin"/>
      </w:r>
      <w:r>
        <w:instrText xml:space="preserve"> SEQ Hình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 Sơ đồ luồng màn hình DESKTOP</w:t>
      </w:r>
      <w:bookmarkEnd w:id="196"/>
      <w:bookmarkEnd w:id="197"/>
    </w:p>
    <w:p w14:paraId="3B10AC83" w14:textId="77777777" w:rsidR="0070167F" w:rsidRPr="001736CF" w:rsidRDefault="0070167F" w:rsidP="0070167F">
      <w:pPr>
        <w:pStyle w:val="Heading3"/>
      </w:pPr>
      <w:r>
        <w:t>MOBILE APP</w:t>
      </w:r>
    </w:p>
    <w:p w14:paraId="54ABC6A0" w14:textId="77777777" w:rsidR="0070167F" w:rsidRDefault="0070167F" w:rsidP="0070167F">
      <w:pPr>
        <w:keepNext/>
        <w:spacing w:after="0" w:line="240" w:lineRule="auto"/>
        <w:jc w:val="left"/>
      </w:pPr>
      <w:r w:rsidRPr="0070167F">
        <w:rPr>
          <w:rFonts w:eastAsia="Times New Roman" w:cs="Times New Roman"/>
          <w:noProof/>
          <w:sz w:val="24"/>
          <w:szCs w:val="24"/>
        </w:rPr>
        <w:drawing>
          <wp:inline distT="0" distB="0" distL="0" distR="0" wp14:anchorId="2F50122C" wp14:editId="5F1081FC">
            <wp:extent cx="2558374" cy="2427111"/>
            <wp:effectExtent l="0" t="0" r="0" b="0"/>
            <wp:docPr id="1172496406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268" cy="2468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5E6C5" w14:textId="0FCBB901" w:rsidR="0070167F" w:rsidRPr="0070167F" w:rsidRDefault="0070167F" w:rsidP="0070167F">
      <w:pPr>
        <w:pStyle w:val="Caption"/>
        <w:jc w:val="left"/>
        <w:rPr>
          <w:rFonts w:eastAsia="Times New Roman" w:cs="Times New Roman"/>
          <w:sz w:val="24"/>
          <w:szCs w:val="24"/>
        </w:rPr>
      </w:pPr>
      <w:bookmarkStart w:id="198" w:name="_Toc166152316"/>
      <w:bookmarkStart w:id="199" w:name="_Toc166153400"/>
      <w:r>
        <w:t xml:space="preserve">Hình </w:t>
      </w:r>
      <w:r>
        <w:fldChar w:fldCharType="begin"/>
      </w:r>
      <w:r>
        <w:instrText xml:space="preserve"> SEQ Hình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 Sơ đồ luồng màn hình MOBILE APP</w:t>
      </w:r>
      <w:bookmarkEnd w:id="198"/>
      <w:bookmarkEnd w:id="199"/>
    </w:p>
    <w:p w14:paraId="3CF49209" w14:textId="6466D00B" w:rsidR="0070167F" w:rsidRPr="00711A2F" w:rsidRDefault="00711A2F" w:rsidP="00711A2F">
      <w:pPr>
        <w:pStyle w:val="ListParagraph"/>
        <w:numPr>
          <w:ilvl w:val="0"/>
          <w:numId w:val="108"/>
        </w:numPr>
        <w:tabs>
          <w:tab w:val="left" w:pos="8460"/>
        </w:tabs>
        <w:spacing w:after="0" w:line="240" w:lineRule="auto"/>
        <w:jc w:val="left"/>
        <w:rPr>
          <w:rFonts w:eastAsia="Times New Roman" w:cs="Times New Roman"/>
          <w:b/>
          <w:bCs/>
          <w:sz w:val="24"/>
          <w:szCs w:val="24"/>
        </w:rPr>
      </w:pPr>
      <w:r w:rsidRPr="00711A2F">
        <w:rPr>
          <w:rFonts w:eastAsia="Times New Roman" w:cs="Times New Roman"/>
          <w:b/>
          <w:bCs/>
          <w:sz w:val="24"/>
          <w:szCs w:val="24"/>
        </w:rPr>
        <w:t>LINK FIGMA GIAO DIỆN:  https://www.figma.com/file/DuX1ALHhWu1FvXXvUmjLrx/HEthong?type=design&amp;node-id=0-1&amp;mode=design&amp;t=vqkmcznuW0pl5cl0-0</w:t>
      </w:r>
    </w:p>
    <w:p w14:paraId="5993C033" w14:textId="61F33CE0" w:rsidR="0070167F" w:rsidRPr="0070167F" w:rsidRDefault="001736CF" w:rsidP="0070167F">
      <w:pPr>
        <w:pStyle w:val="Heading2"/>
      </w:pPr>
      <w:bookmarkStart w:id="200" w:name="_Toc166151455"/>
      <w:bookmarkStart w:id="201" w:name="_Toc166151686"/>
      <w:bookmarkStart w:id="202" w:name="_Toc166151726"/>
      <w:r>
        <w:lastRenderedPageBreak/>
        <w:t>Đặc tả giao diện</w:t>
      </w:r>
      <w:bookmarkEnd w:id="200"/>
      <w:bookmarkEnd w:id="201"/>
      <w:bookmarkEnd w:id="202"/>
    </w:p>
    <w:p w14:paraId="002EA17C" w14:textId="2514967E" w:rsidR="00F3609F" w:rsidRPr="004D07D4" w:rsidRDefault="004D07D4" w:rsidP="004D07D4">
      <w:pPr>
        <w:pStyle w:val="Heading3"/>
      </w:pPr>
      <w:bookmarkStart w:id="203" w:name="_Toc166151456"/>
      <w:bookmarkStart w:id="204" w:name="_Toc166151687"/>
      <w:bookmarkStart w:id="205" w:name="_Toc166151727"/>
      <w:r w:rsidRPr="004D07D4">
        <w:t>DESKTOP</w:t>
      </w:r>
      <w:bookmarkEnd w:id="203"/>
      <w:bookmarkEnd w:id="204"/>
      <w:bookmarkEnd w:id="205"/>
    </w:p>
    <w:p w14:paraId="56C9491E" w14:textId="068C546A" w:rsidR="007C2F55" w:rsidRPr="007C2F55" w:rsidRDefault="00F3609F" w:rsidP="007C2F55">
      <w:pPr>
        <w:pStyle w:val="Heading4"/>
        <w:rPr>
          <w:rFonts w:ascii="Times New Roman" w:eastAsia="Times New Roman" w:hAnsi="Times New Roman" w:cs="Times New Roman"/>
          <w:color w:val="auto"/>
        </w:rPr>
      </w:pPr>
      <w:bookmarkStart w:id="206" w:name="_Toc166151688"/>
      <w:r w:rsidRPr="00F3609F">
        <w:rPr>
          <w:rFonts w:ascii="Times New Roman" w:eastAsia="Times New Roman" w:hAnsi="Times New Roman" w:cs="Times New Roman"/>
          <w:color w:val="auto"/>
        </w:rPr>
        <w:t>MÀN HÌNH GIAO DIỆN</w:t>
      </w:r>
      <w:bookmarkEnd w:id="206"/>
    </w:p>
    <w:p w14:paraId="5296EB6D" w14:textId="77777777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0CCC6866" wp14:editId="1AB1B1A6">
            <wp:extent cx="5734050" cy="3438525"/>
            <wp:effectExtent l="0" t="0" r="0" b="9525"/>
            <wp:docPr id="2004714888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3E3CD" w14:textId="1470D6E9" w:rsidR="00F3609F" w:rsidRDefault="007C2F55" w:rsidP="007C2F55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07" w:name="_Toc166152317"/>
      <w:bookmarkStart w:id="208" w:name="_Toc166153401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GIAO DIỆN 1</w:t>
      </w:r>
      <w:bookmarkEnd w:id="207"/>
      <w:bookmarkEnd w:id="208"/>
    </w:p>
    <w:p w14:paraId="1881508B" w14:textId="77777777" w:rsidR="004740F9" w:rsidRDefault="004740F9" w:rsidP="004740F9"/>
    <w:p w14:paraId="56977667" w14:textId="77777777" w:rsidR="004740F9" w:rsidRPr="00F3609F" w:rsidRDefault="004740F9" w:rsidP="004740F9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853"/>
        <w:gridCol w:w="1131"/>
      </w:tblGrid>
      <w:tr w:rsidR="00F3609F" w:rsidRPr="00F3609F" w14:paraId="0A07E0AC" w14:textId="77777777" w:rsidTr="004740F9">
        <w:trPr>
          <w:trHeight w:val="5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4713C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CF81A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ACD56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82C68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303FA8B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42EAF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3D06B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Log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36324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logo của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AN CHICKEN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như hình tr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33AB4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5ED65888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3745E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8159D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60DD1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Sự kiện: Khi ấn vào nút sẽ ra thanh điều hướng các chức năng của hệ thống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0F37A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4D93CBE6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0F3DF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C8D71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EF72B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1040D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5EA88AEA" w14:textId="156BDDF7" w:rsidR="007C2F55" w:rsidRPr="004740F9" w:rsidRDefault="00F3609F" w:rsidP="007C2F55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lastRenderedPageBreak/>
        <w:br/>
      </w:r>
      <w:r w:rsidRPr="00F3609F">
        <w:rPr>
          <w:rFonts w:eastAsia="Times New Roman" w:cs="Times New Roman"/>
          <w:szCs w:val="26"/>
        </w:rPr>
        <w:br/>
      </w: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18CDC97A" wp14:editId="5D2F098E">
            <wp:extent cx="5734050" cy="3476625"/>
            <wp:effectExtent l="0" t="0" r="0" b="9525"/>
            <wp:docPr id="778248015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16A95" w14:textId="0FD9C6A9" w:rsidR="00F3609F" w:rsidRPr="00F3609F" w:rsidRDefault="007C2F55" w:rsidP="007C2F55">
      <w:pPr>
        <w:pStyle w:val="Caption"/>
        <w:jc w:val="center"/>
        <w:rPr>
          <w:rFonts w:eastAsia="Times New Roman" w:cs="Times New Roman"/>
          <w:sz w:val="26"/>
          <w:szCs w:val="26"/>
        </w:rPr>
      </w:pPr>
      <w:bookmarkStart w:id="209" w:name="_Toc166152318"/>
      <w:bookmarkStart w:id="210" w:name="_Toc166153402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GIAO DIỆN 2</w:t>
      </w:r>
      <w:bookmarkEnd w:id="209"/>
      <w:bookmarkEnd w:id="210"/>
    </w:p>
    <w:p w14:paraId="38A28436" w14:textId="77777777" w:rsid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09CC77C2" w14:textId="77777777" w:rsidR="004740F9" w:rsidRDefault="004740F9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1E3C3D12" w14:textId="77777777" w:rsidR="004740F9" w:rsidRDefault="004740F9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72691AC2" w14:textId="77777777" w:rsidR="004740F9" w:rsidRDefault="004740F9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0BF24C07" w14:textId="77777777" w:rsidR="004740F9" w:rsidRPr="00F3609F" w:rsidRDefault="004740F9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7048"/>
        <w:gridCol w:w="936"/>
      </w:tblGrid>
      <w:tr w:rsidR="00F3609F" w:rsidRPr="00F3609F" w14:paraId="2E7A5C3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B6DA4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E13E7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25750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0770A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67C482B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7315D6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D9696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Log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AD493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logo của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AN CHICKEN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như hình tr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DFAB8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C3A309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D72EB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28484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6A646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lại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iao diện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9A805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3F3F1BD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6615E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62EFA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8F834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ACE0F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7DCD28E7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1C55F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1B6B9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FAEE1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.</w:t>
            </w:r>
          </w:p>
          <w:p w14:paraId="3C8D0D0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3A68A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0F2B8CE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2A7112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49693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566CB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BÀ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6B94E35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hệ thống bàn cùng với các chức năng Thêm bàn/Xóa bàn/Đặt bà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E1A7E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1FBB2CB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A8B50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352FC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777AA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ENU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.</w:t>
            </w:r>
          </w:p>
          <w:p w14:paraId="76AA295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thông tin tất cả các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000CE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80D9D3D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06C42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9EEA2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8A7F1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”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DOANH THU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.</w:t>
            </w:r>
          </w:p>
          <w:p w14:paraId="4939719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DOANH TH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C6789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49EAC31C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55F93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46747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EEEFF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 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HÂN VIÊN”</w:t>
            </w:r>
          </w:p>
          <w:p w14:paraId="7479B95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 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QUẢN LÍ TÀI KHOẢ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C919A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4CF42AD3" w14:textId="77777777" w:rsidR="00B9124A" w:rsidRPr="004740F9" w:rsidRDefault="00B9124A" w:rsidP="00B9124A">
      <w:pPr>
        <w:rPr>
          <w:rFonts w:cs="Times New Roman"/>
          <w:szCs w:val="26"/>
        </w:rPr>
      </w:pPr>
    </w:p>
    <w:p w14:paraId="51872DCB" w14:textId="0E5AD042" w:rsidR="00F3609F" w:rsidRPr="00F3609F" w:rsidRDefault="00F3609F" w:rsidP="004D07D4">
      <w:pPr>
        <w:pStyle w:val="Heading4"/>
        <w:rPr>
          <w:rFonts w:ascii="Times New Roman" w:eastAsia="Times New Roman" w:hAnsi="Times New Roman" w:cs="Times New Roman"/>
          <w:color w:val="auto"/>
          <w:szCs w:val="26"/>
        </w:rPr>
      </w:pPr>
      <w:bookmarkStart w:id="211" w:name="_Toc166151689"/>
      <w:r w:rsidRPr="00F3609F">
        <w:rPr>
          <w:rFonts w:ascii="Times New Roman" w:eastAsia="Times New Roman" w:hAnsi="Times New Roman" w:cs="Times New Roman"/>
          <w:color w:val="auto"/>
          <w:szCs w:val="26"/>
        </w:rPr>
        <w:lastRenderedPageBreak/>
        <w:t>MÀN HÌNH QUẢN LÝ TÀI KHOẢN</w:t>
      </w:r>
      <w:bookmarkEnd w:id="211"/>
    </w:p>
    <w:p w14:paraId="757F5C1B" w14:textId="77777777" w:rsidR="007C2F55" w:rsidRPr="004740F9" w:rsidRDefault="00E547D5" w:rsidP="007C2F55">
      <w:pPr>
        <w:keepNext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46EBD370" wp14:editId="601B5C7B">
            <wp:extent cx="5734050" cy="3514725"/>
            <wp:effectExtent l="0" t="0" r="0" b="9525"/>
            <wp:docPr id="961664539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18CAE" w14:textId="50F330A3" w:rsidR="00F3609F" w:rsidRPr="004740F9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12" w:name="_Toc166152319"/>
      <w:bookmarkStart w:id="213" w:name="_Toc166153403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5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 xml:space="preserve"> Màn hình Quản lý tài khoản</w:t>
      </w:r>
      <w:bookmarkEnd w:id="212"/>
      <w:bookmarkEnd w:id="213"/>
    </w:p>
    <w:p w14:paraId="77EC5D33" w14:textId="77777777" w:rsidR="007C2F55" w:rsidRPr="00F3609F" w:rsidRDefault="007C2F55" w:rsidP="007C2F55">
      <w:pPr>
        <w:rPr>
          <w:rFonts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804"/>
        <w:gridCol w:w="1180"/>
      </w:tblGrid>
      <w:tr w:rsidR="00F3609F" w:rsidRPr="00F3609F" w14:paraId="7AB0CCB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FEB43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54AD5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8B037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11387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13CB95C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AAFA0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478F9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5BE5E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9081A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46B2259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3CC0A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B8126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A6A85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lại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iao diện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9446C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3CD1972F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1167B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C4472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EA3FD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ô vuông</w:t>
            </w:r>
          </w:p>
          <w:p w14:paraId="30A0F0E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Xóa tài khoản 1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47A6A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7D9297A7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A1AE3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8A5E43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305F6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ID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C8DB5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8D88408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D0CAB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FDC1C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00779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ID của nhân vi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F7C1F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62A878D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4E116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FD945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30F99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Ê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E3045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CB66B7B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9EEF0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45ED3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A9230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tên của nhân vi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B0ABA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6D779489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46158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B5306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0E3D5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Ố ĐIỆN THOẠI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53808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6A21F69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8A3A8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F39F6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37679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số điện thoại của nhân vi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8E140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74D658F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9BF01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55656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1F5D0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hình thùng rác để xóa tài khoản cần xóa</w:t>
            </w:r>
          </w:p>
          <w:p w14:paraId="6E41D6F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Sự kiện: Khi ấn vào nút sẽ xóa thông tin nhân viên cần xó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E0F61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96A9D08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3E085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D4142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160EE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Tạo tài khoản”</w:t>
            </w:r>
          </w:p>
          <w:p w14:paraId="7145D17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tài khoản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81822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2EF50E62" w14:textId="77777777" w:rsidR="004740F9" w:rsidRDefault="004740F9" w:rsidP="007C2F55">
      <w:pPr>
        <w:keepNext/>
        <w:spacing w:after="0" w:line="240" w:lineRule="auto"/>
        <w:jc w:val="left"/>
        <w:rPr>
          <w:rFonts w:cs="Times New Roman"/>
          <w:szCs w:val="26"/>
        </w:rPr>
      </w:pPr>
    </w:p>
    <w:p w14:paraId="45386EF9" w14:textId="77777777" w:rsidR="004740F9" w:rsidRDefault="004740F9" w:rsidP="007C2F55">
      <w:pPr>
        <w:keepNext/>
        <w:spacing w:after="0" w:line="240" w:lineRule="auto"/>
        <w:jc w:val="left"/>
        <w:rPr>
          <w:rFonts w:cs="Times New Roman"/>
          <w:szCs w:val="26"/>
        </w:rPr>
      </w:pPr>
    </w:p>
    <w:p w14:paraId="7CAE517F" w14:textId="0A3598ED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711B9070" wp14:editId="2AF0E9EC">
            <wp:extent cx="5734050" cy="3429000"/>
            <wp:effectExtent l="0" t="0" r="0" b="0"/>
            <wp:docPr id="327663011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1931EC" w14:textId="6BF1FAEE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14" w:name="_Toc166152320"/>
      <w:bookmarkStart w:id="215" w:name="_Toc166153404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6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 xml:space="preserve"> Màn hình Xóa tài khoản</w:t>
      </w:r>
      <w:bookmarkEnd w:id="214"/>
      <w:bookmarkEnd w:id="215"/>
      <w:r w:rsidRPr="004740F9">
        <w:rPr>
          <w:rFonts w:cs="Times New Roman"/>
          <w:b/>
          <w:bCs/>
          <w:color w:val="auto"/>
          <w:sz w:val="26"/>
          <w:szCs w:val="26"/>
        </w:rPr>
        <w:t xml:space="preserve"> </w:t>
      </w:r>
    </w:p>
    <w:p w14:paraId="1C9D1369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965"/>
        <w:gridCol w:w="1019"/>
      </w:tblGrid>
      <w:tr w:rsidR="00F3609F" w:rsidRPr="00F3609F" w14:paraId="1EB7BBF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FE738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A3718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469C8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EF12F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7C683653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B1CC2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F2494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F17FA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dấu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</w:t>
            </w:r>
            <w:r w:rsidRPr="00F3609F">
              <w:rPr>
                <w:rFonts w:ascii="Segoe UI Symbol" w:eastAsia="Times New Roman" w:hAnsi="Segoe UI Symbol" w:cs="Segoe UI Symbol"/>
                <w:b/>
                <w:bCs/>
                <w:color w:val="000000"/>
                <w:szCs w:val="26"/>
              </w:rPr>
              <w:t>✓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”</w:t>
            </w:r>
          </w:p>
          <w:p w14:paraId="14BB349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Sự kiện: Khi ấn vào nút sẽ chọn xóa thông tin của nhân viên có ID là “5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DD2F3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15207622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F911F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32849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15BBF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nút xóa</w:t>
            </w:r>
          </w:p>
          <w:p w14:paraId="67D80F0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: Khi ấn nút sẽ xóa thông tin nhân viên đã chọn và quay trở lại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Quản lý tài khoả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C455E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</w:tbl>
    <w:p w14:paraId="1273C756" w14:textId="77777777" w:rsidR="00B9124A" w:rsidRPr="00F3609F" w:rsidRDefault="00B9124A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32FC9BBA" w14:textId="77777777" w:rsidR="00F3609F" w:rsidRPr="00F3609F" w:rsidRDefault="00F3609F" w:rsidP="00B9124A">
      <w:pPr>
        <w:pStyle w:val="Heading4"/>
        <w:rPr>
          <w:rFonts w:ascii="Times New Roman" w:eastAsia="Times New Roman" w:hAnsi="Times New Roman" w:cs="Times New Roman"/>
          <w:color w:val="auto"/>
          <w:szCs w:val="26"/>
        </w:rPr>
      </w:pPr>
      <w:bookmarkStart w:id="216" w:name="_Toc166151690"/>
      <w:r w:rsidRPr="00F3609F">
        <w:rPr>
          <w:rFonts w:ascii="Times New Roman" w:eastAsia="Times New Roman" w:hAnsi="Times New Roman" w:cs="Times New Roman"/>
          <w:color w:val="auto"/>
          <w:szCs w:val="26"/>
        </w:rPr>
        <w:lastRenderedPageBreak/>
        <w:t>THÊM TÀI KHOẢN 1</w:t>
      </w:r>
      <w:bookmarkEnd w:id="216"/>
    </w:p>
    <w:p w14:paraId="20559A8C" w14:textId="77777777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4980FFA4" wp14:editId="1CEA62C1">
            <wp:extent cx="5734050" cy="3476625"/>
            <wp:effectExtent l="0" t="0" r="0" b="9525"/>
            <wp:docPr id="2012681210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F0BEF" w14:textId="7CFE6617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17" w:name="_Toc166152321"/>
      <w:bookmarkStart w:id="218" w:name="_Toc166153405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7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Thêm tài khoản 1</w:t>
      </w:r>
      <w:bookmarkEnd w:id="217"/>
      <w:bookmarkEnd w:id="218"/>
    </w:p>
    <w:p w14:paraId="30A98FBD" w14:textId="77777777" w:rsid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3DB8739E" w14:textId="77777777" w:rsidR="00B87C11" w:rsidRDefault="00B87C11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514F80A7" w14:textId="77777777" w:rsidR="00B87C11" w:rsidRPr="00F3609F" w:rsidRDefault="00B87C11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1076"/>
        <w:gridCol w:w="6608"/>
        <w:gridCol w:w="1088"/>
      </w:tblGrid>
      <w:tr w:rsidR="00F3609F" w:rsidRPr="00F3609F" w14:paraId="12A2DBA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FC1D2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F8272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03F5D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FB02B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70DFA05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D1549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A7AE5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D7953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83805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62BD9FAF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17D4F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51149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8ED18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“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ẠO TÀI KHOẢN NHÂN VIÊ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09BDA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5F43F075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A3EBB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95CD73" w14:textId="19CE0D51" w:rsidR="00F3609F" w:rsidRPr="00F3609F" w:rsidRDefault="00B87C11" w:rsidP="00B87C11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F7A10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ô trống để nhập tên nhân viên</w:t>
            </w:r>
          </w:p>
          <w:p w14:paraId="4DEA355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: Khi nhập xong ấn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Enter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tài khoản 2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0CCDE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D8A2A92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6C94A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9027A1" w14:textId="4D43F2FE" w:rsidR="00F3609F" w:rsidRPr="00F3609F" w:rsidRDefault="00B87C11" w:rsidP="00B87C11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4D3E9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ô trống để nhập số điện thoại nhân viên</w:t>
            </w:r>
          </w:p>
          <w:p w14:paraId="4B668D9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 xml:space="preserve">-Sự kiện: Khi nhập xong ấn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Enter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tài khoản 2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5344F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D746ED6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9017A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E7473D" w14:textId="77777777" w:rsidR="00F3609F" w:rsidRPr="00F3609F" w:rsidRDefault="00F3609F" w:rsidP="00F3609F">
            <w:pPr>
              <w:spacing w:before="240" w:after="6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A4E18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LƯU”</w:t>
            </w:r>
          </w:p>
          <w:p w14:paraId="716BCC8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tài khoản 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F0A278" w14:textId="77777777" w:rsidR="00F3609F" w:rsidRPr="004740F9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  <w:p w14:paraId="68E5F01F" w14:textId="77777777" w:rsidR="00B9124A" w:rsidRPr="004740F9" w:rsidRDefault="00B9124A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  <w:p w14:paraId="4F925FDD" w14:textId="77777777" w:rsidR="00B9124A" w:rsidRPr="00F3609F" w:rsidRDefault="00B9124A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38D9C04A" w14:textId="26BB4683" w:rsidR="00B9124A" w:rsidRPr="004740F9" w:rsidRDefault="00B9124A" w:rsidP="007C2F55">
      <w:pPr>
        <w:pStyle w:val="Heading4"/>
        <w:numPr>
          <w:ilvl w:val="0"/>
          <w:numId w:val="0"/>
        </w:numPr>
        <w:rPr>
          <w:rFonts w:ascii="Times New Roman" w:eastAsia="Times New Roman" w:hAnsi="Times New Roman" w:cs="Times New Roman"/>
          <w:color w:val="auto"/>
          <w:szCs w:val="26"/>
        </w:rPr>
      </w:pPr>
    </w:p>
    <w:p w14:paraId="6D709CDD" w14:textId="77777777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74DC003B" wp14:editId="2627BD2C">
            <wp:extent cx="5734050" cy="3419475"/>
            <wp:effectExtent l="0" t="0" r="0" b="9525"/>
            <wp:docPr id="1987377193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F402ED" w14:textId="751E2E69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19" w:name="_Toc166152322"/>
      <w:bookmarkStart w:id="220" w:name="_Toc166153406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8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Thêm tài khoản 2</w:t>
      </w:r>
      <w:bookmarkEnd w:id="219"/>
      <w:bookmarkEnd w:id="220"/>
    </w:p>
    <w:p w14:paraId="682141F8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804"/>
        <w:gridCol w:w="1180"/>
      </w:tblGrid>
      <w:tr w:rsidR="00F3609F" w:rsidRPr="00F3609F" w14:paraId="6ECBFCB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ECBB4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DA94F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91F50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725FA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33E22EAB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AA756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6705E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5A30B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0B55A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7D9C3FA9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25318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E8AF6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9D4DC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“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ẠO TÀI KHOẢN NHÂN VIÊ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BDC78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5DA8B95A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432A6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BDD25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3AF3E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tên nhân viên đã nhậ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ABA36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FD010A1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DB931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A72B6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38076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số điện thoại đã nhậ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80A1E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1570B8E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1AD81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E1B26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8588B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LƯU”</w:t>
            </w:r>
          </w:p>
          <w:p w14:paraId="32DA748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tài khoản 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B6152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20114935" w14:textId="77777777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3701C67A" wp14:editId="4D428224">
            <wp:extent cx="5734050" cy="3457575"/>
            <wp:effectExtent l="0" t="0" r="0" b="9525"/>
            <wp:docPr id="226759860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D71326" w14:textId="26BCE11F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21" w:name="_Toc166152323"/>
      <w:bookmarkStart w:id="222" w:name="_Toc166153407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9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thêm Tài khoản 3</w:t>
      </w:r>
      <w:bookmarkEnd w:id="221"/>
      <w:bookmarkEnd w:id="222"/>
    </w:p>
    <w:p w14:paraId="4F068659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45"/>
        <w:gridCol w:w="5858"/>
        <w:gridCol w:w="1229"/>
      </w:tblGrid>
      <w:tr w:rsidR="00F3609F" w:rsidRPr="00F3609F" w14:paraId="74BA002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5CF39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FA2AA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843C62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158C7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2FD36034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A4B2F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7326B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A12B0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ID của nhân viên mới được tạ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FC584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26014BE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1E7E8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E8365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797DC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tên của nhân viên mới được tạ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DAEA6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DDCC066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0878E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12A1A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D1B52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số điện thoại của nhân viên mới được tạ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1E84E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68CDCAEA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39EE6640" w14:textId="77777777" w:rsidR="00F3609F" w:rsidRPr="00F3609F" w:rsidRDefault="00F3609F" w:rsidP="004D07D4">
      <w:pPr>
        <w:pStyle w:val="Heading4"/>
        <w:rPr>
          <w:rFonts w:ascii="Times New Roman" w:eastAsia="Times New Roman" w:hAnsi="Times New Roman" w:cs="Times New Roman"/>
          <w:color w:val="auto"/>
          <w:szCs w:val="26"/>
        </w:rPr>
      </w:pPr>
      <w:bookmarkStart w:id="223" w:name="_Toc166151691"/>
      <w:r w:rsidRPr="00F3609F">
        <w:rPr>
          <w:rFonts w:ascii="Times New Roman" w:eastAsia="Times New Roman" w:hAnsi="Times New Roman" w:cs="Times New Roman"/>
          <w:color w:val="auto"/>
          <w:szCs w:val="26"/>
        </w:rPr>
        <w:t>MÀN HÌNH QUẢN LÝ ORDER</w:t>
      </w:r>
      <w:bookmarkEnd w:id="223"/>
    </w:p>
    <w:p w14:paraId="7B0691CA" w14:textId="77777777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5A2817A7" wp14:editId="65964DC3">
            <wp:extent cx="5734050" cy="3495675"/>
            <wp:effectExtent l="0" t="0" r="0" b="9525"/>
            <wp:docPr id="2137604448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05130" w14:textId="3C57C0F0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24" w:name="_Toc166152324"/>
      <w:bookmarkStart w:id="225" w:name="_Toc166153408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0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Quản lý Order</w:t>
      </w:r>
      <w:bookmarkEnd w:id="224"/>
      <w:bookmarkEnd w:id="225"/>
    </w:p>
    <w:p w14:paraId="04C77895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7035"/>
        <w:gridCol w:w="949"/>
      </w:tblGrid>
      <w:tr w:rsidR="00F3609F" w:rsidRPr="00F3609F" w14:paraId="1D7BE84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698CF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510F2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C04DD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784F0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3CA42CE9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89C80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CA7F4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822B2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ra thanh điều hướng các chức năng của hệ thống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BF296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0B7C7F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5BADF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2E26A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8E0F3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EB877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689B00F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7F981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F97A4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D4AED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hệ thống bàn cùng với các chức năng Thêm bàn/Xóa bàn/Đặt bà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43442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8A65760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80A0F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AB845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00ACF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thông tin tất cả các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F82B6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CC6085B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72DDD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B60E8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58F19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DOANH TH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391AC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52597E6F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3B8A3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321CE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8B70E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7652F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214F0B6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5444B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DCD28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85922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STT bàn</w:t>
            </w:r>
          </w:p>
          <w:p w14:paraId="2243FD5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Sự kiện: Khi ấn vào sẽ chuyển sang màn hình ORDER 1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59D38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78632398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35D1EE8C" w14:textId="77777777" w:rsidR="007C2F55" w:rsidRPr="004740F9" w:rsidRDefault="007C2F55" w:rsidP="007C2F55">
      <w:pPr>
        <w:keepNext/>
        <w:spacing w:after="0" w:line="240" w:lineRule="auto"/>
        <w:jc w:val="left"/>
        <w:rPr>
          <w:rFonts w:eastAsia="Times New Roman" w:cs="Times New Roman"/>
          <w:b/>
          <w:bCs/>
          <w:color w:val="000000"/>
          <w:szCs w:val="26"/>
        </w:rPr>
      </w:pPr>
    </w:p>
    <w:p w14:paraId="1C80E47C" w14:textId="0B862F51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4F2039A2" wp14:editId="0F9CEE57">
            <wp:extent cx="5734050" cy="3552825"/>
            <wp:effectExtent l="0" t="0" r="0" b="9525"/>
            <wp:docPr id="991399537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C6D0C" w14:textId="38BC0988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26" w:name="_Toc166152325"/>
      <w:bookmarkStart w:id="227" w:name="_Toc166153409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1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Order 1</w:t>
      </w:r>
      <w:bookmarkEnd w:id="226"/>
      <w:bookmarkEnd w:id="227"/>
    </w:p>
    <w:p w14:paraId="0C801385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797"/>
        <w:gridCol w:w="1187"/>
      </w:tblGrid>
      <w:tr w:rsidR="00F3609F" w:rsidRPr="00F3609F" w14:paraId="25478CC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79849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E0ACA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4CA96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0AF43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6E92ED2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F00A2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C34B6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31375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số của bàn đã ấn vào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25CF6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A5DA25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A19EC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542FF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C23A5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lại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QUẢN LÝ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44898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137FA1D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28CAD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F9F2D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7E61B6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tên mục món ”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à Rá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B68E5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459FA1D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70366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E3047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2E881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loại gà ”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à rán truyền thống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28C6A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EFFB6E7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DD17A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E0674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E82A2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giá món ”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69.000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A5D59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669E6828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18ACD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AB5D6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2AA26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dấu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-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77A4A0B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Sự kiện: Khi ấn vào sẽ xoá món đã thêm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B70DF0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D5BF323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0EBAA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1C37C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95426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dấu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+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2820891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Sự kiện: Khi ấn vào sẽ thêm mó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36EE2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536965B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8B67C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19E50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7461B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Sự kiện: Ấn xác nhận sau khi đã món được thêm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D55BF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2A3309A9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075E9EDB" w14:textId="77777777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224FDF22" wp14:editId="62B268D1">
            <wp:extent cx="5734050" cy="3495675"/>
            <wp:effectExtent l="0" t="0" r="0" b="9525"/>
            <wp:docPr id="919437637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0D5EC" w14:textId="0AD6E307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28" w:name="_Toc166152326"/>
      <w:bookmarkStart w:id="229" w:name="_Toc166153410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2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Order 2</w:t>
      </w:r>
      <w:bookmarkEnd w:id="228"/>
      <w:bookmarkEnd w:id="229"/>
    </w:p>
    <w:p w14:paraId="1A7B8A0B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873"/>
        <w:gridCol w:w="1111"/>
      </w:tblGrid>
      <w:tr w:rsidR="00F3609F" w:rsidRPr="00F3609F" w14:paraId="4221BB8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6B812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4718C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8F439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1FFC6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31D2AE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23FCE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AA72C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02FB7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Sau khi đã ấn thêm món, hệ thống sẽ hiển thị tên món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Gà rán truyền thống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76BC2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6D01E3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0336E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5F3AF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65821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số lượng món đã thêm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1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3CE2A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24C7E19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25413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4384C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4A20D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xác nhận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 3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DB6BE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23269282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35AEB134" w14:textId="77777777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6D2FE8AD" wp14:editId="7D82DF7E">
            <wp:extent cx="5943600" cy="3114675"/>
            <wp:effectExtent l="0" t="0" r="0" b="9525"/>
            <wp:docPr id="146570856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0051E" w14:textId="67DFAFBB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30" w:name="_Toc166152327"/>
      <w:bookmarkStart w:id="231" w:name="_Toc166153411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3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Order 3</w:t>
      </w:r>
      <w:bookmarkEnd w:id="230"/>
      <w:bookmarkEnd w:id="231"/>
    </w:p>
    <w:p w14:paraId="3E7117D4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7035"/>
        <w:gridCol w:w="949"/>
      </w:tblGrid>
      <w:tr w:rsidR="00F3609F" w:rsidRPr="00F3609F" w14:paraId="0AC3EE5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AC083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C4FF6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86D3D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795BC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2DF3B7E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9B46C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F77C4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67F29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D3085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AB3AED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E267D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B67DE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097FE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ra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IAO DIỆN 1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7CB18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6D29F42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4707F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090F0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92754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A9262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39471E2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8815F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BEAAF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B1E60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hệ thống bàn cùng với các chức năng Thêm bàn/Xóa bàn/Đặt bà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D17C2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B1BCBE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E1A7C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EEF58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4E33A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thông tin tất cả các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1F7D6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6067E191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6A998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9017B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E9F11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DOANH TH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D2C8A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049E7B8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45551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DF006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1FDC4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STT bàn với màu xanh dương thể hiện Bàn đang được order.</w:t>
            </w:r>
          </w:p>
          <w:p w14:paraId="3951FCE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Sự kiện: Khi ấn vào sẽ chuyển sang màn hình ORDER 4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60592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4E4B458D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38B8058B" w14:textId="263CC47C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08090A40" w14:textId="77777777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61FE2011" wp14:editId="56ACB2ED">
            <wp:extent cx="5734050" cy="3438525"/>
            <wp:effectExtent l="0" t="0" r="0" b="9525"/>
            <wp:docPr id="1340496375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97EBD" w14:textId="5E430D11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32" w:name="_Toc166152328"/>
      <w:bookmarkStart w:id="233" w:name="_Toc166153412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4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 xml:space="preserve">. Màn hình Order </w:t>
      </w:r>
      <w:bookmarkEnd w:id="232"/>
      <w:r w:rsidR="00357AD8">
        <w:rPr>
          <w:rFonts w:cs="Times New Roman"/>
          <w:b/>
          <w:bCs/>
          <w:color w:val="auto"/>
          <w:sz w:val="26"/>
          <w:szCs w:val="26"/>
        </w:rPr>
        <w:t>4</w:t>
      </w:r>
      <w:bookmarkEnd w:id="233"/>
    </w:p>
    <w:p w14:paraId="153FD8F4" w14:textId="77777777" w:rsid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</w:p>
    <w:p w14:paraId="6C2FBB23" w14:textId="77777777" w:rsidR="00B87C11" w:rsidRDefault="00B87C11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5800B3F7" w14:textId="77777777" w:rsidR="00B87C11" w:rsidRDefault="00B87C11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0CBBC6F9" w14:textId="77777777" w:rsidR="00B87C11" w:rsidRPr="00F3609F" w:rsidRDefault="00B87C11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952"/>
        <w:gridCol w:w="1032"/>
      </w:tblGrid>
      <w:tr w:rsidR="00F3609F" w:rsidRPr="00F3609F" w14:paraId="626E566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72B64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C766A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BA22F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DBE85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1248899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F5C22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261B0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8E697C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tên món đã được thêm trước đó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à rán truyền thống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58AF4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3861D5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D4119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B2D71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F2916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số lượng món đã thêm trước đó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1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C0122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025E94E6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1F858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51F1A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B1095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ANH TOÁN”</w:t>
            </w:r>
          </w:p>
          <w:p w14:paraId="67C0D8E6" w14:textId="4D591FB0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: Khi ấn vào nút sẽ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ORDER </w:t>
            </w:r>
            <w:r w:rsidR="00357AD8">
              <w:rPr>
                <w:rFonts w:eastAsia="Times New Roman" w:cs="Times New Roman"/>
                <w:b/>
                <w:bCs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4DDE8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03B437C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82E35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586BC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2AB23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dấu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+”</w:t>
            </w:r>
          </w:p>
          <w:p w14:paraId="0D0385F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Sự kiện: Khi khách muốn Order thêm món sẽ lặp lại quy trình ORDER cho đến khi thanh toá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35F66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7404C884" w14:textId="77777777" w:rsidR="00B87C11" w:rsidRDefault="00B87C11" w:rsidP="007C2F55">
      <w:pPr>
        <w:keepNext/>
        <w:spacing w:after="0" w:line="240" w:lineRule="auto"/>
        <w:jc w:val="left"/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</w:pPr>
    </w:p>
    <w:p w14:paraId="2B313EFD" w14:textId="77777777" w:rsidR="00B87C11" w:rsidRDefault="00B87C11" w:rsidP="007C2F55">
      <w:pPr>
        <w:keepNext/>
        <w:spacing w:after="0" w:line="240" w:lineRule="auto"/>
        <w:jc w:val="left"/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</w:pPr>
    </w:p>
    <w:p w14:paraId="06CC182D" w14:textId="77777777" w:rsidR="00B87C11" w:rsidRDefault="00B87C11" w:rsidP="007C2F55">
      <w:pPr>
        <w:keepNext/>
        <w:spacing w:after="0" w:line="240" w:lineRule="auto"/>
        <w:jc w:val="left"/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</w:pPr>
    </w:p>
    <w:p w14:paraId="32038AFA" w14:textId="1B4A2723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6D2129AE" wp14:editId="7B2470F8">
            <wp:extent cx="5734050" cy="3495675"/>
            <wp:effectExtent l="0" t="0" r="0" b="9525"/>
            <wp:docPr id="763393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D46A8" w14:textId="75299407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34" w:name="_Toc166152329"/>
      <w:bookmarkStart w:id="235" w:name="_Toc166153413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5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 xml:space="preserve">. Màn hình Order </w:t>
      </w:r>
      <w:bookmarkEnd w:id="234"/>
      <w:r w:rsidR="00357AD8">
        <w:rPr>
          <w:rFonts w:cs="Times New Roman"/>
          <w:b/>
          <w:bCs/>
          <w:color w:val="auto"/>
          <w:sz w:val="26"/>
          <w:szCs w:val="26"/>
        </w:rPr>
        <w:t>5</w:t>
      </w:r>
      <w:bookmarkEnd w:id="235"/>
    </w:p>
    <w:p w14:paraId="5EBC7DEF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3"/>
        <w:gridCol w:w="979"/>
        <w:gridCol w:w="6849"/>
        <w:gridCol w:w="943"/>
      </w:tblGrid>
      <w:tr w:rsidR="00F3609F" w:rsidRPr="00F3609F" w14:paraId="40B7164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38310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BDFFB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208A47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9B4BC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7493259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DEFE8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7D7859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2CD80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ÔNG TIN HOÁ ĐƠ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698800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9DFAC8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15F78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C608F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53403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NO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 hiển thị số thứ tự mó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D3D00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D916FD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EA7BA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97846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BE194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ÊN MÓ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DBF6A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297C52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7CF79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32CC7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DBF4F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Ố LƯỢNG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52411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D17DA4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73530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4599B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27280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ĐƠN GIÁ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38260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22301C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1E63E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EBB45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73420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ÀNH TIỀ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B8019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9BFDDF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0756F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9FA28F" w14:textId="77777777" w:rsidR="00F3609F" w:rsidRPr="00F3609F" w:rsidRDefault="00F3609F" w:rsidP="00F3609F">
            <w:pPr>
              <w:spacing w:before="240" w:after="6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 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2C329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ỔNG TIỀ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9CF71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1FA01A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B3E1F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F09D4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CE202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KHUYẾN MÃI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B3777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96C24E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1DD76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DC862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1408F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ô trống để nhập giá trị khuyến mãi </w:t>
            </w:r>
          </w:p>
          <w:p w14:paraId="0CA8FAC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ập xong hệ thống sẽ lưu giá trị khuyến mãi và thực hiện tính toán để tính tổng số tiền cần thanh toá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A927E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7D867EE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CF976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F0A90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91647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ANH TOÁ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C8B51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8C7ED2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180C3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99BCB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E9F32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Xác nhận thanh toá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0F20FE60" w14:textId="7C5AF72B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sẽ chuyển đến màn hình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ORDER </w:t>
            </w:r>
            <w:r w:rsidR="00357AD8">
              <w:rPr>
                <w:rFonts w:eastAsia="Times New Roman" w:cs="Times New Roman"/>
                <w:b/>
                <w:bCs/>
                <w:color w:val="000000"/>
                <w:szCs w:val="26"/>
              </w:rPr>
              <w:t>6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CB63F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68E2B262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7E25C4B1" w14:textId="77777777" w:rsidR="00E710CD" w:rsidRPr="004740F9" w:rsidRDefault="00E710CD" w:rsidP="00E710CD">
      <w:pPr>
        <w:keepNext/>
        <w:spacing w:after="0" w:line="240" w:lineRule="auto"/>
        <w:jc w:val="left"/>
        <w:rPr>
          <w:rFonts w:eastAsia="Times New Roman" w:cs="Times New Roman"/>
          <w:b/>
          <w:bCs/>
          <w:color w:val="000000"/>
          <w:szCs w:val="26"/>
        </w:rPr>
      </w:pPr>
    </w:p>
    <w:p w14:paraId="7F789B82" w14:textId="77777777" w:rsidR="00E710CD" w:rsidRPr="004740F9" w:rsidRDefault="00E710CD" w:rsidP="00E710CD">
      <w:pPr>
        <w:keepNext/>
        <w:spacing w:after="0" w:line="240" w:lineRule="auto"/>
        <w:jc w:val="left"/>
        <w:rPr>
          <w:rFonts w:eastAsia="Times New Roman" w:cs="Times New Roman"/>
          <w:b/>
          <w:bCs/>
          <w:color w:val="000000"/>
          <w:szCs w:val="26"/>
        </w:rPr>
      </w:pPr>
    </w:p>
    <w:p w14:paraId="0159B47A" w14:textId="09F7B8C9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2C48DB91" wp14:editId="3BAD04E5">
            <wp:extent cx="5734050" cy="3457575"/>
            <wp:effectExtent l="0" t="0" r="0" b="9525"/>
            <wp:docPr id="1543841708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8B9D1" w14:textId="1FBE8F1A" w:rsidR="00F3609F" w:rsidRPr="00F3609F" w:rsidRDefault="00E710CD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36" w:name="_Toc166152330"/>
      <w:bookmarkStart w:id="237" w:name="_Toc166153414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6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 xml:space="preserve">. Màn hình Order </w:t>
      </w:r>
      <w:bookmarkEnd w:id="236"/>
      <w:r w:rsidR="00357AD8">
        <w:rPr>
          <w:rFonts w:cs="Times New Roman"/>
          <w:b/>
          <w:bCs/>
          <w:color w:val="auto"/>
          <w:sz w:val="26"/>
          <w:szCs w:val="26"/>
        </w:rPr>
        <w:t>6</w:t>
      </w:r>
      <w:bookmarkEnd w:id="237"/>
    </w:p>
    <w:p w14:paraId="7C5D34C7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792"/>
        <w:gridCol w:w="1192"/>
      </w:tblGrid>
      <w:tr w:rsidR="00F3609F" w:rsidRPr="00F3609F" w14:paraId="1CE7609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BEBCC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5D6D0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2C384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77BF0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2456AA5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70F81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EA5A8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9FD4A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XÁC NHẬN THANH TOÁ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AE85F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9D633A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D2131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323AE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09C36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HỦY”</w:t>
            </w:r>
          </w:p>
          <w:p w14:paraId="089ADF7A" w14:textId="6A505ACF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lại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ORDER </w:t>
            </w:r>
            <w:r w:rsidR="00357AD8">
              <w:rPr>
                <w:rFonts w:eastAsia="Times New Roman" w:cs="Times New Roman"/>
                <w:b/>
                <w:bCs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7C0B9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788799EF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88F25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C6284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03436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 XÁC NHẬN”</w:t>
            </w:r>
          </w:p>
          <w:p w14:paraId="0E3E38B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: Khi ấn vào nút sẽ quay lại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QUẢN LÝ ORD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136EA0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05294D4E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1C8756F8" w14:textId="282FAB00" w:rsidR="00F3609F" w:rsidRPr="00F3609F" w:rsidRDefault="004D07D4" w:rsidP="004D07D4">
      <w:pPr>
        <w:pStyle w:val="Heading4"/>
        <w:rPr>
          <w:rFonts w:ascii="Times New Roman" w:eastAsia="Times New Roman" w:hAnsi="Times New Roman" w:cs="Times New Roman"/>
          <w:color w:val="auto"/>
          <w:szCs w:val="26"/>
        </w:rPr>
      </w:pPr>
      <w:bookmarkStart w:id="238" w:name="_Toc166151692"/>
      <w:r w:rsidRPr="004740F9">
        <w:rPr>
          <w:rFonts w:ascii="Times New Roman" w:eastAsia="Times New Roman" w:hAnsi="Times New Roman" w:cs="Times New Roman"/>
          <w:color w:val="auto"/>
          <w:szCs w:val="26"/>
        </w:rPr>
        <w:lastRenderedPageBreak/>
        <w:t>MÀN HÌNH QUẢN LÝ BÀN</w:t>
      </w:r>
      <w:bookmarkEnd w:id="238"/>
    </w:p>
    <w:p w14:paraId="617DA740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021C1E20" wp14:editId="6F7FEB54">
            <wp:extent cx="5734050" cy="3495675"/>
            <wp:effectExtent l="0" t="0" r="0" b="9525"/>
            <wp:docPr id="1812828644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03353" w14:textId="56651DE1" w:rsidR="00F3609F" w:rsidRPr="00F3609F" w:rsidRDefault="00E710CD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39" w:name="_Toc166152331"/>
      <w:bookmarkStart w:id="240" w:name="_Toc166153415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7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Quản lý Bàn 1</w:t>
      </w:r>
      <w:bookmarkEnd w:id="239"/>
      <w:bookmarkEnd w:id="240"/>
    </w:p>
    <w:p w14:paraId="615DB8B7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7035"/>
        <w:gridCol w:w="949"/>
      </w:tblGrid>
      <w:tr w:rsidR="00F3609F" w:rsidRPr="00F3609F" w14:paraId="4FE84A7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841BD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2D25B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0D3ED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318C8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655556E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7D9F0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49D92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71CADA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3F66B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69E2B0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F3812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9AEBFF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061CF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quay trở lại màn hình chính của hệ thống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916A0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6F52CDC3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E646F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3C5C2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A8EEE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STT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E21BD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119A567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AC96B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1DF10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B43C2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74C79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C380E1E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EB271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46E8C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5C20A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hệ thống bàn cùng với các chức năng Thêm bàn/Xóa bàn/Đặt bà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5EBAF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71A7D33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82740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AB312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89668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thông tin tất cả các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2E4BB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4F663496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41D45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7BB3A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A88B7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DOANH TH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FA9D0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1EFC36AF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  <w:r w:rsidRPr="00F3609F">
        <w:rPr>
          <w:rFonts w:eastAsia="Times New Roman" w:cs="Times New Roman"/>
          <w:szCs w:val="26"/>
        </w:rPr>
        <w:br/>
      </w:r>
    </w:p>
    <w:p w14:paraId="21574E6E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0BBC59F1" wp14:editId="0267C37E">
            <wp:extent cx="5734050" cy="3495675"/>
            <wp:effectExtent l="0" t="0" r="0" b="9525"/>
            <wp:docPr id="752594939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AA965" w14:textId="6902B555" w:rsidR="00F3609F" w:rsidRPr="00F3609F" w:rsidRDefault="00E710CD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41" w:name="_Toc166152332"/>
      <w:bookmarkStart w:id="242" w:name="_Toc166153416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8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Quản lý bàn 2</w:t>
      </w:r>
      <w:bookmarkEnd w:id="241"/>
      <w:bookmarkEnd w:id="242"/>
    </w:p>
    <w:p w14:paraId="15D16F05" w14:textId="77777777" w:rsidR="00F3609F" w:rsidRPr="004740F9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</w:p>
    <w:p w14:paraId="3C8CAC2B" w14:textId="77777777" w:rsidR="004740F9" w:rsidRPr="004740F9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04FD0AB6" w14:textId="77777777" w:rsidR="004740F9" w:rsidRPr="004740F9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17FBAFE9" w14:textId="77777777" w:rsidR="004740F9" w:rsidRPr="004740F9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465B98FF" w14:textId="77777777" w:rsidR="004740F9" w:rsidRPr="00F3609F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755"/>
        <w:gridCol w:w="1229"/>
      </w:tblGrid>
      <w:tr w:rsidR="00F3609F" w:rsidRPr="00F3609F" w14:paraId="0E2A421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9CD8C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35FCF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36C7C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9A152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1295350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35A2A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ACB82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219CD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STT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89BFE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1940D3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1F208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2FF1F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61CA6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THÊM BÀN”</w:t>
            </w:r>
          </w:p>
          <w:p w14:paraId="569D94B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Sự kiện: Khi ấn vào nút sẽ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5EE56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44CD879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7CAEA0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81684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8A8C8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XÓA BÀN”</w:t>
            </w:r>
          </w:p>
          <w:p w14:paraId="4F3D6F2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Sự kiện: Khi ấn vào nút sẽ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XÓA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DF1FA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1BD73108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</w:p>
    <w:p w14:paraId="0F755CD9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53D31B63" wp14:editId="5565C2C6">
            <wp:extent cx="5734050" cy="3533775"/>
            <wp:effectExtent l="0" t="0" r="0" b="9525"/>
            <wp:docPr id="65186747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2DF62" w14:textId="16E9E7C4" w:rsidR="00F3609F" w:rsidRPr="00F3609F" w:rsidRDefault="00E710CD" w:rsidP="0037359E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43" w:name="_Toc166152333"/>
      <w:bookmarkStart w:id="244" w:name="_Toc166153417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9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Xóa bàn 1</w:t>
      </w:r>
      <w:bookmarkEnd w:id="243"/>
      <w:bookmarkEnd w:id="244"/>
    </w:p>
    <w:p w14:paraId="03E09A4E" w14:textId="77777777" w:rsidR="00F3609F" w:rsidRPr="004740F9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</w:p>
    <w:p w14:paraId="580B6C86" w14:textId="77777777" w:rsidR="004740F9" w:rsidRPr="004740F9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7E04F7A4" w14:textId="77777777" w:rsidR="004740F9" w:rsidRPr="00F3609F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7035"/>
        <w:gridCol w:w="949"/>
      </w:tblGrid>
      <w:tr w:rsidR="00F3609F" w:rsidRPr="00F3609F" w14:paraId="53154F4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8C64C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03C45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91375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04113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585E43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906BD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86887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2D802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quay trở lại màn hình chính của hệ thống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9AA3A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44CA9EA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90C69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1F093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B22B2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2F11C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BC3DEDB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34EA1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067A5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90DFC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STT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E4E22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EBD6C41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4973B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E90C9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9415C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13695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8209DEC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EEA2D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E94EB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7EC3E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hệ thống bàn cùng với các chức năng Thêm bàn/Xóa bàn/Đặt bà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2EA94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00DF3A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57491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9CCA5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0AEED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thông tin tất cả các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790DA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079709D0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248E65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B8A86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21AF1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DOANH TH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4600B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70B25D3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60180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877A0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600C3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, hệ thống hiển thị Xác nhận xóa bàn ở màn hình XÓA BÀN 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C19F5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41B6D94F" w14:textId="77777777" w:rsidR="00F3609F" w:rsidRPr="004740F9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  <w:r w:rsidRPr="00F3609F">
        <w:rPr>
          <w:rFonts w:eastAsia="Times New Roman" w:cs="Times New Roman"/>
          <w:szCs w:val="26"/>
        </w:rPr>
        <w:br/>
      </w:r>
    </w:p>
    <w:p w14:paraId="39D80983" w14:textId="77777777" w:rsidR="004740F9" w:rsidRPr="004740F9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6875CD5F" w14:textId="77777777" w:rsidR="004740F9" w:rsidRPr="004740F9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6D7E8E27" w14:textId="77777777" w:rsidR="004740F9" w:rsidRPr="004740F9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4E33F33F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64CE9592" wp14:editId="385AE3C1">
            <wp:extent cx="5734050" cy="3533775"/>
            <wp:effectExtent l="0" t="0" r="0" b="9525"/>
            <wp:docPr id="1189424405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C8E6C" w14:textId="48CF350D" w:rsidR="00F3609F" w:rsidRPr="00F3609F" w:rsidRDefault="00E710CD" w:rsidP="0037359E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45" w:name="_Toc166152334"/>
      <w:bookmarkStart w:id="246" w:name="_Toc166153418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0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Xóa bàn 2</w:t>
      </w:r>
      <w:bookmarkEnd w:id="245"/>
      <w:bookmarkEnd w:id="246"/>
    </w:p>
    <w:p w14:paraId="17A08F44" w14:textId="77777777" w:rsidR="00F3609F" w:rsidRPr="004740F9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66E7B837" w14:textId="77777777" w:rsidR="004740F9" w:rsidRPr="004740F9" w:rsidRDefault="004740F9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3A3DBA81" w14:textId="77777777" w:rsidR="004740F9" w:rsidRPr="004740F9" w:rsidRDefault="004740F9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4F27EE8E" w14:textId="77777777" w:rsidR="004740F9" w:rsidRPr="00F3609F" w:rsidRDefault="004740F9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7150"/>
        <w:gridCol w:w="834"/>
      </w:tblGrid>
      <w:tr w:rsidR="00F3609F" w:rsidRPr="00F3609F" w14:paraId="7782085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A4E8D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8632D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5A143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C54F5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4411D6B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86A08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C8905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562FC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XÁC NHẬN XÓA BÀN” như hình bê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73946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31BF37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67F2E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DDF3B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DA7F4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HỦY”</w:t>
            </w:r>
          </w:p>
          <w:p w14:paraId="2751A68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Sự kiện: Khi ấn vào nút sẽ quay về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XÓA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6F4E5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0CC04E1F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56AEC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7C2E1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0192E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XÁC NHẬN”</w:t>
            </w:r>
          </w:p>
          <w:p w14:paraId="146CB01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Sự kiện: Khi ấn vào nút, hệ thống sẽ xóa Bàn mang STT trong ô khỏi danh sách bàn trong database. Đồng thời trở lại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XÓA BÀN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đã cập nhật xóa bàn. Chuyển sang màn hình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XÓA BÀN 3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ACEB0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4881BD0C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2C35E637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644CF32E" wp14:editId="3FC53C1C">
            <wp:extent cx="5734050" cy="3533775"/>
            <wp:effectExtent l="0" t="0" r="0" b="9525"/>
            <wp:docPr id="108851884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44962" w14:textId="02DB34D6" w:rsidR="00F3609F" w:rsidRPr="00F3609F" w:rsidRDefault="00E710CD" w:rsidP="0037359E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47" w:name="_Toc166152335"/>
      <w:bookmarkStart w:id="248" w:name="_Toc166153419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1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Xóa bàn 3</w:t>
      </w:r>
      <w:bookmarkEnd w:id="247"/>
      <w:bookmarkEnd w:id="248"/>
    </w:p>
    <w:p w14:paraId="68F02405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778"/>
        <w:gridCol w:w="1206"/>
      </w:tblGrid>
      <w:tr w:rsidR="00F3609F" w:rsidRPr="00F3609F" w14:paraId="430D94A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A2B17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7F711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23063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B1DA3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1B989E1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0D6DE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3E854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8B8B3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HOÀN TẤT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 như hình bên. </w:t>
            </w:r>
          </w:p>
          <w:p w14:paraId="6E67E2E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về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QUẢN LÝ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791EA0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48F5BA83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230C0417" w14:textId="77777777" w:rsidR="0037359E" w:rsidRPr="004740F9" w:rsidRDefault="00F3609F" w:rsidP="0037359E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771A1030" wp14:editId="7EB47F57">
            <wp:extent cx="5734050" cy="3505200"/>
            <wp:effectExtent l="0" t="0" r="0" b="0"/>
            <wp:docPr id="1045545450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249FF" w14:textId="7E7EF911" w:rsidR="00F3609F" w:rsidRPr="00F3609F" w:rsidRDefault="0037359E" w:rsidP="0037359E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49" w:name="_Toc166152336"/>
      <w:bookmarkStart w:id="250" w:name="_Toc166153420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2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Thêm bàn 1</w:t>
      </w:r>
      <w:bookmarkEnd w:id="249"/>
      <w:bookmarkEnd w:id="250"/>
    </w:p>
    <w:p w14:paraId="5B7D8D15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951"/>
        <w:gridCol w:w="1033"/>
      </w:tblGrid>
      <w:tr w:rsidR="00F3609F" w:rsidRPr="00F3609F" w14:paraId="1EDA135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9A497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01A7E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93605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E413D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33A32E4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24001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23466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506FB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BÀ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67DA0C2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nút sẽ hiển thị thêm bàn với số thứ tự bàn cuối cùng cộng thêm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11241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7D2740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320C3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0A7D7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27BBA2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HOÀN TẤT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” như hình bên. Đồng thời, chuyển về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QUẢN LÝ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A27E4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1FB935E3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</w:p>
    <w:p w14:paraId="75FE71B4" w14:textId="77777777" w:rsidR="0037359E" w:rsidRPr="004740F9" w:rsidRDefault="00F3609F" w:rsidP="0037359E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3DEBF188" wp14:editId="178BEF38">
            <wp:extent cx="5734050" cy="3533775"/>
            <wp:effectExtent l="0" t="0" r="0" b="9525"/>
            <wp:docPr id="22443326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5120B" w14:textId="15B1AE72" w:rsidR="00F3609F" w:rsidRPr="00F3609F" w:rsidRDefault="0037359E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51" w:name="_Toc166152337"/>
      <w:bookmarkStart w:id="252" w:name="_Toc166153421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3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Thêm bàn 2</w:t>
      </w:r>
      <w:bookmarkEnd w:id="251"/>
      <w:bookmarkEnd w:id="252"/>
    </w:p>
    <w:p w14:paraId="1DA1FBE7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742"/>
        <w:gridCol w:w="1229"/>
      </w:tblGrid>
      <w:tr w:rsidR="00F3609F" w:rsidRPr="00F3609F" w14:paraId="36BF9B8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49807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D2543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F6571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76F5C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5C07E33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BE416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E0624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268DC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bàn 11, bàn vừa được thê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19618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D54128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B6166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878B1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F011B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HOÀN TẤT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 như hình bên.</w:t>
            </w:r>
          </w:p>
          <w:p w14:paraId="6EE3F52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chuyển về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QUẢN LÝ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403C3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50354E13" w14:textId="77777777" w:rsidR="00E710CD" w:rsidRPr="004740F9" w:rsidRDefault="00F3609F" w:rsidP="00E710CD">
      <w:pPr>
        <w:keepNext/>
        <w:spacing w:after="24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1F9DBE0F" wp14:editId="5AFA8C18">
            <wp:extent cx="5734050" cy="3467100"/>
            <wp:effectExtent l="0" t="0" r="0" b="0"/>
            <wp:docPr id="1904140611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2F71E1" w14:textId="49D3FCF2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53" w:name="_Toc166152338"/>
      <w:bookmarkStart w:id="254" w:name="_Toc166153422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4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 xml:space="preserve"> Màn hình Đặt bàn 1</w:t>
      </w:r>
      <w:bookmarkEnd w:id="253"/>
      <w:bookmarkEnd w:id="254"/>
    </w:p>
    <w:p w14:paraId="483095E3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1030"/>
        <w:gridCol w:w="6723"/>
        <w:gridCol w:w="1019"/>
      </w:tblGrid>
      <w:tr w:rsidR="00F3609F" w:rsidRPr="00F3609F" w14:paraId="751522D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F2F47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9857C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6B9CF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71BAB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5302CD0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E7B2C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C2808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CA1ED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ĐẶT BÀ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0D65B0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F25B18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80794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4BA978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53E8F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TÊ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1E0EA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B03F9D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18681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5E820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AF963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Nhập tên khách hàng đặt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23B5D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C0FB7C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943C7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E0842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3A039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ĐT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A79BC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893769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09ED4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E0F8D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B80CF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Nhập SĐT của khách hàng đặt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D6B2B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9BA4B0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3963B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B3035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9368A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ố lượng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21F4D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74C0A6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DCEF2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CECFE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0AC7F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Nhập số lượng khách mà khách hàng đặt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A6B3C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F07F123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38BA5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522F3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E947A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ời gia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96E142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5C92FF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BAA4C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514B8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CC3C7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Nhập số giờ mà khách hàng đặt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38455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403F68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40E46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87119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B9D2D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Nhập số phút mà khách hàng đặt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D9CFC0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EA8932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167E7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FDEBF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51B1E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ƯU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0521CE1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sẽ chuyển đến màn hình Đặt bàn 2. Hiển thị thông tin đặt bàn của khác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EC41E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742147F4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254B5F75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0190FC27" wp14:editId="678963D6">
            <wp:extent cx="5734050" cy="3476625"/>
            <wp:effectExtent l="0" t="0" r="0" b="9525"/>
            <wp:docPr id="139900328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89E7F" w14:textId="4003697F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55" w:name="_Toc166152339"/>
      <w:bookmarkStart w:id="256" w:name="_Toc166153423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5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Đặt bàn 2</w:t>
      </w:r>
      <w:bookmarkEnd w:id="255"/>
      <w:bookmarkEnd w:id="256"/>
    </w:p>
    <w:p w14:paraId="015532ED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45"/>
        <w:gridCol w:w="6877"/>
        <w:gridCol w:w="1150"/>
      </w:tblGrid>
      <w:tr w:rsidR="00F3609F" w:rsidRPr="00F3609F" w14:paraId="0FED080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C8F57D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2966E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5CF5F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550D5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2361C4E3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59334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1122F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77B82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bàn STT Bàn với ô màu Đỏ thể hiện bàn đã được đặt trước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7E04FC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837545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CAFD6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68101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3E1AB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Ố BÀ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92FE6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B23409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AA949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137E0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D5F70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ỜI GIA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73B63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38A167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70BEA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4E436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7C149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ĐT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2EC6B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138DF2F0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2628A9E0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32260836" wp14:editId="255BA557">
            <wp:extent cx="5734050" cy="3533775"/>
            <wp:effectExtent l="0" t="0" r="0" b="9525"/>
            <wp:docPr id="162191034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2D2AE" w14:textId="3FA2A317" w:rsidR="00E710CD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57" w:name="_Toc166152340"/>
      <w:bookmarkStart w:id="258" w:name="_Toc166153424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6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Đặt bàn 3</w:t>
      </w:r>
      <w:bookmarkEnd w:id="257"/>
      <w:bookmarkEnd w:id="258"/>
    </w:p>
    <w:p w14:paraId="67B1A080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939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956"/>
        <w:gridCol w:w="1078"/>
      </w:tblGrid>
      <w:tr w:rsidR="00F3609F" w:rsidRPr="00F3609F" w14:paraId="722F989B" w14:textId="77777777" w:rsidTr="00B87C11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672EC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7A982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2C06C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0CEEB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9908119" w14:textId="77777777" w:rsidTr="00B87C11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FE6B3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6509F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3BCD1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THOÁT”</w:t>
            </w:r>
          </w:p>
          <w:p w14:paraId="0537404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- Sự kiện: Khi nhấn vào sẽ quay về màn hình “ĐẶT BÀN 2”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A9864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D218B86" w14:textId="77777777" w:rsidTr="00B87C11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B55DD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DEF9E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26984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HỦY BÀ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5FAC581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sẽ quay về màn hình quản lý bàn lúc ban đầu khi chưa có người đặt bàn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BD7AE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5AF25AC9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1E91B952" w14:textId="4DBF0270" w:rsidR="00F3609F" w:rsidRPr="00F3609F" w:rsidRDefault="004D07D4" w:rsidP="004D07D4">
      <w:pPr>
        <w:pStyle w:val="Heading4"/>
        <w:rPr>
          <w:rFonts w:ascii="Times New Roman" w:eastAsia="Times New Roman" w:hAnsi="Times New Roman" w:cs="Times New Roman"/>
          <w:color w:val="auto"/>
          <w:szCs w:val="26"/>
        </w:rPr>
      </w:pPr>
      <w:bookmarkStart w:id="259" w:name="_Toc166151693"/>
      <w:r w:rsidRPr="004740F9">
        <w:rPr>
          <w:rFonts w:ascii="Times New Roman" w:eastAsia="Times New Roman" w:hAnsi="Times New Roman" w:cs="Times New Roman"/>
          <w:color w:val="auto"/>
          <w:szCs w:val="26"/>
        </w:rPr>
        <w:t xml:space="preserve">MÀN HÌNH </w:t>
      </w:r>
      <w:r w:rsidR="00F3609F" w:rsidRPr="00F3609F">
        <w:rPr>
          <w:rFonts w:ascii="Times New Roman" w:eastAsia="Times New Roman" w:hAnsi="Times New Roman" w:cs="Times New Roman"/>
          <w:color w:val="auto"/>
          <w:szCs w:val="26"/>
        </w:rPr>
        <w:t>DOANH THU</w:t>
      </w:r>
      <w:bookmarkEnd w:id="259"/>
    </w:p>
    <w:p w14:paraId="17948725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7815C141" wp14:editId="034FA2AB">
            <wp:extent cx="5734050" cy="3505200"/>
            <wp:effectExtent l="0" t="0" r="0" b="0"/>
            <wp:docPr id="20957184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F52A2" w14:textId="5C84F8C7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60" w:name="_Toc166152341"/>
      <w:bookmarkStart w:id="261" w:name="_Toc166153425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7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Doanh thu ngày</w:t>
      </w:r>
      <w:bookmarkEnd w:id="260"/>
      <w:bookmarkEnd w:id="261"/>
    </w:p>
    <w:p w14:paraId="4A91F482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676"/>
        <w:gridCol w:w="1229"/>
      </w:tblGrid>
      <w:tr w:rsidR="00F3609F" w:rsidRPr="00F3609F" w14:paraId="106E739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5DE90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C1AE8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51239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D0558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3A173E7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5617C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DA89D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E74D5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GÀY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 </w:t>
            </w:r>
          </w:p>
          <w:p w14:paraId="178E874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nút sẽ hiển thị doanh thu của 1 ngà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E7864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C0C51D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C3371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243BA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1048A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ÁNG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54C0459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nút sẽ hiển thị doanh thu của các thán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39EB7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4EF636B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AC4B6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D5349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4E4E1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ĂM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54173AD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nút sẽ hiển thị doanh thu của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38826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A93DDD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C5A39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228A2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1B35B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con số doanh thu của ngày hiện t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E879C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569034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B3780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113B8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2480D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 ID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7025D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60899C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B0520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48959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9F85A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IỜ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D7B35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513499E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003A7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CFB28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00FA4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GÀY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8F2F3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C763BF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FBF6C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3836D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79BE50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Ố TIỀ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AE86C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B8B8063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E7563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E41E0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60D17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con số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 ID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51147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11D1E3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C9174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8FCDC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D6E95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IỜ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 thanh toá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C3A85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A54CCCE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1D085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D4A0D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2BC97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GÀY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 thanh toá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DC1D1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5FB30A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41BF5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55876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375EF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Ố TIỀ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 của hóa đơ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422110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6E44FF3E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75A3C472" wp14:editId="56DC8169">
            <wp:extent cx="5734050" cy="3514725"/>
            <wp:effectExtent l="0" t="0" r="0" b="9525"/>
            <wp:docPr id="836044858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6B908" w14:textId="4BF2B18E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62" w:name="_Toc166152342"/>
      <w:bookmarkStart w:id="263" w:name="_Toc166153426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8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Doanh thu tháng_Chọn năm</w:t>
      </w:r>
      <w:bookmarkEnd w:id="262"/>
      <w:bookmarkEnd w:id="263"/>
    </w:p>
    <w:p w14:paraId="2B75487E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4893"/>
        <w:gridCol w:w="1309"/>
      </w:tblGrid>
      <w:tr w:rsidR="00F3609F" w:rsidRPr="00F3609F" w14:paraId="57F79C68" w14:textId="77777777" w:rsidTr="00B87C11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6AC26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B1690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15EE9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13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6E8BD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C2C1168" w14:textId="77777777" w:rsidTr="00B87C11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3831C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br/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DB4E2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520F5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ĂM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4A23B9C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sẽ hiển thị ra các năm</w:t>
            </w:r>
          </w:p>
        </w:tc>
        <w:tc>
          <w:tcPr>
            <w:tcW w:w="13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9BB999" w14:textId="77777777" w:rsidR="00F3609F" w:rsidRPr="00F3609F" w:rsidRDefault="00F3609F" w:rsidP="00F3609F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6FFCB452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26B44C51" wp14:editId="0C32E431">
            <wp:extent cx="5734050" cy="3495675"/>
            <wp:effectExtent l="0" t="0" r="0" b="9525"/>
            <wp:docPr id="140626970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468B3" w14:textId="3142BF90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64" w:name="_Toc166152343"/>
      <w:bookmarkStart w:id="265" w:name="_Toc166153427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9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Doanh thu theo tháng_1</w:t>
      </w:r>
      <w:bookmarkEnd w:id="264"/>
      <w:bookmarkEnd w:id="265"/>
    </w:p>
    <w:p w14:paraId="6B514B0E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827"/>
        <w:gridCol w:w="6775"/>
        <w:gridCol w:w="1170"/>
      </w:tblGrid>
      <w:tr w:rsidR="00F3609F" w:rsidRPr="00F3609F" w14:paraId="079658B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B9427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38663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B522C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049A0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56DEF27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D6FBB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845A8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Pop-u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91B0D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pop-up như hình tr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3A83C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0699FF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208926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br/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E544B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8A35B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ĂM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343C66E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sẽ hiển thị ra doanh thu  các tháng của năm đó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44A48E" w14:textId="77777777" w:rsidR="00F3609F" w:rsidRPr="00F3609F" w:rsidRDefault="00F3609F" w:rsidP="00F3609F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77339F5B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6DE07F7D" wp14:editId="61D68EC7">
            <wp:extent cx="5734050" cy="3533775"/>
            <wp:effectExtent l="0" t="0" r="0" b="9525"/>
            <wp:docPr id="183074273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E2BBA" w14:textId="41DA57F6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66" w:name="_Toc166152344"/>
      <w:bookmarkStart w:id="267" w:name="_Toc166153428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0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Doanh thu tháng _2</w:t>
      </w:r>
      <w:bookmarkEnd w:id="266"/>
      <w:bookmarkEnd w:id="267"/>
    </w:p>
    <w:p w14:paraId="239054BD" w14:textId="7F5D357E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45"/>
        <w:gridCol w:w="4236"/>
        <w:gridCol w:w="1229"/>
      </w:tblGrid>
      <w:tr w:rsidR="00F3609F" w:rsidRPr="00F3609F" w14:paraId="2FB61BF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0FAC2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4C37A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00A3B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95825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25A1F4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5AF2A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1C8F9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BC9AD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ĂM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8D434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617214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6FD59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60FA8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7848F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ÁNG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93F47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ABB3A5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64474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10631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B718F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ỔNG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45A44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6751BD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BAD91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269F4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B8ED2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các tháng trong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6F289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124663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BB0CE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EA0FE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709D4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doanh thu của các thán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4EABD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76CFDA03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5887C3DD" wp14:editId="6C0F31A4">
            <wp:extent cx="5734050" cy="3505200"/>
            <wp:effectExtent l="0" t="0" r="0" b="0"/>
            <wp:docPr id="13544838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2218B" w14:textId="55D1C0CF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68" w:name="_Toc166152345"/>
      <w:bookmarkStart w:id="269" w:name="_Toc166153429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1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Doanh thu năm</w:t>
      </w:r>
      <w:bookmarkEnd w:id="268"/>
      <w:bookmarkEnd w:id="269"/>
    </w:p>
    <w:p w14:paraId="181D8559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45"/>
        <w:gridCol w:w="4106"/>
        <w:gridCol w:w="1229"/>
      </w:tblGrid>
      <w:tr w:rsidR="00F3609F" w:rsidRPr="00F3609F" w14:paraId="62943A0E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91757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54DAD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45BED7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B241D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6B1656E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84155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334D7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2EFA1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ĂM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3CF88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C20ADD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101D2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3A4CB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9EA8A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ỔNG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8B8FF2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8D00B9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B9FFE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9BF36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D4804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các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499B1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0B361F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595CD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4BC52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D643B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doanh thu của các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F10E0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2CC1B7D1" w14:textId="62792BAC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3644E77C" w14:textId="6910E9A1" w:rsidR="00F3609F" w:rsidRPr="004740F9" w:rsidRDefault="00F3609F" w:rsidP="00E710CD">
      <w:pPr>
        <w:pStyle w:val="Heading4"/>
        <w:rPr>
          <w:rFonts w:ascii="Times New Roman" w:eastAsia="Times New Roman" w:hAnsi="Times New Roman" w:cs="Times New Roman"/>
          <w:color w:val="auto"/>
          <w:szCs w:val="26"/>
        </w:rPr>
      </w:pPr>
      <w:bookmarkStart w:id="270" w:name="_Toc166151694"/>
      <w:r w:rsidRPr="00F3609F">
        <w:rPr>
          <w:rFonts w:ascii="Times New Roman" w:eastAsia="Times New Roman" w:hAnsi="Times New Roman" w:cs="Times New Roman"/>
          <w:color w:val="auto"/>
          <w:szCs w:val="26"/>
        </w:rPr>
        <w:lastRenderedPageBreak/>
        <w:t>MÀN HÌNH MENU</w:t>
      </w:r>
      <w:bookmarkEnd w:id="270"/>
    </w:p>
    <w:p w14:paraId="630D6FB1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6B71CD06" wp14:editId="2D609D80">
            <wp:extent cx="5734050" cy="3438525"/>
            <wp:effectExtent l="0" t="0" r="0" b="9525"/>
            <wp:docPr id="180077402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14F1A" w14:textId="7C4EE7B7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71" w:name="_Toc166152346"/>
      <w:bookmarkStart w:id="272" w:name="_Toc166153430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2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chính MENU</w:t>
      </w:r>
      <w:bookmarkEnd w:id="271"/>
      <w:bookmarkEnd w:id="272"/>
    </w:p>
    <w:p w14:paraId="71F43DC2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817"/>
        <w:gridCol w:w="6905"/>
        <w:gridCol w:w="1050"/>
      </w:tblGrid>
      <w:tr w:rsidR="00F3609F" w:rsidRPr="00F3609F" w14:paraId="5A7C906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F226D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C937E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72C0C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59A78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2E67284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BBA4C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ACD0A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CCEA8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MENU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4E643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798E496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823D7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7D8F4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EE200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thanh điều hướng các chức năng trong MENU</w:t>
            </w:r>
          </w:p>
          <w:p w14:paraId="5E4ED3A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chuyển đến màn hình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CÁC CHỨC NĂNG TRONG MENU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1B83B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3713FA1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8637E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1BFBA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92020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về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ÀN HÌNH CHÍNH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64572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9F564CD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A2B4A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F8D76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6CBD4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Gà Rán” - Tên mục món ăn trong MENU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A5F00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4833D78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28F1C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D028F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Pictu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BFBAF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hình ảnh miêu tả mó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742A2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8A37E7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D9E9C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7E95DB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BC1B3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tên của mó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6C73C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CAE05A9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37E39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22E67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EFDEB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giá của mó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40B00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1B1C0DAC" w14:textId="4DB67FC3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  <w:r w:rsidRPr="00F3609F">
        <w:rPr>
          <w:rFonts w:eastAsia="Times New Roman" w:cs="Times New Roman"/>
          <w:szCs w:val="26"/>
        </w:rPr>
        <w:br/>
      </w:r>
      <w:r w:rsidR="00E710CD"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6D5029D6" wp14:editId="3761FA51">
            <wp:extent cx="5734050" cy="3495675"/>
            <wp:effectExtent l="0" t="0" r="0" b="9525"/>
            <wp:docPr id="904307997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EAB75" w14:textId="536347CA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73" w:name="_Toc166152347"/>
      <w:bookmarkStart w:id="274" w:name="_Toc166153431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3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các chức năng trong quản lý MENU</w:t>
      </w:r>
      <w:bookmarkEnd w:id="273"/>
      <w:bookmarkEnd w:id="274"/>
    </w:p>
    <w:p w14:paraId="3F349C8B" w14:textId="7757B183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60664FB2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836"/>
        <w:gridCol w:w="1148"/>
      </w:tblGrid>
      <w:tr w:rsidR="00F3609F" w:rsidRPr="00F3609F" w14:paraId="5A3561A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0C394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FE3BE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4DB27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C532A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4859A2A6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EFF87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1CD5C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425BF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CHỈNH SỬA MÓN”.</w:t>
            </w:r>
          </w:p>
          <w:p w14:paraId="7ACE9AF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CHỈNH SỬA MÓ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1C1B8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2FEC67E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C19D8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C470F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2DE34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THÊM MÓN”.</w:t>
            </w:r>
          </w:p>
          <w:p w14:paraId="7D7431D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 xml:space="preserve">- Sự kiện: Khi ấn vào nút sẽ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A80CC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C652F2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11C36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81913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ACEC8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XÓA MÓN”.</w:t>
            </w:r>
          </w:p>
          <w:p w14:paraId="28FAF96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XÓA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3F59C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365CD8B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CF5DB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4AE7E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AF927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về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ÀN HÌNH CHÍNH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938BC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21B7E322" w14:textId="44CCCDC4" w:rsidR="00F3609F" w:rsidRPr="00F3609F" w:rsidRDefault="00F3609F" w:rsidP="00E710CD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</w:p>
    <w:p w14:paraId="444720BD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51473836" wp14:editId="1F23515D">
            <wp:extent cx="5734050" cy="3543300"/>
            <wp:effectExtent l="0" t="0" r="0" b="0"/>
            <wp:docPr id="46333555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15603" w14:textId="40342C9D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75" w:name="_Toc166152348"/>
      <w:bookmarkStart w:id="276" w:name="_Toc166153432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4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chỉnh sửa món</w:t>
      </w:r>
      <w:bookmarkEnd w:id="275"/>
      <w:bookmarkEnd w:id="276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958"/>
        <w:gridCol w:w="1026"/>
      </w:tblGrid>
      <w:tr w:rsidR="00F3609F" w:rsidRPr="00F3609F" w14:paraId="65456B5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9D6F9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CE6D5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455DA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26883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7DDFF15C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32F67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27011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62780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CHỈNH SỬA MÓN”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A24FE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529D046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3B493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7480F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83A61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về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ÀN HÌNH CHÍNH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86D86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BB6A7B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27DEE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49E223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93BF4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Gà Rá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1E913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E5504B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4C765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659CB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38C9C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hình ảnh miêu tả món</w:t>
            </w:r>
          </w:p>
          <w:p w14:paraId="6BA0C55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hình ảnh món sẽ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ÔNG TIN CHỈNH SỬA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BF2E0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4EA33307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317BFF2E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3444414A" wp14:editId="0A1D3FC0">
            <wp:extent cx="5734050" cy="3476625"/>
            <wp:effectExtent l="0" t="0" r="0" b="9525"/>
            <wp:docPr id="69313544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77EDB" w14:textId="2F90EEC7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77" w:name="_Toc166152349"/>
      <w:bookmarkStart w:id="278" w:name="_Toc166153433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5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Chọn thông tin chỉnh sửa món</w:t>
      </w:r>
      <w:bookmarkEnd w:id="277"/>
      <w:bookmarkEnd w:id="278"/>
    </w:p>
    <w:p w14:paraId="084A79A5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830"/>
        <w:gridCol w:w="6797"/>
        <w:gridCol w:w="1145"/>
      </w:tblGrid>
      <w:tr w:rsidR="00F3609F" w:rsidRPr="00F3609F" w14:paraId="4AD2982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29598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5B63E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1598E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97779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36FDE5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238C3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C6425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EAE35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CHỈNH SỬA MÓN”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201FC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4686F96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B1DA1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07A0E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B5B3E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về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ÀN HÌNH CHÍNH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C2D4B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CC6EAB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8DC34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89695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Pop-u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99F8D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Pop-up như hình trê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EBC3E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C4B6E82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27C6C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02692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8916B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CHỌN THÔNG TIN SỬA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388B7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E8F9734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4DB4AF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D8BCF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Pictu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D6A05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hình ảnh miêu tả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D1AAB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B5BB62C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A8ACD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FB6CD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8AC7B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TÊN MÓN”</w:t>
            </w:r>
          </w:p>
          <w:p w14:paraId="311DD63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Sự kiện: Khi ấn vào nút sẽ hiển thị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HẬP TÊN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AF97B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1226029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68916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9EC09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4FF03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GIÁ MÓN”</w:t>
            </w:r>
          </w:p>
          <w:p w14:paraId="34C0772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Sự kiện: Khi ấn vào nút sẽ hiển thị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HẬP GIÁ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A7097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2BC7D88A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39898D46" wp14:editId="78AAA820">
            <wp:extent cx="5734050" cy="3495675"/>
            <wp:effectExtent l="0" t="0" r="0" b="9525"/>
            <wp:docPr id="162933107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D9FC5" w14:textId="16EFA6DB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79" w:name="_Toc166152350"/>
      <w:bookmarkStart w:id="280" w:name="_Toc166153434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6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Chỉnh tên món</w:t>
      </w:r>
      <w:bookmarkEnd w:id="279"/>
      <w:bookmarkEnd w:id="280"/>
    </w:p>
    <w:p w14:paraId="1D16FCDE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1002"/>
        <w:gridCol w:w="6792"/>
        <w:gridCol w:w="978"/>
      </w:tblGrid>
      <w:tr w:rsidR="00F3609F" w:rsidRPr="00F3609F" w14:paraId="639A3F2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EFA24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301D4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E1320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49C1B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55ACC6C9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75D71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C98D5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3FD90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CHỈNH SỬA MÓN”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75077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0DDC20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52E35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E83DA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Pop-u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92CAB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Pop-up như hình trê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78E45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5CC3E08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69D60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44563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ACFC2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TÊN MÓ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528BD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F6EBAAC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747AE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9C642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BC3E9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ô trống như hình bên.</w:t>
            </w:r>
          </w:p>
          <w:p w14:paraId="0CBAB0D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</w:t>
            </w:r>
          </w:p>
          <w:p w14:paraId="711F6E70" w14:textId="77777777" w:rsidR="00F3609F" w:rsidRPr="00F3609F" w:rsidRDefault="00F3609F" w:rsidP="00F3609F">
            <w:pPr>
              <w:numPr>
                <w:ilvl w:val="0"/>
                <w:numId w:val="80"/>
              </w:numPr>
              <w:spacing w:before="240" w:after="60" w:line="240" w:lineRule="auto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Nhập bất kì ký tự. Không giới hạn số lượng ký tự</w:t>
            </w:r>
          </w:p>
          <w:p w14:paraId="5DDCB75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au khi nhập xong nhấn Enter sẽ quay về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CHỈNH SỬA MÓN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và tên món đã được cập nhật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71AFB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83027ED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FC458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034AB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563B0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quay về màn hình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CHỈNH SỬA MÓ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24432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3A7867E5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0E2552A5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6CFD84A7" wp14:editId="6593F854">
            <wp:extent cx="5734050" cy="3609975"/>
            <wp:effectExtent l="0" t="0" r="0" b="9525"/>
            <wp:docPr id="79002614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4D788" w14:textId="6ADD3908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81" w:name="_Toc166152351"/>
      <w:bookmarkStart w:id="282" w:name="_Toc166153435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7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Màn hình Chỉnh giá món</w:t>
      </w:r>
      <w:bookmarkEnd w:id="281"/>
      <w:bookmarkEnd w:id="282"/>
    </w:p>
    <w:p w14:paraId="14DD3EDF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1002"/>
        <w:gridCol w:w="6792"/>
        <w:gridCol w:w="978"/>
      </w:tblGrid>
      <w:tr w:rsidR="00F3609F" w:rsidRPr="00F3609F" w14:paraId="1ACB868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C1A8E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79B97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CC639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14960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95EAC80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F4745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20B14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3EECE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CHỈNH SỬA MÓN”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13458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4C09ACC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0C724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890E7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Pop-u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FC008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Pop-up như hình trê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AD486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E21CB53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FF613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427F4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18EAD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GIÁ MÓ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F6B24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5C34E2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81E2D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E8ABC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1297F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ô trống như hình bên.</w:t>
            </w:r>
          </w:p>
          <w:p w14:paraId="775C615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</w:t>
            </w:r>
          </w:p>
          <w:p w14:paraId="2E0FA13F" w14:textId="77777777" w:rsidR="00F3609F" w:rsidRPr="00F3609F" w:rsidRDefault="00F3609F" w:rsidP="00F3609F">
            <w:pPr>
              <w:numPr>
                <w:ilvl w:val="0"/>
                <w:numId w:val="81"/>
              </w:numPr>
              <w:spacing w:before="240" w:after="60" w:line="240" w:lineRule="auto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Nhập ký tự số. Không giới hạn số lượng ký tự.</w:t>
            </w:r>
          </w:p>
          <w:p w14:paraId="28A9C8E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au khi nhập xong nhấn Enter sẽ quay về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CHỈNH SỬA MÓN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và giá món đã được cập nhật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8DFA2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C7AC46E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9A757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99A97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06A2B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quay về màn hình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CHỈNH SỬA MÓ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9CABE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3CCEAD2B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09A89AD6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54D6ECC8" wp14:editId="01D1B832">
            <wp:extent cx="5734050" cy="3495675"/>
            <wp:effectExtent l="0" t="0" r="0" b="9525"/>
            <wp:docPr id="111124543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43418" w14:textId="6FFD585F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83" w:name="_Toc166152352"/>
      <w:bookmarkStart w:id="284" w:name="_Toc166153436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8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Thêm món</w:t>
      </w:r>
      <w:bookmarkEnd w:id="283"/>
      <w:bookmarkEnd w:id="284"/>
    </w:p>
    <w:p w14:paraId="14CF5E34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826"/>
        <w:gridCol w:w="6801"/>
        <w:gridCol w:w="1145"/>
      </w:tblGrid>
      <w:tr w:rsidR="00F3609F" w:rsidRPr="00F3609F" w14:paraId="50172DB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5DB06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46470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1E992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E631F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3C44AC0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428C2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0825A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99AEA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về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ÀN HÌNH CHÍNH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CDB92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5C79A7D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88CF2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80DF7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Pop-u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0ABF1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Pop-up như hình trê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509DE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08250D4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7E7DE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B0241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6549C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CHỈNH SỬA MÓN”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CCB68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AA4675F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637FF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306A3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66964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CHỌN MỤC MÓ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9F9F0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EE07C4E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1E783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F67B2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DF17E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hiển thị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CHỌN MỤC MÓ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A3D99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350DAA8E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588BE499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5446A712" wp14:editId="2779AC3F">
            <wp:extent cx="5734050" cy="3514725"/>
            <wp:effectExtent l="0" t="0" r="0" b="9525"/>
            <wp:docPr id="181385284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51157" w14:textId="2FA76A7A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85" w:name="_Toc166152353"/>
      <w:bookmarkStart w:id="286" w:name="_Toc166153437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9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 xml:space="preserve"> Màn hình Thêm món - Chọn mục món</w:t>
      </w:r>
      <w:bookmarkEnd w:id="285"/>
      <w:bookmarkEnd w:id="286"/>
    </w:p>
    <w:p w14:paraId="4F36F386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7059"/>
        <w:gridCol w:w="925"/>
      </w:tblGrid>
      <w:tr w:rsidR="00F3609F" w:rsidRPr="00F3609F" w14:paraId="18B504A9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29290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16F69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FEAF8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A1DD5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21A5DF28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8087C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E4F87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1BCE4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CHỌN MỤC MÓN”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C67C9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F8646C1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6ECD8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CED51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D267C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nút sẽ quay về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E3A6E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1AF571F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55305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2CEF8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EDA0D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chọn mục gà rán phù hợp với món được thêm. Đồng thời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HẬP THÔNG TIN MÓN MỚ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40955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263F306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AE129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70CB60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B0E03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quay về màn hình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CHỈNH SỬA MÓ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96B9D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7F6F146D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3D830750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35844564" wp14:editId="4E44262F">
            <wp:extent cx="5734050" cy="3495675"/>
            <wp:effectExtent l="0" t="0" r="0" b="9525"/>
            <wp:docPr id="198353943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C8B0B" w14:textId="46F7407E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87" w:name="_Toc166152354"/>
      <w:bookmarkStart w:id="288" w:name="_Toc166153438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0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Thêm món - Nhập thông tin món mới</w:t>
      </w:r>
      <w:bookmarkEnd w:id="287"/>
      <w:bookmarkEnd w:id="288"/>
    </w:p>
    <w:p w14:paraId="40DF0EA5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926"/>
        <w:gridCol w:w="6982"/>
        <w:gridCol w:w="864"/>
      </w:tblGrid>
      <w:tr w:rsidR="00F3609F" w:rsidRPr="00F3609F" w14:paraId="66B02E6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41AE2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C1E7D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E7809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3BF84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3C614EFB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F02BB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CAA5B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45005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mục đã chọn ở màn hình CHỌN MỤC MÓN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2B5B7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65D84E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1FD01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7F0B8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EAEA2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ô trống như hình trên.</w:t>
            </w:r>
          </w:p>
          <w:p w14:paraId="6626A4F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</w:t>
            </w:r>
          </w:p>
          <w:p w14:paraId="7393E27C" w14:textId="77777777" w:rsidR="00F3609F" w:rsidRPr="00F3609F" w:rsidRDefault="00F3609F" w:rsidP="00F3609F">
            <w:pPr>
              <w:numPr>
                <w:ilvl w:val="0"/>
                <w:numId w:val="82"/>
              </w:numPr>
              <w:spacing w:before="240" w:after="60" w:line="240" w:lineRule="auto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Nhập bất kỳ ký tự. Không giới hạn số lượng ký tự.</w:t>
            </w:r>
          </w:p>
          <w:p w14:paraId="0B649CD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au khi nhập xong nhấn Enter sẽ đến ô nhập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IÁ MÓ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E0DBD0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E7DFE82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BFFFD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C77D6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21BFC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ô trống như hình trên.</w:t>
            </w:r>
          </w:p>
          <w:p w14:paraId="25C7822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</w:t>
            </w:r>
          </w:p>
          <w:p w14:paraId="71D8B681" w14:textId="77777777" w:rsidR="00F3609F" w:rsidRPr="00F3609F" w:rsidRDefault="00F3609F" w:rsidP="00F3609F">
            <w:pPr>
              <w:numPr>
                <w:ilvl w:val="0"/>
                <w:numId w:val="83"/>
              </w:numPr>
              <w:spacing w:before="240" w:after="60" w:line="240" w:lineRule="auto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Nhập ký tự số. Không giới hạn số lượng ký tự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DE76B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FB6E6C6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99B6D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091D0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AB0F7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tải ảnh từ máy chủ vào hệ thống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7D79C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8455AE9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BFF4F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25D36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2B828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TẢI LÊN ẢNH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3CA2F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245007E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7BD93D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DE121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869253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LƯU”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.</w:t>
            </w:r>
          </w:p>
          <w:p w14:paraId="44C6A56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thì thông tin món mới được lưu vào database của hệ thống. Đồng thời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MENU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cùng với món mới đã được thêm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C406C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8ECAE9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30D9D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20B39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96761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quay về màn hình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MENU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3CCF6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4AF244A6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</w:p>
    <w:p w14:paraId="4F588E6C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2E66DDBA" wp14:editId="2172DAE4">
            <wp:extent cx="5734050" cy="3514725"/>
            <wp:effectExtent l="0" t="0" r="0" b="9525"/>
            <wp:docPr id="68811710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023C4D" w14:textId="78DEF3C4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89" w:name="_Toc166152355"/>
      <w:bookmarkStart w:id="290" w:name="_Toc166153439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1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Xóa món</w:t>
      </w:r>
      <w:bookmarkEnd w:id="289"/>
      <w:bookmarkEnd w:id="290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7120"/>
        <w:gridCol w:w="864"/>
      </w:tblGrid>
      <w:tr w:rsidR="00F3609F" w:rsidRPr="00F3609F" w14:paraId="5928D82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CFFAB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D10BE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C36E2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866571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FBA3969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F99AE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B93D8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795BA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XÓA MÓN”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BEBF3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1023A9E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392D0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80AAF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2B049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trên màn hình món nào, hệ thống sẽ xóa thông tin món ra khỏi MENU quán.  Đồng thời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XÁC NHẬN XÓA MÓ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5D012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D216D68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8F862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198BC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156CA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Sau khi hoàn tất xóa món, ấn vào nút sẽ quay về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ENU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F5FE1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0A9921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6EF95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6027D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E4530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quay về màn hình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MENU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51B56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6456CD2E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5531BFD5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3B54FE97" wp14:editId="12C4C2D3">
            <wp:extent cx="5734050" cy="3476625"/>
            <wp:effectExtent l="0" t="0" r="0" b="9525"/>
            <wp:docPr id="8625057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7FE82" w14:textId="471BE4E7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91" w:name="_Toc166152356"/>
      <w:bookmarkStart w:id="292" w:name="_Toc166153440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2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Xác nhận Xóa món</w:t>
      </w:r>
      <w:bookmarkEnd w:id="291"/>
      <w:bookmarkEnd w:id="292"/>
    </w:p>
    <w:p w14:paraId="17CB7CA6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804"/>
        <w:gridCol w:w="7105"/>
        <w:gridCol w:w="863"/>
      </w:tblGrid>
      <w:tr w:rsidR="00F3609F" w:rsidRPr="00F3609F" w14:paraId="3D642D7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79A15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2FEA9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4858A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7F0EB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4465FB22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31F87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14CD5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Pop-u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161E4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Pop-up như hình trê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937E6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07A4A9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760118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8D618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E2563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trên màn hình món nào, hệ thống sẽ xóa thông tin món ra khỏi MENU quán.  Đồng thời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XÁC NHẬN XÓA MÓ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11AF2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02CB23E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8C0BE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B235B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C4D88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Ấn vào nút thì hệ thống sẽ xóa thông tin món khỏi MENU. Đồng thời quay lại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XÓA MÓ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sau khi đã xóa mó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B2607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18EA8FD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BEC0A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F18F2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0C8AF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Ấn vào nút thì hệ thống sẽ quay lại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XÓA MÓ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ban đầu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3C762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38F5C96D" w14:textId="12F45280" w:rsidR="00F3609F" w:rsidRPr="00F3609F" w:rsidRDefault="00F3609F" w:rsidP="004D07D4">
      <w:pPr>
        <w:pStyle w:val="Heading3"/>
        <w:numPr>
          <w:ilvl w:val="0"/>
          <w:numId w:val="0"/>
        </w:numPr>
      </w:pPr>
    </w:p>
    <w:p w14:paraId="483D3A6E" w14:textId="02BE1002" w:rsidR="00F3609F" w:rsidRPr="00F3609F" w:rsidRDefault="00F3609F" w:rsidP="004D07D4">
      <w:pPr>
        <w:pStyle w:val="Heading3"/>
      </w:pPr>
      <w:bookmarkStart w:id="293" w:name="_Toc166151457"/>
      <w:bookmarkStart w:id="294" w:name="_Toc166151695"/>
      <w:bookmarkStart w:id="295" w:name="_Toc166151728"/>
      <w:r w:rsidRPr="00F3609F">
        <w:t>Mobile App</w:t>
      </w:r>
      <w:bookmarkEnd w:id="293"/>
      <w:bookmarkEnd w:id="294"/>
      <w:bookmarkEnd w:id="295"/>
    </w:p>
    <w:p w14:paraId="34BF8E07" w14:textId="77777777" w:rsidR="00B87C11" w:rsidRDefault="00F3609F" w:rsidP="00B87C11">
      <w:pPr>
        <w:keepNext/>
        <w:spacing w:after="0" w:line="240" w:lineRule="auto"/>
        <w:jc w:val="left"/>
      </w:pPr>
      <w:r w:rsidRPr="00F3609F">
        <w:rPr>
          <w:rFonts w:ascii="Arial" w:eastAsia="Times New Roman" w:hAnsi="Arial" w:cs="Arial"/>
          <w:noProof/>
          <w:color w:val="000000"/>
          <w:sz w:val="22"/>
          <w:bdr w:val="none" w:sz="0" w:space="0" w:color="auto" w:frame="1"/>
        </w:rPr>
        <w:drawing>
          <wp:inline distT="0" distB="0" distL="0" distR="0" wp14:anchorId="46B7AE69" wp14:editId="024297A7">
            <wp:extent cx="5734050" cy="5724525"/>
            <wp:effectExtent l="0" t="0" r="0" b="9525"/>
            <wp:docPr id="129309163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572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A8012" w14:textId="1F67E7A0" w:rsidR="00F3609F" w:rsidRPr="00F3609F" w:rsidRDefault="00B87C11" w:rsidP="001F3590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96" w:name="_Toc166152357"/>
      <w:bookmarkStart w:id="297" w:name="_Toc166153441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3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Bắt đầu</w:t>
      </w:r>
      <w:bookmarkEnd w:id="296"/>
      <w:bookmarkEnd w:id="297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830"/>
        <w:gridCol w:w="5964"/>
        <w:gridCol w:w="1009"/>
      </w:tblGrid>
      <w:tr w:rsidR="00F3609F" w:rsidRPr="00F3609F" w14:paraId="0C1BE83F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7FD21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TT</w:t>
            </w:r>
          </w:p>
        </w:tc>
        <w:tc>
          <w:tcPr>
            <w:tcW w:w="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AB5B8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E32A1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D2FC0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37BCCD6F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A97FD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</w:t>
            </w:r>
          </w:p>
        </w:tc>
        <w:tc>
          <w:tcPr>
            <w:tcW w:w="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9A5BD4" w14:textId="65CEC94B" w:rsidR="00F3609F" w:rsidRPr="00F3609F" w:rsidRDefault="001F3590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Pictu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C1D67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cứng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 xml:space="preserve"> logo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của cửa hàng ANCHICKE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4D763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7CB18063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21F0A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2</w:t>
            </w:r>
          </w:p>
        </w:tc>
        <w:tc>
          <w:tcPr>
            <w:tcW w:w="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1AA5B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533B6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Xin chào,</w:t>
            </w:r>
          </w:p>
          <w:p w14:paraId="071B095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lastRenderedPageBreak/>
              <w:t xml:space="preserve">Hiển thị độ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ên nhân viê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đăng nhập vào ap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41C1B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042745ED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97604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3</w:t>
            </w:r>
          </w:p>
        </w:tc>
        <w:tc>
          <w:tcPr>
            <w:tcW w:w="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558FF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818A9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Đăng nhập</w:t>
            </w:r>
          </w:p>
          <w:p w14:paraId="77AFA19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Sự kiện : Khi nhấn vào sẽ chuyển sang giao diện đăng nhậ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7D7280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4A1A6625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B23D1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4</w:t>
            </w:r>
          </w:p>
        </w:tc>
        <w:tc>
          <w:tcPr>
            <w:tcW w:w="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DF34D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FBC61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Luôn hiển thị ngày tháng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EB6F5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71D39C9B" w14:textId="77777777" w:rsidR="001F3590" w:rsidRDefault="001F3590" w:rsidP="001F3590">
      <w:pPr>
        <w:keepNext/>
        <w:spacing w:after="0" w:line="240" w:lineRule="auto"/>
        <w:jc w:val="left"/>
        <w:rPr>
          <w:rFonts w:ascii="Arial" w:eastAsia="Times New Roman" w:hAnsi="Arial" w:cs="Arial"/>
          <w:b/>
          <w:bCs/>
          <w:color w:val="000000"/>
          <w:szCs w:val="26"/>
        </w:rPr>
      </w:pPr>
    </w:p>
    <w:p w14:paraId="54A467DB" w14:textId="77777777" w:rsidR="001F3590" w:rsidRDefault="001F3590" w:rsidP="001F3590">
      <w:pPr>
        <w:keepNext/>
        <w:spacing w:after="0" w:line="240" w:lineRule="auto"/>
        <w:jc w:val="left"/>
        <w:rPr>
          <w:rFonts w:ascii="Arial" w:eastAsia="Times New Roman" w:hAnsi="Arial" w:cs="Arial"/>
          <w:b/>
          <w:bCs/>
          <w:color w:val="000000"/>
          <w:szCs w:val="26"/>
        </w:rPr>
      </w:pPr>
    </w:p>
    <w:p w14:paraId="09DA93F1" w14:textId="5E2BE2B0" w:rsidR="001F3590" w:rsidRDefault="00F3609F" w:rsidP="001F3590">
      <w:pPr>
        <w:keepNext/>
        <w:spacing w:after="0" w:line="240" w:lineRule="auto"/>
        <w:jc w:val="left"/>
      </w:pPr>
      <w:r w:rsidRPr="00F3609F">
        <w:rPr>
          <w:rFonts w:ascii="Arial" w:eastAsia="Times New Roman" w:hAnsi="Arial" w:cs="Arial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0FAADDE5" wp14:editId="04DFA4DF">
            <wp:extent cx="5067300" cy="5057775"/>
            <wp:effectExtent l="0" t="0" r="0" b="9525"/>
            <wp:docPr id="18582388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05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C8E56" w14:textId="1EEB8CA8" w:rsidR="00F3609F" w:rsidRPr="00F3609F" w:rsidRDefault="001F3590" w:rsidP="001F3590">
      <w:pPr>
        <w:pStyle w:val="Caption"/>
        <w:jc w:val="center"/>
        <w:rPr>
          <w:rFonts w:eastAsia="Times New Roman" w:cs="Times New Roman"/>
          <w:sz w:val="24"/>
          <w:szCs w:val="24"/>
        </w:rPr>
      </w:pPr>
      <w:bookmarkStart w:id="298" w:name="_Toc166152358"/>
      <w:bookmarkStart w:id="299" w:name="_Toc166153442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4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Đăng nhập</w:t>
      </w:r>
      <w:bookmarkEnd w:id="298"/>
      <w:bookmarkEnd w:id="299"/>
    </w:p>
    <w:p w14:paraId="727D6835" w14:textId="77777777" w:rsidR="00F3609F" w:rsidRDefault="00F3609F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p w14:paraId="72E419D1" w14:textId="77777777" w:rsidR="001F3590" w:rsidRDefault="001F3590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p w14:paraId="4CF33C0E" w14:textId="77777777" w:rsidR="001F3590" w:rsidRDefault="001F3590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p w14:paraId="680D1012" w14:textId="77777777" w:rsidR="001F3590" w:rsidRDefault="001F3590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p w14:paraId="0A82EE66" w14:textId="77777777" w:rsidR="001F3590" w:rsidRDefault="001F3590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p w14:paraId="1878BA1B" w14:textId="77777777" w:rsidR="001F3590" w:rsidRPr="00F3609F" w:rsidRDefault="001F3590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1056"/>
        <w:gridCol w:w="5401"/>
        <w:gridCol w:w="1009"/>
      </w:tblGrid>
      <w:tr w:rsidR="00F3609F" w:rsidRPr="00F3609F" w14:paraId="7C3E26A2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13B9E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TT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CFCE7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30E5F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F28DF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6B50BBC6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5D122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8D70CD" w14:textId="30F13FE3" w:rsidR="00F3609F" w:rsidRPr="00F3609F" w:rsidRDefault="001F3590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</w:rPr>
              <w:t>Pictu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2D493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cứng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 xml:space="preserve"> logo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của cửa hàng ANCHICKE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5E3CD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5212D430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40999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2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4FDBE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B3849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Xin chào,</w:t>
            </w:r>
          </w:p>
          <w:p w14:paraId="3BF312C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độ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ên nhân viê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đăng nhập vào ap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24991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6FFC487D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63099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3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73724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F486E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ô trống nhập tên đăng nhậ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E930A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42D0B5D3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C75D63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4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A746D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5621B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ô trống nhập mật khẩ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58415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075C7123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DC311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5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5476E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63630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Quên mật khẩu</w:t>
            </w:r>
          </w:p>
          <w:p w14:paraId="07DBB45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Sự kiện: Ấn vào để xuất hiện màn hình quên mật khẩ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A2B73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2C4A2615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6CF44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6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E31F5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36B35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 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Hủy</w:t>
            </w:r>
          </w:p>
          <w:p w14:paraId="3F89CD9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Sự kiện: Ấn vào sẽ quay về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àn hình bắt đầ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A014C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162D8AED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A3BCE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7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9302D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E10E4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Đăng nhập</w:t>
            </w:r>
          </w:p>
          <w:p w14:paraId="71ECC22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Sự kiện: Khi ấn vào sẽ vào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iao diện chín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E0691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75DA9266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37769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8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CC9C0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8A7C0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Luôn hiển thị ngày tháng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C5F1C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00A3D87C" w14:textId="2C33A10E" w:rsidR="001F3590" w:rsidRPr="001F3590" w:rsidRDefault="00F3609F" w:rsidP="001F3590">
      <w:pPr>
        <w:spacing w:after="240" w:line="240" w:lineRule="auto"/>
        <w:jc w:val="left"/>
        <w:rPr>
          <w:rFonts w:eastAsia="Times New Roman" w:cs="Times New Roman"/>
          <w:sz w:val="24"/>
          <w:szCs w:val="24"/>
        </w:rPr>
      </w:pPr>
      <w:r w:rsidRPr="00F3609F">
        <w:rPr>
          <w:rFonts w:eastAsia="Times New Roman" w:cs="Times New Roman"/>
          <w:sz w:val="24"/>
          <w:szCs w:val="24"/>
        </w:rPr>
        <w:lastRenderedPageBreak/>
        <w:br/>
      </w:r>
      <w:r w:rsidR="001F3590">
        <w:rPr>
          <w:rFonts w:eastAsia="Times New Roman" w:cs="Times New Roman"/>
          <w:sz w:val="24"/>
          <w:szCs w:val="24"/>
        </w:rPr>
        <w:t xml:space="preserve">                                           </w:t>
      </w:r>
      <w:r w:rsidRPr="00F3609F">
        <w:rPr>
          <w:rFonts w:ascii="Arial" w:eastAsia="Times New Roman" w:hAnsi="Arial" w:cs="Arial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290F5550" wp14:editId="7A96B249">
            <wp:extent cx="2695575" cy="5800725"/>
            <wp:effectExtent l="0" t="0" r="9525" b="9525"/>
            <wp:docPr id="110497476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580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D4F5A" w14:textId="3AA28BB3" w:rsidR="00F3609F" w:rsidRPr="00F3609F" w:rsidRDefault="001F3590" w:rsidP="001F3590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300" w:name="_Toc166152359"/>
      <w:bookmarkStart w:id="301" w:name="_Toc166153443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5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Giao diện chính</w:t>
      </w:r>
      <w:bookmarkEnd w:id="300"/>
      <w:bookmarkEnd w:id="301"/>
    </w:p>
    <w:p w14:paraId="4D9A19B8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717"/>
        <w:gridCol w:w="5021"/>
        <w:gridCol w:w="1009"/>
      </w:tblGrid>
      <w:tr w:rsidR="00F3609F" w:rsidRPr="00F3609F" w14:paraId="2E5DD8A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D9828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7086D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F11F1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41EE3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1389585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4C67F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3E240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F93FE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Ấn vào để chuyển sang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àn hình Tài Khoả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15DB4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1C73CE1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70F6BA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A2DD2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0A42E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Luôn hiển thị ngày tháng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B5AB2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7AD4CB6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B5F07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D5FFB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BFA8B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Xin chào,</w:t>
            </w:r>
          </w:p>
          <w:p w14:paraId="42B8EFF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độ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ên nhân viê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đăng nhập vào ap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D9BA8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5BE8476E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8C989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CC5E4A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E14BF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cứng: Số của các bàn trong quán ăn</w:t>
            </w:r>
          </w:p>
          <w:p w14:paraId="742CC54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Sự kiện : Ấn vào để chuyển sang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 xml:space="preserve"> màn hình Orde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9A3B7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1E394C60" w14:textId="77777777" w:rsidR="001F3590" w:rsidRPr="00F3609F" w:rsidRDefault="001F3590" w:rsidP="00F3609F">
      <w:pPr>
        <w:spacing w:after="240" w:line="240" w:lineRule="auto"/>
        <w:jc w:val="left"/>
        <w:rPr>
          <w:rFonts w:eastAsia="Times New Roman" w:cs="Times New Roman"/>
          <w:sz w:val="24"/>
          <w:szCs w:val="24"/>
        </w:rPr>
      </w:pPr>
    </w:p>
    <w:p w14:paraId="0278D3A5" w14:textId="77777777" w:rsidR="001F3590" w:rsidRDefault="001F3590" w:rsidP="001F3590">
      <w:pPr>
        <w:keepNext/>
        <w:spacing w:after="0" w:line="240" w:lineRule="auto"/>
        <w:ind w:left="1984"/>
        <w:jc w:val="left"/>
        <w:rPr>
          <w:rFonts w:ascii="Arial" w:eastAsia="Times New Roman" w:hAnsi="Arial" w:cs="Arial"/>
          <w:b/>
          <w:bCs/>
          <w:color w:val="000000"/>
          <w:szCs w:val="26"/>
        </w:rPr>
      </w:pPr>
    </w:p>
    <w:p w14:paraId="170104A0" w14:textId="77777777" w:rsidR="001F3590" w:rsidRDefault="001F3590" w:rsidP="001F3590">
      <w:pPr>
        <w:keepNext/>
        <w:spacing w:after="0" w:line="240" w:lineRule="auto"/>
        <w:ind w:left="1984"/>
        <w:jc w:val="left"/>
        <w:rPr>
          <w:rFonts w:ascii="Arial" w:eastAsia="Times New Roman" w:hAnsi="Arial" w:cs="Arial"/>
          <w:b/>
          <w:bCs/>
          <w:color w:val="000000"/>
          <w:szCs w:val="26"/>
        </w:rPr>
      </w:pPr>
    </w:p>
    <w:p w14:paraId="1706BA74" w14:textId="705C10E5" w:rsidR="001F3590" w:rsidRDefault="00F3609F" w:rsidP="001F3590">
      <w:pPr>
        <w:keepNext/>
        <w:spacing w:after="0" w:line="240" w:lineRule="auto"/>
        <w:ind w:left="1984"/>
        <w:jc w:val="left"/>
      </w:pPr>
      <w:r w:rsidRPr="00F3609F">
        <w:rPr>
          <w:rFonts w:ascii="Arial" w:eastAsia="Times New Roman" w:hAnsi="Arial" w:cs="Arial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4C489D9A" wp14:editId="60BB19F5">
            <wp:extent cx="2581275" cy="5562600"/>
            <wp:effectExtent l="0" t="0" r="9525" b="0"/>
            <wp:docPr id="147843273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556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D3BEC" w14:textId="1F842B58" w:rsidR="00F3609F" w:rsidRPr="00F3609F" w:rsidRDefault="001F3590" w:rsidP="001F3590">
      <w:pPr>
        <w:pStyle w:val="Caption"/>
        <w:jc w:val="center"/>
        <w:rPr>
          <w:rFonts w:eastAsia="Times New Roman" w:cs="Times New Roman"/>
          <w:sz w:val="24"/>
          <w:szCs w:val="24"/>
        </w:rPr>
      </w:pPr>
      <w:bookmarkStart w:id="302" w:name="_Toc166152360"/>
      <w:bookmarkStart w:id="303" w:name="_Toc166153444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6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Quản lý tài khoản cá nhân</w:t>
      </w:r>
      <w:bookmarkEnd w:id="302"/>
      <w:bookmarkEnd w:id="303"/>
    </w:p>
    <w:p w14:paraId="56508D19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717"/>
        <w:gridCol w:w="5878"/>
        <w:gridCol w:w="1009"/>
      </w:tblGrid>
      <w:tr w:rsidR="00F3609F" w:rsidRPr="00F3609F" w14:paraId="51B9ACCB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41D30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4A3A7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B1CF9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76482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08FA9CF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26D84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4461F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6F9E8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ên người dùng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ở trên và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ên đăng nhập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ở dướ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2120F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1A262BF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64858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633EB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69046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Đổi mật khẩu</w:t>
            </w:r>
          </w:p>
          <w:p w14:paraId="41DB108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Sự kiện: Ấn để chuyển qua màn hình đổi mật khẩ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14EF1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03861E3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7162F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EDAAF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C3AEE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Đăng xuất</w:t>
            </w:r>
          </w:p>
          <w:p w14:paraId="7719951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Sự kiện: Ấn sẽ quay về màn hình bắt đầ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7A07B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35FDAB63" w14:textId="77777777" w:rsidR="001F3590" w:rsidRDefault="001F3590" w:rsidP="00F3609F">
      <w:pPr>
        <w:spacing w:after="240" w:line="240" w:lineRule="auto"/>
        <w:jc w:val="left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 </w:t>
      </w:r>
    </w:p>
    <w:p w14:paraId="4B42FD8D" w14:textId="77777777" w:rsidR="00F3609F" w:rsidRPr="00F3609F" w:rsidRDefault="001F3590" w:rsidP="00F3609F">
      <w:pPr>
        <w:spacing w:after="240" w:line="240" w:lineRule="auto"/>
        <w:jc w:val="left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lastRenderedPageBreak/>
        <w:t xml:space="preserve">                                        </w:t>
      </w:r>
      <w:r w:rsidRPr="00F3609F">
        <w:rPr>
          <w:rFonts w:ascii="Arial" w:eastAsia="Times New Roman" w:hAnsi="Arial" w:cs="Arial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3271A3A3" wp14:editId="3A7480FF">
            <wp:extent cx="2379136" cy="5124893"/>
            <wp:effectExtent l="0" t="0" r="2540" b="0"/>
            <wp:docPr id="175855618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1972" cy="5152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sz w:val="24"/>
          <w:szCs w:val="24"/>
        </w:rPr>
        <w:t xml:space="preserve"> </w:t>
      </w:r>
    </w:p>
    <w:p w14:paraId="1512EADC" w14:textId="1DE10E27" w:rsidR="001F3590" w:rsidRPr="001F3590" w:rsidRDefault="001F3590" w:rsidP="001F3590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304" w:name="_Toc166152361"/>
      <w:bookmarkStart w:id="305" w:name="_Toc166153445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7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Đổi mật khẩu</w:t>
      </w:r>
      <w:bookmarkEnd w:id="304"/>
      <w:bookmarkEnd w:id="305"/>
    </w:p>
    <w:p w14:paraId="614284BE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997"/>
        <w:gridCol w:w="6911"/>
        <w:gridCol w:w="940"/>
      </w:tblGrid>
      <w:tr w:rsidR="00F3609F" w:rsidRPr="00F3609F" w14:paraId="6B3A417B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EB538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F0281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3F40E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AA383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7BB8732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4EF06C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E45E0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F7386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ên người dùng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ở trên và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ên đăng nhập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ở dướ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3BEB2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12E4F393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25BBE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A5D9E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Input text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A4E55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Đổi mật khẩu</w:t>
            </w:r>
          </w:p>
          <w:p w14:paraId="49FFB29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Sự kiện: Ấn để chuyển qua màn hình đổi mật khẩ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743A1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06FC5FB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610DD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5DD1B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43523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Đăng xuất</w:t>
            </w:r>
          </w:p>
          <w:p w14:paraId="0DB4ED2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lastRenderedPageBreak/>
              <w:t>Sự kiện: Ấn sẽ quay về màn hình bắt đầ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FBCD3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3B2A279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F1CEA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925D5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14EAE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ện thị cứng: Lưu</w:t>
            </w:r>
          </w:p>
          <w:p w14:paraId="3083FD7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Sự kiện: Khi ấn sẽ chuyển sang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àn hình thông báo đổi mật khẩu thành côn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9F0FB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460C90CA" w14:textId="77777777" w:rsidR="001F3590" w:rsidRDefault="00F3609F" w:rsidP="001F3590">
      <w:pPr>
        <w:keepNext/>
        <w:spacing w:after="240" w:line="240" w:lineRule="auto"/>
        <w:jc w:val="left"/>
      </w:pP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lastRenderedPageBreak/>
        <w:br/>
      </w:r>
      <w:r w:rsidRPr="00F3609F">
        <w:rPr>
          <w:rFonts w:ascii="Arial" w:eastAsia="Times New Roman" w:hAnsi="Arial" w:cs="Arial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70804C9F" wp14:editId="4BFE6C89">
            <wp:extent cx="2990850" cy="6343650"/>
            <wp:effectExtent l="0" t="0" r="9525" b="0"/>
            <wp:docPr id="139946523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634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38FD2" w14:textId="3F39B939" w:rsidR="00F3609F" w:rsidRPr="00F3609F" w:rsidRDefault="001F3590" w:rsidP="001F3590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306" w:name="_Toc166152362"/>
      <w:bookmarkStart w:id="307" w:name="_Toc166153446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8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Thông báo Đổi mật khẩu thành công</w:t>
      </w:r>
      <w:bookmarkEnd w:id="306"/>
      <w:bookmarkEnd w:id="307"/>
    </w:p>
    <w:p w14:paraId="46014BF2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790"/>
        <w:gridCol w:w="4337"/>
        <w:gridCol w:w="1009"/>
      </w:tblGrid>
      <w:tr w:rsidR="00F3609F" w:rsidRPr="00F3609F" w14:paraId="3514F90B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CB68E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83D4D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88DFB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FA943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61F9817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A2E69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lastRenderedPageBreak/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755FF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Pop-u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F02FA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thông báo đổi mật khẩu thành côn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61B8C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41D25204" w14:textId="62F08CF2" w:rsidR="00F3609F" w:rsidRPr="00F3609F" w:rsidRDefault="00F3609F" w:rsidP="001F3590">
      <w:pPr>
        <w:spacing w:after="240" w:line="240" w:lineRule="auto"/>
        <w:jc w:val="left"/>
        <w:rPr>
          <w:rFonts w:eastAsia="Times New Roman" w:cs="Times New Roman"/>
          <w:sz w:val="24"/>
          <w:szCs w:val="24"/>
        </w:rPr>
      </w:pPr>
    </w:p>
    <w:p w14:paraId="3CA14C47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p w14:paraId="2E7485B9" w14:textId="77777777" w:rsidR="001F3590" w:rsidRDefault="00F3609F" w:rsidP="001F3590">
      <w:pPr>
        <w:keepNext/>
        <w:spacing w:after="0" w:line="240" w:lineRule="auto"/>
        <w:ind w:firstLine="1980"/>
        <w:jc w:val="left"/>
      </w:pPr>
      <w:r w:rsidRPr="00F3609F">
        <w:rPr>
          <w:rFonts w:ascii="Arial" w:eastAsia="Times New Roman" w:hAnsi="Arial" w:cs="Arial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050853F2" wp14:editId="3E11E08C">
            <wp:extent cx="3162300" cy="7077075"/>
            <wp:effectExtent l="0" t="0" r="0" b="9525"/>
            <wp:docPr id="21951654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707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81E0E" w14:textId="1B484CCB" w:rsidR="00F3609F" w:rsidRPr="001F3590" w:rsidRDefault="001F3590" w:rsidP="001F3590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308" w:name="_Toc166152363"/>
      <w:bookmarkStart w:id="309" w:name="_Toc166153447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9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ORDER</w:t>
      </w:r>
      <w:bookmarkEnd w:id="308"/>
      <w:bookmarkEnd w:id="309"/>
    </w:p>
    <w:p w14:paraId="2A9F8E04" w14:textId="77777777" w:rsidR="001F3590" w:rsidRPr="00F3609F" w:rsidRDefault="001F3590" w:rsidP="001F3590"/>
    <w:p w14:paraId="53A5C5E4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1462"/>
        <w:gridCol w:w="6365"/>
        <w:gridCol w:w="1009"/>
      </w:tblGrid>
      <w:tr w:rsidR="00F3609F" w:rsidRPr="00F3609F" w14:paraId="61D3722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A5AE9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lastRenderedPageBreak/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28C7B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830CB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8C137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6B57EB7B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D0202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6E896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9928D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Luôn hiện thi ngày tháng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C017A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7A1404AE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F1C60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467CD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311C5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các mục món trong Men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18878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7F954C4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0481B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F1491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 &amp; Pictu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8D915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ảnh, tên và giá món có trong menu orde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0E2B0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25F2B91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9C74D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3A702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ECAC0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cứng: dấu “-”</w:t>
            </w:r>
          </w:p>
          <w:p w14:paraId="448F928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Sự kiện: Khi ấn vào sẽ bớt đi số lượng món =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F5420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7697911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B4A50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2C551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CA035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cứng: dấu “+”</w:t>
            </w:r>
          </w:p>
          <w:p w14:paraId="2FEEF73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Sự kiện : Khi ấn vào sẽ thêm số lượng món =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8F1EA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77BFDA0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A5B74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7436B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 &amp; Pictu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63FF3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ảnh, tên và giá món đã được thê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42E10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10EBA4C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1B39F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8CB93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A9403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Xác nhận</w:t>
            </w:r>
          </w:p>
          <w:p w14:paraId="1A10D59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Sự kiện : Khi ấn vào sẽ chuyển đến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àn hình xác nhận orde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DF05B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045E12D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1D824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1C57D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623F0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hanh Toán</w:t>
            </w:r>
          </w:p>
          <w:p w14:paraId="2C18AF4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Sự kiện : Khi ấn vào sẽ chuyển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àn hình xác nhận thanh toá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0A334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3BCB694A" w14:textId="5FC8F5D3" w:rsidR="00F3609F" w:rsidRPr="00F3609F" w:rsidRDefault="00F3609F" w:rsidP="001F3590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  <w:r w:rsidRPr="00F3609F">
        <w:rPr>
          <w:rFonts w:ascii="Arial" w:eastAsia="Times New Roman" w:hAnsi="Arial" w:cs="Arial"/>
          <w:b/>
          <w:bCs/>
          <w:color w:val="000000"/>
          <w:szCs w:val="26"/>
        </w:rPr>
        <w:br/>
      </w:r>
      <w:r w:rsidRPr="00F3609F">
        <w:rPr>
          <w:rFonts w:ascii="Arial" w:eastAsia="Times New Roman" w:hAnsi="Arial" w:cs="Arial"/>
          <w:b/>
          <w:bCs/>
          <w:color w:val="000000"/>
          <w:szCs w:val="26"/>
        </w:rPr>
        <w:br/>
      </w:r>
    </w:p>
    <w:p w14:paraId="516E995E" w14:textId="77777777" w:rsidR="001F3590" w:rsidRDefault="00F3609F" w:rsidP="001F3590">
      <w:pPr>
        <w:keepNext/>
        <w:spacing w:after="0" w:line="240" w:lineRule="auto"/>
        <w:ind w:firstLine="1980"/>
        <w:jc w:val="left"/>
      </w:pPr>
      <w:r w:rsidRPr="00F3609F">
        <w:rPr>
          <w:rFonts w:ascii="Arial" w:eastAsia="Times New Roman" w:hAnsi="Arial" w:cs="Arial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2B8918D9" wp14:editId="5B8983E3">
            <wp:extent cx="2971800" cy="7734300"/>
            <wp:effectExtent l="0" t="0" r="0" b="0"/>
            <wp:docPr id="35104900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73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31D12" w14:textId="08386E35" w:rsidR="00F3609F" w:rsidRPr="00F3609F" w:rsidRDefault="001F3590" w:rsidP="001F3590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310" w:name="_Toc166152364"/>
      <w:bookmarkStart w:id="311" w:name="_Toc166153448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50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Xác nhận ORDER</w:t>
      </w:r>
      <w:bookmarkEnd w:id="310"/>
      <w:bookmarkEnd w:id="311"/>
    </w:p>
    <w:p w14:paraId="77CEDF34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717"/>
        <w:gridCol w:w="4155"/>
        <w:gridCol w:w="3976"/>
      </w:tblGrid>
      <w:tr w:rsidR="00F3609F" w:rsidRPr="00F3609F" w14:paraId="0F3156A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55B96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B6E42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5BCBC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A4F3F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595B7CC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D6166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26C0D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C1CEE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Khi ấn vào sẽ chuyển đến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àn hình Quản Lí Tài Khoả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2B4DF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7B49406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CE11D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9040F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1A5E3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Luôn hiển thị ngày tháng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9C327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0C10C75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3846D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03AD4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1C707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ệ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àu xanh </w:t>
            </w:r>
          </w:p>
          <w:p w14:paraId="1412502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Sự kiện: Khi Ấn vào sẽ quay lại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àn hình Orde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98DAD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Chuyển sang màu xanh khi đã có món được xác nhận</w:t>
            </w:r>
          </w:p>
        </w:tc>
      </w:tr>
    </w:tbl>
    <w:p w14:paraId="7ABD49BF" w14:textId="5751FCD4" w:rsidR="00F3609F" w:rsidRPr="00F3609F" w:rsidRDefault="001F3590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                                       </w:t>
      </w:r>
      <w:r w:rsidRPr="00F3609F">
        <w:rPr>
          <w:rFonts w:ascii="Arial" w:eastAsia="Times New Roman" w:hAnsi="Arial" w:cs="Arial"/>
          <w:noProof/>
          <w:color w:val="000000"/>
          <w:sz w:val="22"/>
          <w:bdr w:val="none" w:sz="0" w:space="0" w:color="auto" w:frame="1"/>
        </w:rPr>
        <w:drawing>
          <wp:inline distT="0" distB="0" distL="0" distR="0" wp14:anchorId="399C311F" wp14:editId="00CE10D1">
            <wp:extent cx="2710543" cy="5273396"/>
            <wp:effectExtent l="0" t="0" r="0" b="3810"/>
            <wp:docPr id="76409778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3231" cy="527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2837C" w14:textId="0D22C3DF" w:rsidR="001F3590" w:rsidRDefault="001F3590" w:rsidP="001F3590">
      <w:pPr>
        <w:keepNext/>
        <w:spacing w:after="0" w:line="240" w:lineRule="auto"/>
        <w:ind w:left="1843"/>
        <w:jc w:val="left"/>
      </w:pPr>
    </w:p>
    <w:p w14:paraId="4AC3141B" w14:textId="377631CE" w:rsidR="00F3609F" w:rsidRPr="00F3609F" w:rsidRDefault="001F3590" w:rsidP="001F3590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312" w:name="_Toc166152365"/>
      <w:bookmarkStart w:id="313" w:name="_Toc166153449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51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Xác nhận thanh toán</w:t>
      </w:r>
      <w:bookmarkEnd w:id="312"/>
      <w:bookmarkEnd w:id="313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1045"/>
        <w:gridCol w:w="6813"/>
        <w:gridCol w:w="990"/>
      </w:tblGrid>
      <w:tr w:rsidR="007E5A89" w:rsidRPr="00F3609F" w14:paraId="674510B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E7230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38A25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B967D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D12A0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60CBF0F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A06BE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58EBD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5D60C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Ố THỨ TỰ MÓ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57079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2F687063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E8395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EC203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29B8EA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ÊN MÓ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BC85D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5BAC1A9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AC5E8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B355B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EBD37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Ố LƯỢNG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1CB72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53ECD82E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857D4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2500B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9A1F9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ĐƠN GIÁ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BB926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29C9252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2E373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096FB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10339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HÀNH TIỀ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98462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5E9BDFC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A25BB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A4AD69" w14:textId="77777777" w:rsidR="00F3609F" w:rsidRPr="00F3609F" w:rsidRDefault="00F3609F" w:rsidP="00F3609F">
            <w:pPr>
              <w:spacing w:before="240" w:after="6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 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9D3E4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ỔNG TIỀ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6B1F4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0B4CFC1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E5A2B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A0789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73EE31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KHUYẾN MÃI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9BBA7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63FFB5D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6EB85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A1F8B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CF063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HANH TOÁ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2DD98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53AF91C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EFB4D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F8D39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D98ED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Sự kiện: Nhập số % khuyến mã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4978E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67A3B84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79508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13D3F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B8758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Xác nhận thanh toá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  <w:p w14:paraId="4C8206E0" w14:textId="0E442783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Sự kiện: Khi nhấn vào sẽ chuyển đến  màn hình “</w:t>
            </w:r>
            <w:r w:rsidR="007E5A89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IAO DIỆN CHÍNH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4E8DD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7DCA3162" w14:textId="692B9959" w:rsidR="00200613" w:rsidRPr="001F3590" w:rsidRDefault="00200613" w:rsidP="001F3590">
      <w:pPr>
        <w:pStyle w:val="Heading2"/>
        <w:numPr>
          <w:ilvl w:val="0"/>
          <w:numId w:val="0"/>
        </w:numPr>
        <w:rPr>
          <w:caps/>
          <w:sz w:val="32"/>
          <w:szCs w:val="32"/>
        </w:rPr>
      </w:pPr>
    </w:p>
    <w:sectPr w:rsidR="00200613" w:rsidRPr="001F3590" w:rsidSect="00A1515F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E9E617" w14:textId="77777777" w:rsidR="00A1515F" w:rsidRDefault="00A1515F" w:rsidP="00200613">
      <w:pPr>
        <w:spacing w:after="0" w:line="240" w:lineRule="auto"/>
      </w:pPr>
      <w:r>
        <w:separator/>
      </w:r>
    </w:p>
  </w:endnote>
  <w:endnote w:type="continuationSeparator" w:id="0">
    <w:p w14:paraId="0A6EEA64" w14:textId="77777777" w:rsidR="00A1515F" w:rsidRDefault="00A1515F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024987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453B13" w14:textId="2816C136" w:rsidR="005E1326" w:rsidRDefault="005E132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2E3E1C" w14:textId="77777777" w:rsidR="005E1326" w:rsidRDefault="005E13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CC3D94" w14:textId="77777777" w:rsidR="00A1515F" w:rsidRDefault="00A1515F" w:rsidP="00200613">
      <w:pPr>
        <w:spacing w:after="0" w:line="240" w:lineRule="auto"/>
      </w:pPr>
      <w:r>
        <w:separator/>
      </w:r>
    </w:p>
  </w:footnote>
  <w:footnote w:type="continuationSeparator" w:id="0">
    <w:p w14:paraId="5309857B" w14:textId="77777777" w:rsidR="00A1515F" w:rsidRDefault="00A1515F" w:rsidP="002006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21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2764"/>
      <w:gridCol w:w="4854"/>
      <w:gridCol w:w="1592"/>
    </w:tblGrid>
    <w:tr w:rsidR="005E1326" w14:paraId="48982B59" w14:textId="77777777" w:rsidTr="00924A3F">
      <w:tc>
        <w:tcPr>
          <w:tcW w:w="2764" w:type="dxa"/>
          <w:shd w:val="clear" w:color="auto" w:fill="auto"/>
          <w:tcMar>
            <w:top w:w="0" w:type="dxa"/>
            <w:left w:w="70" w:type="dxa"/>
            <w:bottom w:w="0" w:type="dxa"/>
            <w:right w:w="70" w:type="dxa"/>
          </w:tcMar>
        </w:tcPr>
        <w:p w14:paraId="3BDBE182" w14:textId="567522A6" w:rsidR="005E1326" w:rsidRPr="005C2DF7" w:rsidRDefault="005E1326" w:rsidP="005E13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rPr>
              <w:lang w:val="vi-VN"/>
            </w:rPr>
          </w:pPr>
          <w:r>
            <w:t>48K141.04</w:t>
          </w:r>
        </w:p>
      </w:tc>
      <w:tc>
        <w:tcPr>
          <w:tcW w:w="4854" w:type="dxa"/>
          <w:shd w:val="clear" w:color="auto" w:fill="auto"/>
          <w:tcMar>
            <w:top w:w="0" w:type="dxa"/>
            <w:left w:w="70" w:type="dxa"/>
            <w:bottom w:w="0" w:type="dxa"/>
            <w:right w:w="70" w:type="dxa"/>
          </w:tcMar>
        </w:tcPr>
        <w:p w14:paraId="7D67137C" w14:textId="38587447" w:rsidR="005E1326" w:rsidRDefault="005E1326" w:rsidP="005E13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jc w:val="center"/>
            <w:rPr>
              <w:color w:val="0000FF"/>
              <w:sz w:val="28"/>
              <w:szCs w:val="28"/>
            </w:rPr>
          </w:pPr>
          <w:r>
            <w:t>HỆ THỐNG QUẢN LÝ BÁN HÀNG ANCHICKEN</w:t>
          </w:r>
        </w:p>
      </w:tc>
      <w:tc>
        <w:tcPr>
          <w:tcW w:w="1592" w:type="dxa"/>
          <w:shd w:val="clear" w:color="auto" w:fill="auto"/>
          <w:tcMar>
            <w:top w:w="0" w:type="dxa"/>
            <w:left w:w="70" w:type="dxa"/>
            <w:bottom w:w="0" w:type="dxa"/>
            <w:right w:w="70" w:type="dxa"/>
          </w:tcMar>
        </w:tcPr>
        <w:p w14:paraId="3DFDB1BB" w14:textId="3F37CDB0" w:rsidR="005E1326" w:rsidRPr="005E1326" w:rsidRDefault="005E1326" w:rsidP="005E13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jc w:val="center"/>
            <w:rPr>
              <w:color w:val="000000"/>
            </w:rPr>
          </w:pPr>
          <w:r>
            <w:rPr>
              <w:color w:val="000000"/>
            </w:rPr>
            <w:t xml:space="preserve"> </w:t>
          </w:r>
          <w:r w:rsidRPr="005E1326">
            <w:rPr>
              <w:sz w:val="24"/>
              <w:szCs w:val="24"/>
            </w:rPr>
            <w:t>5/2024</w:t>
          </w:r>
        </w:p>
      </w:tc>
    </w:tr>
  </w:tbl>
  <w:p w14:paraId="4BD85D8A" w14:textId="77777777" w:rsidR="005E1326" w:rsidRDefault="005E13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07773"/>
    <w:multiLevelType w:val="multilevel"/>
    <w:tmpl w:val="6BD2CC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7D6B0A"/>
    <w:multiLevelType w:val="multilevel"/>
    <w:tmpl w:val="6936A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677683"/>
    <w:multiLevelType w:val="multilevel"/>
    <w:tmpl w:val="81CCD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041763"/>
    <w:multiLevelType w:val="multilevel"/>
    <w:tmpl w:val="BE6CD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2B56DA"/>
    <w:multiLevelType w:val="multilevel"/>
    <w:tmpl w:val="3E06E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381ECD"/>
    <w:multiLevelType w:val="hybridMultilevel"/>
    <w:tmpl w:val="6B0045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C5665"/>
    <w:multiLevelType w:val="multilevel"/>
    <w:tmpl w:val="2D428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C14C38"/>
    <w:multiLevelType w:val="multilevel"/>
    <w:tmpl w:val="7744EC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5F6A85"/>
    <w:multiLevelType w:val="multilevel"/>
    <w:tmpl w:val="85708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425650"/>
    <w:multiLevelType w:val="multilevel"/>
    <w:tmpl w:val="012A1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784123"/>
    <w:multiLevelType w:val="multilevel"/>
    <w:tmpl w:val="28104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351986"/>
    <w:multiLevelType w:val="multilevel"/>
    <w:tmpl w:val="E1340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  <w:sz w:val="26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677FD2"/>
    <w:multiLevelType w:val="multilevel"/>
    <w:tmpl w:val="F5DEF4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C400202"/>
    <w:multiLevelType w:val="multilevel"/>
    <w:tmpl w:val="75FC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D0F044F"/>
    <w:multiLevelType w:val="multilevel"/>
    <w:tmpl w:val="D4927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D7134A6"/>
    <w:multiLevelType w:val="multilevel"/>
    <w:tmpl w:val="111E3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E002787"/>
    <w:multiLevelType w:val="multilevel"/>
    <w:tmpl w:val="28A820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F4300F2"/>
    <w:multiLevelType w:val="multilevel"/>
    <w:tmpl w:val="FE709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4F1667B"/>
    <w:multiLevelType w:val="multilevel"/>
    <w:tmpl w:val="A6440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7080AAA"/>
    <w:multiLevelType w:val="multilevel"/>
    <w:tmpl w:val="A3A68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7551CC6"/>
    <w:multiLevelType w:val="multilevel"/>
    <w:tmpl w:val="0A04AA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7E37223"/>
    <w:multiLevelType w:val="multilevel"/>
    <w:tmpl w:val="E646B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ADE4493"/>
    <w:multiLevelType w:val="multilevel"/>
    <w:tmpl w:val="EC1694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C573A00"/>
    <w:multiLevelType w:val="multilevel"/>
    <w:tmpl w:val="8E525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C602294"/>
    <w:multiLevelType w:val="multilevel"/>
    <w:tmpl w:val="A3047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F994BFD"/>
    <w:multiLevelType w:val="multilevel"/>
    <w:tmpl w:val="CAFEF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0BC5EBE"/>
    <w:multiLevelType w:val="multilevel"/>
    <w:tmpl w:val="F5902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21E789C"/>
    <w:multiLevelType w:val="multilevel"/>
    <w:tmpl w:val="A6AA52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5E42679"/>
    <w:multiLevelType w:val="hybridMultilevel"/>
    <w:tmpl w:val="3D2AF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6342E1C"/>
    <w:multiLevelType w:val="multilevel"/>
    <w:tmpl w:val="5F8CF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6633278"/>
    <w:multiLevelType w:val="multilevel"/>
    <w:tmpl w:val="B4FA4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7921B04"/>
    <w:multiLevelType w:val="multilevel"/>
    <w:tmpl w:val="46349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BAB5632"/>
    <w:multiLevelType w:val="multilevel"/>
    <w:tmpl w:val="FAC4D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D9376C2"/>
    <w:multiLevelType w:val="multilevel"/>
    <w:tmpl w:val="925C7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EFD3CF6"/>
    <w:multiLevelType w:val="multilevel"/>
    <w:tmpl w:val="E3443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F7647B6"/>
    <w:multiLevelType w:val="multilevel"/>
    <w:tmpl w:val="90EAF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3EB4DBD"/>
    <w:multiLevelType w:val="multilevel"/>
    <w:tmpl w:val="2C54DD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4A5B37E9"/>
    <w:multiLevelType w:val="multilevel"/>
    <w:tmpl w:val="9E665A86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8" w15:restartNumberingAfterBreak="0">
    <w:nsid w:val="4A764975"/>
    <w:multiLevelType w:val="multilevel"/>
    <w:tmpl w:val="B8205B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B8A3ECB"/>
    <w:multiLevelType w:val="multilevel"/>
    <w:tmpl w:val="542C9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BD022B5"/>
    <w:multiLevelType w:val="multilevel"/>
    <w:tmpl w:val="60DE7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18768A0"/>
    <w:multiLevelType w:val="multilevel"/>
    <w:tmpl w:val="FB929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1BF53E6"/>
    <w:multiLevelType w:val="multilevel"/>
    <w:tmpl w:val="BBDC8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52751CDF"/>
    <w:multiLevelType w:val="multilevel"/>
    <w:tmpl w:val="7E46B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3036679"/>
    <w:multiLevelType w:val="multilevel"/>
    <w:tmpl w:val="1C648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3C90EA3"/>
    <w:multiLevelType w:val="multilevel"/>
    <w:tmpl w:val="7388C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8674341"/>
    <w:multiLevelType w:val="multilevel"/>
    <w:tmpl w:val="B54E0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E220A9C"/>
    <w:multiLevelType w:val="multilevel"/>
    <w:tmpl w:val="671E7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FEF1E64"/>
    <w:multiLevelType w:val="multilevel"/>
    <w:tmpl w:val="1512D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157026E"/>
    <w:multiLevelType w:val="multilevel"/>
    <w:tmpl w:val="C2249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3157B56"/>
    <w:multiLevelType w:val="multilevel"/>
    <w:tmpl w:val="D3F29F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C681844"/>
    <w:multiLevelType w:val="multilevel"/>
    <w:tmpl w:val="2F82F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D79194E"/>
    <w:multiLevelType w:val="multilevel"/>
    <w:tmpl w:val="0908E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6D8F61B6"/>
    <w:multiLevelType w:val="multilevel"/>
    <w:tmpl w:val="BC4AD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DBB76BB"/>
    <w:multiLevelType w:val="multilevel"/>
    <w:tmpl w:val="8BAE1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0222A58"/>
    <w:multiLevelType w:val="hybridMultilevel"/>
    <w:tmpl w:val="7DFA67D6"/>
    <w:lvl w:ilvl="0" w:tplc="D5663DBA">
      <w:start w:val="1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0A366C8"/>
    <w:multiLevelType w:val="multilevel"/>
    <w:tmpl w:val="C71C09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71081C63"/>
    <w:multiLevelType w:val="multilevel"/>
    <w:tmpl w:val="85687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2E92A75"/>
    <w:multiLevelType w:val="multilevel"/>
    <w:tmpl w:val="20E2DD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3BF2DFE"/>
    <w:multiLevelType w:val="multilevel"/>
    <w:tmpl w:val="546ADC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742804BD"/>
    <w:multiLevelType w:val="multilevel"/>
    <w:tmpl w:val="08EA6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4856716"/>
    <w:multiLevelType w:val="multilevel"/>
    <w:tmpl w:val="293A00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75D37C37"/>
    <w:multiLevelType w:val="multilevel"/>
    <w:tmpl w:val="396E7F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788426E2"/>
    <w:multiLevelType w:val="multilevel"/>
    <w:tmpl w:val="DCF65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79673886"/>
    <w:multiLevelType w:val="multilevel"/>
    <w:tmpl w:val="4FE8E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BAD7E88"/>
    <w:multiLevelType w:val="multilevel"/>
    <w:tmpl w:val="E342EC4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29288030">
    <w:abstractNumId w:val="37"/>
  </w:num>
  <w:num w:numId="2" w16cid:durableId="1943806404">
    <w:abstractNumId w:val="28"/>
  </w:num>
  <w:num w:numId="3" w16cid:durableId="1855412220">
    <w:abstractNumId w:val="37"/>
  </w:num>
  <w:num w:numId="4" w16cid:durableId="115413697">
    <w:abstractNumId w:val="37"/>
  </w:num>
  <w:num w:numId="5" w16cid:durableId="1000934868">
    <w:abstractNumId w:val="37"/>
  </w:num>
  <w:num w:numId="6" w16cid:durableId="978654513">
    <w:abstractNumId w:val="41"/>
  </w:num>
  <w:num w:numId="7" w16cid:durableId="2018925081">
    <w:abstractNumId w:val="12"/>
  </w:num>
  <w:num w:numId="8" w16cid:durableId="293798907">
    <w:abstractNumId w:val="32"/>
  </w:num>
  <w:num w:numId="9" w16cid:durableId="716927576">
    <w:abstractNumId w:val="57"/>
  </w:num>
  <w:num w:numId="10" w16cid:durableId="1954632294">
    <w:abstractNumId w:val="51"/>
  </w:num>
  <w:num w:numId="11" w16cid:durableId="734818067">
    <w:abstractNumId w:val="46"/>
  </w:num>
  <w:num w:numId="12" w16cid:durableId="1445736684">
    <w:abstractNumId w:val="37"/>
  </w:num>
  <w:num w:numId="13" w16cid:durableId="1416199481">
    <w:abstractNumId w:val="37"/>
  </w:num>
  <w:num w:numId="14" w16cid:durableId="235826207">
    <w:abstractNumId w:val="38"/>
  </w:num>
  <w:num w:numId="15" w16cid:durableId="693921823">
    <w:abstractNumId w:val="14"/>
  </w:num>
  <w:num w:numId="16" w16cid:durableId="613559064">
    <w:abstractNumId w:val="21"/>
  </w:num>
  <w:num w:numId="17" w16cid:durableId="11346944">
    <w:abstractNumId w:val="50"/>
  </w:num>
  <w:num w:numId="18" w16cid:durableId="98455535">
    <w:abstractNumId w:val="40"/>
  </w:num>
  <w:num w:numId="19" w16cid:durableId="1133139229">
    <w:abstractNumId w:val="43"/>
  </w:num>
  <w:num w:numId="20" w16cid:durableId="627705447">
    <w:abstractNumId w:val="65"/>
    <w:lvlOverride w:ilvl="0">
      <w:lvl w:ilvl="0">
        <w:numFmt w:val="decimal"/>
        <w:lvlText w:val="%1."/>
        <w:lvlJc w:val="left"/>
      </w:lvl>
    </w:lvlOverride>
  </w:num>
  <w:num w:numId="21" w16cid:durableId="2008482784">
    <w:abstractNumId w:val="34"/>
  </w:num>
  <w:num w:numId="22" w16cid:durableId="1823035100">
    <w:abstractNumId w:val="39"/>
  </w:num>
  <w:num w:numId="23" w16cid:durableId="1554734879">
    <w:abstractNumId w:val="37"/>
  </w:num>
  <w:num w:numId="24" w16cid:durableId="77672789">
    <w:abstractNumId w:val="37"/>
  </w:num>
  <w:num w:numId="25" w16cid:durableId="1474176628">
    <w:abstractNumId w:val="20"/>
  </w:num>
  <w:num w:numId="26" w16cid:durableId="2012026184">
    <w:abstractNumId w:val="61"/>
  </w:num>
  <w:num w:numId="27" w16cid:durableId="1511525836">
    <w:abstractNumId w:val="10"/>
  </w:num>
  <w:num w:numId="28" w16cid:durableId="1027681468">
    <w:abstractNumId w:val="0"/>
    <w:lvlOverride w:ilvl="0">
      <w:lvl w:ilvl="0">
        <w:numFmt w:val="decimal"/>
        <w:lvlText w:val="%1."/>
        <w:lvlJc w:val="left"/>
      </w:lvl>
    </w:lvlOverride>
  </w:num>
  <w:num w:numId="29" w16cid:durableId="743457691">
    <w:abstractNumId w:val="4"/>
  </w:num>
  <w:num w:numId="30" w16cid:durableId="857811204">
    <w:abstractNumId w:val="45"/>
  </w:num>
  <w:num w:numId="31" w16cid:durableId="400058613">
    <w:abstractNumId w:val="26"/>
  </w:num>
  <w:num w:numId="32" w16cid:durableId="743377563">
    <w:abstractNumId w:val="36"/>
  </w:num>
  <w:num w:numId="33" w16cid:durableId="1342662303">
    <w:abstractNumId w:val="17"/>
  </w:num>
  <w:num w:numId="34" w16cid:durableId="1190530633">
    <w:abstractNumId w:val="18"/>
  </w:num>
  <w:num w:numId="35" w16cid:durableId="1592010261">
    <w:abstractNumId w:val="37"/>
  </w:num>
  <w:num w:numId="36" w16cid:durableId="1397314813">
    <w:abstractNumId w:val="37"/>
  </w:num>
  <w:num w:numId="37" w16cid:durableId="1684741543">
    <w:abstractNumId w:val="56"/>
  </w:num>
  <w:num w:numId="38" w16cid:durableId="319695262">
    <w:abstractNumId w:val="44"/>
  </w:num>
  <w:num w:numId="39" w16cid:durableId="250044545">
    <w:abstractNumId w:val="47"/>
  </w:num>
  <w:num w:numId="40" w16cid:durableId="1609848366">
    <w:abstractNumId w:val="53"/>
  </w:num>
  <w:num w:numId="41" w16cid:durableId="1292706933">
    <w:abstractNumId w:val="48"/>
  </w:num>
  <w:num w:numId="42" w16cid:durableId="493565681">
    <w:abstractNumId w:val="58"/>
  </w:num>
  <w:num w:numId="43" w16cid:durableId="1106146923">
    <w:abstractNumId w:val="60"/>
  </w:num>
  <w:num w:numId="44" w16cid:durableId="939917516">
    <w:abstractNumId w:val="25"/>
  </w:num>
  <w:num w:numId="45" w16cid:durableId="11693036">
    <w:abstractNumId w:val="29"/>
  </w:num>
  <w:num w:numId="46" w16cid:durableId="1725905073">
    <w:abstractNumId w:val="8"/>
  </w:num>
  <w:num w:numId="47" w16cid:durableId="1578322529">
    <w:abstractNumId w:val="23"/>
  </w:num>
  <w:num w:numId="48" w16cid:durableId="835342010">
    <w:abstractNumId w:val="63"/>
  </w:num>
  <w:num w:numId="49" w16cid:durableId="1013074565">
    <w:abstractNumId w:val="2"/>
  </w:num>
  <w:num w:numId="50" w16cid:durableId="1891963925">
    <w:abstractNumId w:val="7"/>
    <w:lvlOverride w:ilvl="0">
      <w:lvl w:ilvl="0">
        <w:numFmt w:val="decimal"/>
        <w:lvlText w:val="%1."/>
        <w:lvlJc w:val="left"/>
      </w:lvl>
    </w:lvlOverride>
  </w:num>
  <w:num w:numId="51" w16cid:durableId="1788036452">
    <w:abstractNumId w:val="30"/>
  </w:num>
  <w:num w:numId="52" w16cid:durableId="1713576667">
    <w:abstractNumId w:val="42"/>
  </w:num>
  <w:num w:numId="53" w16cid:durableId="686759595">
    <w:abstractNumId w:val="37"/>
  </w:num>
  <w:num w:numId="54" w16cid:durableId="338774593">
    <w:abstractNumId w:val="37"/>
  </w:num>
  <w:num w:numId="55" w16cid:durableId="1881161709">
    <w:abstractNumId w:val="52"/>
  </w:num>
  <w:num w:numId="56" w16cid:durableId="593628294">
    <w:abstractNumId w:val="15"/>
  </w:num>
  <w:num w:numId="57" w16cid:durableId="1494485992">
    <w:abstractNumId w:val="37"/>
  </w:num>
  <w:num w:numId="58" w16cid:durableId="1376391343">
    <w:abstractNumId w:val="62"/>
  </w:num>
  <w:num w:numId="59" w16cid:durableId="1430467938">
    <w:abstractNumId w:val="33"/>
  </w:num>
  <w:num w:numId="60" w16cid:durableId="501242264">
    <w:abstractNumId w:val="22"/>
  </w:num>
  <w:num w:numId="61" w16cid:durableId="1925213611">
    <w:abstractNumId w:val="49"/>
  </w:num>
  <w:num w:numId="62" w16cid:durableId="1091849617">
    <w:abstractNumId w:val="9"/>
  </w:num>
  <w:num w:numId="63" w16cid:durableId="666713229">
    <w:abstractNumId w:val="3"/>
  </w:num>
  <w:num w:numId="64" w16cid:durableId="1961766656">
    <w:abstractNumId w:val="37"/>
  </w:num>
  <w:num w:numId="65" w16cid:durableId="882984703">
    <w:abstractNumId w:val="59"/>
  </w:num>
  <w:num w:numId="66" w16cid:durableId="259875683">
    <w:abstractNumId w:val="64"/>
  </w:num>
  <w:num w:numId="67" w16cid:durableId="1030497664">
    <w:abstractNumId w:val="16"/>
    <w:lvlOverride w:ilvl="0">
      <w:lvl w:ilvl="0">
        <w:numFmt w:val="decimal"/>
        <w:lvlText w:val="%1."/>
        <w:lvlJc w:val="left"/>
      </w:lvl>
    </w:lvlOverride>
  </w:num>
  <w:num w:numId="68" w16cid:durableId="2039161107">
    <w:abstractNumId w:val="54"/>
  </w:num>
  <w:num w:numId="69" w16cid:durableId="618608291">
    <w:abstractNumId w:val="11"/>
  </w:num>
  <w:num w:numId="70" w16cid:durableId="705107938">
    <w:abstractNumId w:val="35"/>
  </w:num>
  <w:num w:numId="71" w16cid:durableId="1039011300">
    <w:abstractNumId w:val="27"/>
  </w:num>
  <w:num w:numId="72" w16cid:durableId="947355344">
    <w:abstractNumId w:val="37"/>
  </w:num>
  <w:num w:numId="73" w16cid:durableId="560865421">
    <w:abstractNumId w:val="37"/>
  </w:num>
  <w:num w:numId="74" w16cid:durableId="1955945318">
    <w:abstractNumId w:val="37"/>
  </w:num>
  <w:num w:numId="75" w16cid:durableId="53701235">
    <w:abstractNumId w:val="37"/>
  </w:num>
  <w:num w:numId="76" w16cid:durableId="2035376343">
    <w:abstractNumId w:val="37"/>
  </w:num>
  <w:num w:numId="77" w16cid:durableId="347411126">
    <w:abstractNumId w:val="37"/>
  </w:num>
  <w:num w:numId="78" w16cid:durableId="794719322">
    <w:abstractNumId w:val="37"/>
  </w:num>
  <w:num w:numId="79" w16cid:durableId="2081636373">
    <w:abstractNumId w:val="37"/>
  </w:num>
  <w:num w:numId="80" w16cid:durableId="260456421">
    <w:abstractNumId w:val="19"/>
  </w:num>
  <w:num w:numId="81" w16cid:durableId="432088667">
    <w:abstractNumId w:val="6"/>
  </w:num>
  <w:num w:numId="82" w16cid:durableId="1164736250">
    <w:abstractNumId w:val="1"/>
  </w:num>
  <w:num w:numId="83" w16cid:durableId="1031566339">
    <w:abstractNumId w:val="24"/>
  </w:num>
  <w:num w:numId="84" w16cid:durableId="1556771440">
    <w:abstractNumId w:val="13"/>
  </w:num>
  <w:num w:numId="85" w16cid:durableId="1800144073">
    <w:abstractNumId w:val="31"/>
  </w:num>
  <w:num w:numId="86" w16cid:durableId="1249457870">
    <w:abstractNumId w:val="37"/>
  </w:num>
  <w:num w:numId="87" w16cid:durableId="99423382">
    <w:abstractNumId w:val="37"/>
  </w:num>
  <w:num w:numId="88" w16cid:durableId="170603576">
    <w:abstractNumId w:val="37"/>
  </w:num>
  <w:num w:numId="89" w16cid:durableId="1328707688">
    <w:abstractNumId w:val="37"/>
  </w:num>
  <w:num w:numId="90" w16cid:durableId="34626839">
    <w:abstractNumId w:val="37"/>
  </w:num>
  <w:num w:numId="91" w16cid:durableId="1338770979">
    <w:abstractNumId w:val="37"/>
  </w:num>
  <w:num w:numId="92" w16cid:durableId="796070509">
    <w:abstractNumId w:val="37"/>
  </w:num>
  <w:num w:numId="93" w16cid:durableId="1660377117">
    <w:abstractNumId w:val="37"/>
  </w:num>
  <w:num w:numId="94" w16cid:durableId="278221965">
    <w:abstractNumId w:val="37"/>
  </w:num>
  <w:num w:numId="95" w16cid:durableId="1310598117">
    <w:abstractNumId w:val="5"/>
  </w:num>
  <w:num w:numId="96" w16cid:durableId="1405295456">
    <w:abstractNumId w:val="37"/>
  </w:num>
  <w:num w:numId="97" w16cid:durableId="2026057399">
    <w:abstractNumId w:val="37"/>
  </w:num>
  <w:num w:numId="98" w16cid:durableId="282270922">
    <w:abstractNumId w:val="37"/>
  </w:num>
  <w:num w:numId="99" w16cid:durableId="446850237">
    <w:abstractNumId w:val="37"/>
  </w:num>
  <w:num w:numId="100" w16cid:durableId="555505147">
    <w:abstractNumId w:val="37"/>
  </w:num>
  <w:num w:numId="101" w16cid:durableId="126164503">
    <w:abstractNumId w:val="37"/>
  </w:num>
  <w:num w:numId="102" w16cid:durableId="1051344876">
    <w:abstractNumId w:val="37"/>
  </w:num>
  <w:num w:numId="103" w16cid:durableId="1775176488">
    <w:abstractNumId w:val="37"/>
  </w:num>
  <w:num w:numId="104" w16cid:durableId="1749690962">
    <w:abstractNumId w:val="37"/>
  </w:num>
  <w:num w:numId="105" w16cid:durableId="1664040539">
    <w:abstractNumId w:val="37"/>
  </w:num>
  <w:num w:numId="106" w16cid:durableId="498927170">
    <w:abstractNumId w:val="37"/>
  </w:num>
  <w:num w:numId="107" w16cid:durableId="1731004779">
    <w:abstractNumId w:val="37"/>
  </w:num>
  <w:num w:numId="108" w16cid:durableId="1204947273">
    <w:abstractNumId w:val="5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QUAb6fSYywAAAA="/>
  </w:docVars>
  <w:rsids>
    <w:rsidRoot w:val="007359EB"/>
    <w:rsid w:val="00042D4E"/>
    <w:rsid w:val="00054BC9"/>
    <w:rsid w:val="000873D8"/>
    <w:rsid w:val="000940C6"/>
    <w:rsid w:val="000B09C6"/>
    <w:rsid w:val="000E309E"/>
    <w:rsid w:val="000F736E"/>
    <w:rsid w:val="001736CF"/>
    <w:rsid w:val="001E49CD"/>
    <w:rsid w:val="001F3590"/>
    <w:rsid w:val="00200613"/>
    <w:rsid w:val="002341AF"/>
    <w:rsid w:val="0024001D"/>
    <w:rsid w:val="002A2E67"/>
    <w:rsid w:val="003147C2"/>
    <w:rsid w:val="00357AD8"/>
    <w:rsid w:val="00365520"/>
    <w:rsid w:val="0037359E"/>
    <w:rsid w:val="004740F9"/>
    <w:rsid w:val="004D07D4"/>
    <w:rsid w:val="00536434"/>
    <w:rsid w:val="00542645"/>
    <w:rsid w:val="005E1326"/>
    <w:rsid w:val="00613570"/>
    <w:rsid w:val="00646822"/>
    <w:rsid w:val="0070167F"/>
    <w:rsid w:val="00711A2F"/>
    <w:rsid w:val="007359EB"/>
    <w:rsid w:val="00770322"/>
    <w:rsid w:val="007C2F55"/>
    <w:rsid w:val="007C3B13"/>
    <w:rsid w:val="007E5A89"/>
    <w:rsid w:val="007F0FF7"/>
    <w:rsid w:val="00886C9A"/>
    <w:rsid w:val="009B40BD"/>
    <w:rsid w:val="009D5115"/>
    <w:rsid w:val="00A1515F"/>
    <w:rsid w:val="00A57CCB"/>
    <w:rsid w:val="00B46959"/>
    <w:rsid w:val="00B7215F"/>
    <w:rsid w:val="00B7632F"/>
    <w:rsid w:val="00B87C11"/>
    <w:rsid w:val="00B9124A"/>
    <w:rsid w:val="00BB5344"/>
    <w:rsid w:val="00BE162C"/>
    <w:rsid w:val="00C60956"/>
    <w:rsid w:val="00D41BCB"/>
    <w:rsid w:val="00DE01E1"/>
    <w:rsid w:val="00E04153"/>
    <w:rsid w:val="00E50699"/>
    <w:rsid w:val="00E547D5"/>
    <w:rsid w:val="00E710CD"/>
    <w:rsid w:val="00EB1290"/>
    <w:rsid w:val="00F0416C"/>
    <w:rsid w:val="00F275FE"/>
    <w:rsid w:val="00F3609F"/>
    <w:rsid w:val="00FD6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613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6959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b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46959"/>
    <w:rPr>
      <w:rFonts w:ascii="Times New Roman" w:eastAsiaTheme="majorEastAsia" w:hAnsi="Times New Roman" w:cstheme="majorBidi"/>
      <w:b/>
      <w:i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06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469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">
    <w:name w:val="19"/>
    <w:basedOn w:val="TableNormal"/>
    <w:rsid w:val="00DE01E1"/>
    <w:pPr>
      <w:spacing w:before="120" w:after="60" w:line="360" w:lineRule="auto"/>
      <w:ind w:firstLine="720"/>
      <w:jc w:val="both"/>
    </w:pPr>
    <w:rPr>
      <w:rFonts w:ascii="Times New Roman" w:eastAsia="Times New Roman" w:hAnsi="Times New Roman" w:cs="Times New Roman"/>
      <w:sz w:val="26"/>
      <w:szCs w:val="26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7C3B1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C3B13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F0416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0167F"/>
    <w:pPr>
      <w:spacing w:before="360" w:after="360"/>
      <w:ind w:left="522" w:hanging="522"/>
      <w:jc w:val="left"/>
    </w:pPr>
    <w:rPr>
      <w:rFonts w:cstheme="minorHAnsi"/>
      <w:b/>
      <w:bCs/>
      <w:i/>
      <w:szCs w:val="20"/>
    </w:rPr>
  </w:style>
  <w:style w:type="paragraph" w:customStyle="1" w:styleId="msonormal0">
    <w:name w:val="msonormal"/>
    <w:basedOn w:val="Normal"/>
    <w:rsid w:val="00F3609F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EB1290"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EB129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B1290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EB1290"/>
    <w:pPr>
      <w:spacing w:after="100"/>
      <w:ind w:left="520"/>
    </w:pPr>
  </w:style>
  <w:style w:type="paragraph" w:styleId="TOC4">
    <w:name w:val="toc 4"/>
    <w:basedOn w:val="Normal"/>
    <w:next w:val="Normal"/>
    <w:autoRedefine/>
    <w:uiPriority w:val="39"/>
    <w:unhideWhenUsed/>
    <w:rsid w:val="00EB1290"/>
    <w:pPr>
      <w:spacing w:after="100"/>
      <w:ind w:left="7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12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2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358140">
          <w:marLeft w:val="-5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9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2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5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61" Type="http://schemas.openxmlformats.org/officeDocument/2006/relationships/image" Target="media/image52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theme" Target="theme/theme1.xml"/><Relationship Id="rId8" Type="http://schemas.openxmlformats.org/officeDocument/2006/relationships/header" Target="header1.xml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61C7D98D-6A6A-4F22-9B4B-FA66E1248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88</Pages>
  <Words>6537</Words>
  <Characters>37266</Characters>
  <Application>Microsoft Office Word</Application>
  <DocSecurity>0</DocSecurity>
  <Lines>310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Phuong Pham</cp:lastModifiedBy>
  <cp:revision>14</cp:revision>
  <dcterms:created xsi:type="dcterms:W3CDTF">2023-04-21T00:47:00Z</dcterms:created>
  <dcterms:modified xsi:type="dcterms:W3CDTF">2024-05-10T03:15:00Z</dcterms:modified>
</cp:coreProperties>
</file>